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FC9804" w14:textId="3EA27B33" w:rsidR="00D05B32" w:rsidRPr="00585C88" w:rsidRDefault="001E29D5" w:rsidP="00120A9F">
      <w:pPr>
        <w:rPr>
          <w:b/>
          <w:sz w:val="22"/>
          <w:szCs w:val="22"/>
          <w:lang w:val="en-US"/>
        </w:rPr>
      </w:pPr>
      <w:r>
        <w:rPr>
          <w:b/>
          <w:sz w:val="22"/>
          <w:szCs w:val="22"/>
          <w:lang w:val="en-US"/>
        </w:rPr>
        <w:t xml:space="preserve">  </w:t>
      </w:r>
    </w:p>
    <w:p w14:paraId="46EBE130" w14:textId="77777777" w:rsidR="00D05B32" w:rsidRPr="00585C88" w:rsidRDefault="00D05B32" w:rsidP="00453600">
      <w:pPr>
        <w:jc w:val="center"/>
        <w:rPr>
          <w:b/>
          <w:sz w:val="22"/>
          <w:szCs w:val="22"/>
          <w:lang w:val="en-US"/>
        </w:rPr>
      </w:pPr>
    </w:p>
    <w:p w14:paraId="7E428A49" w14:textId="306ACE33" w:rsidR="00A57719" w:rsidRPr="00585C88" w:rsidRDefault="006F5102" w:rsidP="008619B3">
      <w:pPr>
        <w:tabs>
          <w:tab w:val="left" w:pos="15026"/>
        </w:tabs>
        <w:jc w:val="center"/>
        <w:rPr>
          <w:b/>
          <w:sz w:val="22"/>
          <w:szCs w:val="22"/>
          <w:lang w:val="en-US"/>
        </w:rPr>
      </w:pPr>
      <w:r w:rsidRPr="00585C88">
        <w:rPr>
          <w:b/>
          <w:sz w:val="22"/>
          <w:szCs w:val="22"/>
          <w:lang w:val="en-US"/>
        </w:rPr>
        <w:t>2025-2026</w:t>
      </w:r>
      <w:r w:rsidR="00A57719" w:rsidRPr="00585C88">
        <w:rPr>
          <w:b/>
          <w:sz w:val="22"/>
          <w:szCs w:val="22"/>
          <w:lang w:val="en-US"/>
        </w:rPr>
        <w:t xml:space="preserve"> AKADEMİK YILI</w:t>
      </w:r>
      <w:r w:rsidR="00727405">
        <w:rPr>
          <w:b/>
          <w:sz w:val="22"/>
          <w:szCs w:val="22"/>
          <w:lang w:val="en-US"/>
        </w:rPr>
        <w:t xml:space="preserve"> BAHAR</w:t>
      </w:r>
      <w:r w:rsidR="00A57719" w:rsidRPr="00585C88">
        <w:rPr>
          <w:b/>
          <w:sz w:val="22"/>
          <w:szCs w:val="22"/>
          <w:lang w:val="en-US"/>
        </w:rPr>
        <w:t xml:space="preserve"> DÖNEMİ </w:t>
      </w:r>
    </w:p>
    <w:p w14:paraId="5C3B6740" w14:textId="7A5D3561" w:rsidR="008619B3" w:rsidRPr="00585C88" w:rsidRDefault="00A57719" w:rsidP="008619B3">
      <w:pPr>
        <w:tabs>
          <w:tab w:val="left" w:pos="15026"/>
        </w:tabs>
        <w:jc w:val="center"/>
        <w:rPr>
          <w:b/>
          <w:sz w:val="22"/>
          <w:szCs w:val="22"/>
          <w:lang w:val="en-US"/>
        </w:rPr>
      </w:pPr>
      <w:r w:rsidRPr="00585C88">
        <w:rPr>
          <w:b/>
          <w:sz w:val="22"/>
          <w:szCs w:val="22"/>
          <w:lang w:val="en-US"/>
        </w:rPr>
        <w:t>GIDA MÜHENDİSLİĞİ LİSANS ALANINDA ULUSLARARASI ÇİFT DİPLOMA</w:t>
      </w:r>
      <w:r w:rsidR="006F5102" w:rsidRPr="00585C88">
        <w:rPr>
          <w:b/>
          <w:sz w:val="22"/>
          <w:szCs w:val="22"/>
          <w:lang w:val="en-US"/>
        </w:rPr>
        <w:t xml:space="preserve"> (UOLP)</w:t>
      </w:r>
      <w:r w:rsidRPr="00585C88">
        <w:rPr>
          <w:b/>
          <w:sz w:val="22"/>
          <w:szCs w:val="22"/>
          <w:lang w:val="en-US"/>
        </w:rPr>
        <w:t xml:space="preserve"> EĞİTİM VE ÖĞRETİM DERS PROGRAMI</w:t>
      </w:r>
      <w:r w:rsidR="001E29D5">
        <w:rPr>
          <w:b/>
          <w:sz w:val="22"/>
          <w:szCs w:val="22"/>
          <w:lang w:val="en-US"/>
        </w:rPr>
        <w:t xml:space="preserve"> (GÜNCEL)</w:t>
      </w:r>
      <w:bookmarkStart w:id="0" w:name="_GoBack"/>
      <w:bookmarkEnd w:id="0"/>
      <w:r w:rsidRPr="00585C88">
        <w:rPr>
          <w:b/>
          <w:sz w:val="22"/>
          <w:szCs w:val="22"/>
          <w:lang w:val="en-US"/>
        </w:rPr>
        <w:t xml:space="preserve"> </w:t>
      </w:r>
    </w:p>
    <w:p w14:paraId="72DC446B" w14:textId="77777777" w:rsidR="00A57719" w:rsidRPr="00585C88" w:rsidRDefault="00A57719" w:rsidP="00A57719">
      <w:pPr>
        <w:tabs>
          <w:tab w:val="left" w:pos="15026"/>
        </w:tabs>
        <w:jc w:val="center"/>
        <w:rPr>
          <w:b/>
          <w:sz w:val="22"/>
          <w:szCs w:val="22"/>
          <w:lang w:val="en-US"/>
        </w:rPr>
      </w:pPr>
    </w:p>
    <w:p w14:paraId="5BF6429E" w14:textId="45D40BFA" w:rsidR="00327A5A" w:rsidRPr="00585C88" w:rsidRDefault="00A57719" w:rsidP="00A57719">
      <w:pPr>
        <w:tabs>
          <w:tab w:val="left" w:pos="15026"/>
        </w:tabs>
        <w:jc w:val="center"/>
        <w:rPr>
          <w:b/>
          <w:sz w:val="22"/>
          <w:szCs w:val="22"/>
          <w:lang w:val="en-US"/>
        </w:rPr>
      </w:pPr>
      <w:r w:rsidRPr="00585C88">
        <w:rPr>
          <w:b/>
          <w:sz w:val="22"/>
          <w:szCs w:val="22"/>
          <w:lang w:val="en-US"/>
        </w:rPr>
        <w:t>PAZARTESİ</w:t>
      </w:r>
    </w:p>
    <w:tbl>
      <w:tblPr>
        <w:tblpPr w:leftFromText="180" w:rightFromText="180" w:vertAnchor="text" w:horzAnchor="margin" w:tblpXSpec="center" w:tblpY="90"/>
        <w:tblOverlap w:val="never"/>
        <w:tblW w:w="129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9"/>
        <w:gridCol w:w="5608"/>
        <w:gridCol w:w="5600"/>
      </w:tblGrid>
      <w:tr w:rsidR="00E87020" w:rsidRPr="00585C88" w14:paraId="6EBE62B4" w14:textId="77777777" w:rsidTr="00585C88">
        <w:trPr>
          <w:trHeight w:val="224"/>
        </w:trPr>
        <w:tc>
          <w:tcPr>
            <w:tcW w:w="1739" w:type="dxa"/>
            <w:tcBorders>
              <w:left w:val="triple" w:sz="4" w:space="0" w:color="auto"/>
              <w:right w:val="triple" w:sz="4" w:space="0" w:color="auto"/>
            </w:tcBorders>
          </w:tcPr>
          <w:p w14:paraId="7F3308CC" w14:textId="644EB955" w:rsidR="00E87020" w:rsidRPr="00585C88" w:rsidRDefault="00E87020" w:rsidP="00A24BBF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SAAT</w:t>
            </w:r>
          </w:p>
        </w:tc>
        <w:tc>
          <w:tcPr>
            <w:tcW w:w="5608" w:type="dxa"/>
            <w:tcBorders>
              <w:left w:val="triple" w:sz="4" w:space="0" w:color="auto"/>
            </w:tcBorders>
          </w:tcPr>
          <w:p w14:paraId="63E56914" w14:textId="03248AD0" w:rsidR="00E87020" w:rsidRPr="00585C88" w:rsidRDefault="006F5102" w:rsidP="00A24BBF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2.SINIF</w:t>
            </w:r>
          </w:p>
        </w:tc>
        <w:tc>
          <w:tcPr>
            <w:tcW w:w="5600" w:type="dxa"/>
            <w:tcBorders>
              <w:left w:val="triple" w:sz="4" w:space="0" w:color="auto"/>
            </w:tcBorders>
          </w:tcPr>
          <w:p w14:paraId="72FCFE8D" w14:textId="2B97ACB5" w:rsidR="00E87020" w:rsidRPr="00585C88" w:rsidRDefault="006F5102" w:rsidP="00A24BBF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3.SINIF</w:t>
            </w:r>
          </w:p>
        </w:tc>
      </w:tr>
      <w:tr w:rsidR="00956975" w:rsidRPr="00585C88" w14:paraId="4E80018F" w14:textId="3048D6D8" w:rsidTr="00585C88">
        <w:trPr>
          <w:trHeight w:val="201"/>
        </w:trPr>
        <w:tc>
          <w:tcPr>
            <w:tcW w:w="1739" w:type="dxa"/>
            <w:tcBorders>
              <w:left w:val="triple" w:sz="4" w:space="0" w:color="auto"/>
              <w:right w:val="triple" w:sz="4" w:space="0" w:color="auto"/>
            </w:tcBorders>
          </w:tcPr>
          <w:p w14:paraId="67031A33" w14:textId="57DEBEB6" w:rsidR="00956975" w:rsidRPr="00585C88" w:rsidRDefault="00956975" w:rsidP="00A24BBF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8.30-9.15</w:t>
            </w:r>
          </w:p>
        </w:tc>
        <w:tc>
          <w:tcPr>
            <w:tcW w:w="5608" w:type="dxa"/>
            <w:tcBorders>
              <w:left w:val="triple" w:sz="4" w:space="0" w:color="auto"/>
            </w:tcBorders>
          </w:tcPr>
          <w:p w14:paraId="38E8250D" w14:textId="72B91982" w:rsidR="00956975" w:rsidRPr="00585C88" w:rsidRDefault="00956975" w:rsidP="00A24BBF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  <w:p w14:paraId="40831F6D" w14:textId="2930615F" w:rsidR="00956975" w:rsidRPr="00585C88" w:rsidRDefault="00956975" w:rsidP="00A24BBF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5600" w:type="dxa"/>
            <w:tcBorders>
              <w:left w:val="triple" w:sz="4" w:space="0" w:color="auto"/>
            </w:tcBorders>
          </w:tcPr>
          <w:p w14:paraId="7566EEF6" w14:textId="3D0BE509" w:rsidR="00956975" w:rsidRPr="00585C88" w:rsidRDefault="00956975" w:rsidP="00A24BBF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</w:tr>
      <w:tr w:rsidR="00956975" w:rsidRPr="00585C88" w14:paraId="33CDCAE0" w14:textId="08EA530C" w:rsidTr="00585C88">
        <w:trPr>
          <w:trHeight w:val="274"/>
        </w:trPr>
        <w:tc>
          <w:tcPr>
            <w:tcW w:w="1739" w:type="dxa"/>
            <w:tcBorders>
              <w:left w:val="triple" w:sz="4" w:space="0" w:color="auto"/>
              <w:right w:val="triple" w:sz="4" w:space="0" w:color="auto"/>
            </w:tcBorders>
          </w:tcPr>
          <w:p w14:paraId="7285C719" w14:textId="41772658" w:rsidR="00956975" w:rsidRPr="00585C88" w:rsidRDefault="00956975" w:rsidP="00A24BBF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9.30-10.15</w:t>
            </w:r>
          </w:p>
        </w:tc>
        <w:tc>
          <w:tcPr>
            <w:tcW w:w="5608" w:type="dxa"/>
            <w:tcBorders>
              <w:left w:val="triple" w:sz="4" w:space="0" w:color="auto"/>
            </w:tcBorders>
          </w:tcPr>
          <w:p w14:paraId="0D163B31" w14:textId="37713DA1" w:rsidR="00956975" w:rsidRPr="00585C88" w:rsidRDefault="00956975" w:rsidP="00A24BBF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5600" w:type="dxa"/>
            <w:tcBorders>
              <w:left w:val="triple" w:sz="4" w:space="0" w:color="auto"/>
            </w:tcBorders>
          </w:tcPr>
          <w:p w14:paraId="2080BA9E" w14:textId="0C5E5893" w:rsidR="00956975" w:rsidRPr="00585C88" w:rsidRDefault="00956975" w:rsidP="00A24BBF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</w:tr>
      <w:tr w:rsidR="00C4698D" w:rsidRPr="00585C88" w14:paraId="03E2478C" w14:textId="05840F47" w:rsidTr="00585C88">
        <w:trPr>
          <w:trHeight w:val="196"/>
        </w:trPr>
        <w:tc>
          <w:tcPr>
            <w:tcW w:w="1739" w:type="dxa"/>
            <w:tcBorders>
              <w:left w:val="triple" w:sz="4" w:space="0" w:color="auto"/>
              <w:bottom w:val="single" w:sz="4" w:space="0" w:color="auto"/>
              <w:right w:val="triple" w:sz="4" w:space="0" w:color="auto"/>
            </w:tcBorders>
          </w:tcPr>
          <w:p w14:paraId="2BDD92F2" w14:textId="69A0F19B" w:rsidR="00C4698D" w:rsidRPr="00585C88" w:rsidRDefault="00C4698D" w:rsidP="00C4698D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10.30-11.15</w:t>
            </w:r>
          </w:p>
        </w:tc>
        <w:tc>
          <w:tcPr>
            <w:tcW w:w="5608" w:type="dxa"/>
            <w:tcBorders>
              <w:top w:val="single" w:sz="4" w:space="0" w:color="auto"/>
              <w:left w:val="triple" w:sz="4" w:space="0" w:color="auto"/>
            </w:tcBorders>
          </w:tcPr>
          <w:p w14:paraId="2C7E3BF6" w14:textId="77777777" w:rsidR="00445A8B" w:rsidRDefault="00C4698D" w:rsidP="00585C88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585C88">
              <w:rPr>
                <w:color w:val="000000" w:themeColor="text1"/>
                <w:sz w:val="22"/>
                <w:szCs w:val="22"/>
                <w:lang w:val="en-US"/>
              </w:rPr>
              <w:t xml:space="preserve">Gıda </w:t>
            </w:r>
            <w:proofErr w:type="spellStart"/>
            <w:r w:rsidRPr="00585C88">
              <w:rPr>
                <w:color w:val="000000" w:themeColor="text1"/>
                <w:sz w:val="22"/>
                <w:szCs w:val="22"/>
                <w:lang w:val="en-US"/>
              </w:rPr>
              <w:t>Kimyası</w:t>
            </w:r>
            <w:proofErr w:type="spellEnd"/>
            <w:r w:rsidRPr="00585C88">
              <w:rPr>
                <w:color w:val="000000" w:themeColor="text1"/>
                <w:sz w:val="22"/>
                <w:szCs w:val="22"/>
                <w:lang w:val="en-US"/>
              </w:rPr>
              <w:t xml:space="preserve"> II </w:t>
            </w:r>
            <w:r w:rsidR="00585C88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</w:p>
          <w:p w14:paraId="325EEE76" w14:textId="0089408E" w:rsidR="00C4698D" w:rsidRPr="00585C88" w:rsidRDefault="00887757" w:rsidP="00585C88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585C88">
              <w:rPr>
                <w:color w:val="000000" w:themeColor="text1"/>
                <w:sz w:val="22"/>
                <w:szCs w:val="22"/>
                <w:lang w:val="en-US"/>
              </w:rPr>
              <w:t>(G7)</w:t>
            </w:r>
          </w:p>
        </w:tc>
        <w:tc>
          <w:tcPr>
            <w:tcW w:w="5600" w:type="dxa"/>
            <w:tcBorders>
              <w:top w:val="single" w:sz="4" w:space="0" w:color="auto"/>
              <w:left w:val="triple" w:sz="4" w:space="0" w:color="auto"/>
            </w:tcBorders>
          </w:tcPr>
          <w:p w14:paraId="364ABC09" w14:textId="48C87B61" w:rsidR="00C4698D" w:rsidRPr="00585C88" w:rsidRDefault="00C4698D" w:rsidP="00C4698D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</w:tr>
      <w:tr w:rsidR="00C4698D" w:rsidRPr="00585C88" w14:paraId="71853937" w14:textId="6C1C634F" w:rsidTr="00585C88">
        <w:trPr>
          <w:trHeight w:val="201"/>
        </w:trPr>
        <w:tc>
          <w:tcPr>
            <w:tcW w:w="1739" w:type="dxa"/>
            <w:tcBorders>
              <w:left w:val="triple" w:sz="4" w:space="0" w:color="auto"/>
              <w:bottom w:val="single" w:sz="24" w:space="0" w:color="auto"/>
              <w:right w:val="triple" w:sz="4" w:space="0" w:color="auto"/>
            </w:tcBorders>
          </w:tcPr>
          <w:p w14:paraId="0AF6A1A4" w14:textId="552B5D94" w:rsidR="00C4698D" w:rsidRPr="00585C88" w:rsidRDefault="00C4698D" w:rsidP="00C4698D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11.30-12.15</w:t>
            </w:r>
          </w:p>
        </w:tc>
        <w:tc>
          <w:tcPr>
            <w:tcW w:w="5608" w:type="dxa"/>
            <w:tcBorders>
              <w:left w:val="triple" w:sz="4" w:space="0" w:color="auto"/>
              <w:bottom w:val="single" w:sz="4" w:space="0" w:color="auto"/>
            </w:tcBorders>
          </w:tcPr>
          <w:p w14:paraId="02C8BEA1" w14:textId="77777777" w:rsidR="00445A8B" w:rsidRDefault="00C4698D" w:rsidP="00585C88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585C88">
              <w:rPr>
                <w:color w:val="000000" w:themeColor="text1"/>
                <w:sz w:val="22"/>
                <w:szCs w:val="22"/>
                <w:lang w:val="en-US"/>
              </w:rPr>
              <w:t xml:space="preserve">Gıda </w:t>
            </w:r>
            <w:proofErr w:type="spellStart"/>
            <w:r w:rsidRPr="00585C88">
              <w:rPr>
                <w:color w:val="000000" w:themeColor="text1"/>
                <w:sz w:val="22"/>
                <w:szCs w:val="22"/>
                <w:lang w:val="en-US"/>
              </w:rPr>
              <w:t>Kimyası</w:t>
            </w:r>
            <w:proofErr w:type="spellEnd"/>
            <w:r w:rsidRPr="00585C88">
              <w:rPr>
                <w:color w:val="000000" w:themeColor="text1"/>
                <w:sz w:val="22"/>
                <w:szCs w:val="22"/>
                <w:lang w:val="en-US"/>
              </w:rPr>
              <w:t xml:space="preserve"> II</w:t>
            </w:r>
            <w:r w:rsidR="00585C88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</w:p>
          <w:p w14:paraId="435F2BA2" w14:textId="01CF24F0" w:rsidR="009267D4" w:rsidRPr="00585C88" w:rsidRDefault="009267D4" w:rsidP="00585C88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585C88">
              <w:rPr>
                <w:color w:val="000000" w:themeColor="text1"/>
                <w:sz w:val="22"/>
                <w:szCs w:val="22"/>
                <w:lang w:val="en-US"/>
              </w:rPr>
              <w:t>(G7)</w:t>
            </w:r>
          </w:p>
        </w:tc>
        <w:tc>
          <w:tcPr>
            <w:tcW w:w="5600" w:type="dxa"/>
            <w:tcBorders>
              <w:left w:val="triple" w:sz="4" w:space="0" w:color="auto"/>
              <w:bottom w:val="single" w:sz="4" w:space="0" w:color="auto"/>
            </w:tcBorders>
          </w:tcPr>
          <w:p w14:paraId="181AB6D4" w14:textId="4E321BF8" w:rsidR="00C4698D" w:rsidRPr="00585C88" w:rsidRDefault="00C4698D" w:rsidP="00C4698D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</w:tr>
      <w:tr w:rsidR="00791E55" w:rsidRPr="00585C88" w14:paraId="56290D00" w14:textId="53E4907F" w:rsidTr="00585C88">
        <w:trPr>
          <w:trHeight w:val="274"/>
        </w:trPr>
        <w:tc>
          <w:tcPr>
            <w:tcW w:w="1739" w:type="dxa"/>
            <w:tcBorders>
              <w:top w:val="single" w:sz="24" w:space="0" w:color="auto"/>
              <w:left w:val="triple" w:sz="4" w:space="0" w:color="auto"/>
              <w:right w:val="triple" w:sz="4" w:space="0" w:color="auto"/>
            </w:tcBorders>
          </w:tcPr>
          <w:p w14:paraId="19444B24" w14:textId="609B8B02" w:rsidR="00791E55" w:rsidRPr="00585C88" w:rsidRDefault="00791E55" w:rsidP="00791E55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13.15-14.00</w:t>
            </w:r>
          </w:p>
        </w:tc>
        <w:tc>
          <w:tcPr>
            <w:tcW w:w="5608" w:type="dxa"/>
            <w:tcBorders>
              <w:top w:val="single" w:sz="24" w:space="0" w:color="auto"/>
              <w:left w:val="triple" w:sz="4" w:space="0" w:color="auto"/>
            </w:tcBorders>
          </w:tcPr>
          <w:p w14:paraId="31753C3D" w14:textId="6B824B22" w:rsidR="00585C88" w:rsidRPr="00585C88" w:rsidRDefault="00585C88" w:rsidP="00445A8B">
            <w:pPr>
              <w:tabs>
                <w:tab w:val="left" w:pos="4270"/>
              </w:tabs>
              <w:rPr>
                <w:color w:val="EE0000"/>
                <w:sz w:val="22"/>
                <w:szCs w:val="22"/>
                <w:lang w:val="en-US"/>
              </w:rPr>
            </w:pPr>
          </w:p>
          <w:p w14:paraId="390358FF" w14:textId="0FEFC31D" w:rsidR="0049655B" w:rsidRPr="00585C88" w:rsidRDefault="0049655B" w:rsidP="009267D4">
            <w:pPr>
              <w:jc w:val="center"/>
              <w:rPr>
                <w:color w:val="EE0000"/>
                <w:sz w:val="22"/>
                <w:szCs w:val="22"/>
              </w:rPr>
            </w:pPr>
          </w:p>
        </w:tc>
        <w:tc>
          <w:tcPr>
            <w:tcW w:w="5600" w:type="dxa"/>
            <w:tcBorders>
              <w:top w:val="single" w:sz="24" w:space="0" w:color="auto"/>
              <w:left w:val="triple" w:sz="4" w:space="0" w:color="auto"/>
            </w:tcBorders>
          </w:tcPr>
          <w:p w14:paraId="02883BCC" w14:textId="6E09F6E3" w:rsidR="00791E55" w:rsidRPr="00585C88" w:rsidRDefault="00791E55" w:rsidP="00791E55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585C88">
              <w:rPr>
                <w:sz w:val="22"/>
                <w:szCs w:val="22"/>
              </w:rPr>
              <w:t>Temel İşlemler Laboratuvarı</w:t>
            </w:r>
          </w:p>
        </w:tc>
      </w:tr>
      <w:tr w:rsidR="00791E55" w:rsidRPr="00585C88" w14:paraId="57D636BE" w14:textId="3F6AA48D" w:rsidTr="00585C88">
        <w:trPr>
          <w:trHeight w:val="269"/>
        </w:trPr>
        <w:tc>
          <w:tcPr>
            <w:tcW w:w="1739" w:type="dxa"/>
            <w:tcBorders>
              <w:left w:val="triple" w:sz="4" w:space="0" w:color="auto"/>
              <w:right w:val="triple" w:sz="4" w:space="0" w:color="auto"/>
            </w:tcBorders>
          </w:tcPr>
          <w:p w14:paraId="7F498F1E" w14:textId="22FF8B60" w:rsidR="00791E55" w:rsidRPr="00585C88" w:rsidRDefault="00791E55" w:rsidP="00791E55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14.15-15.00</w:t>
            </w:r>
          </w:p>
        </w:tc>
        <w:tc>
          <w:tcPr>
            <w:tcW w:w="5608" w:type="dxa"/>
            <w:tcBorders>
              <w:left w:val="triple" w:sz="4" w:space="0" w:color="auto"/>
            </w:tcBorders>
          </w:tcPr>
          <w:p w14:paraId="15E8A468" w14:textId="77777777" w:rsidR="00445A8B" w:rsidRDefault="00585C88" w:rsidP="00585C88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85C88">
              <w:rPr>
                <w:color w:val="000000" w:themeColor="text1"/>
                <w:sz w:val="22"/>
                <w:szCs w:val="22"/>
                <w:lang w:val="en-US"/>
              </w:rPr>
              <w:t>Topluma</w:t>
            </w:r>
            <w:proofErr w:type="spellEnd"/>
            <w:r w:rsidRPr="00585C88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85C88">
              <w:rPr>
                <w:color w:val="000000" w:themeColor="text1"/>
                <w:sz w:val="22"/>
                <w:szCs w:val="22"/>
                <w:lang w:val="en-US"/>
              </w:rPr>
              <w:t>Hizmet</w:t>
            </w:r>
            <w:proofErr w:type="spellEnd"/>
            <w:r w:rsidRPr="00585C88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85C88">
              <w:rPr>
                <w:color w:val="000000" w:themeColor="text1"/>
                <w:sz w:val="22"/>
                <w:szCs w:val="22"/>
                <w:lang w:val="en-US"/>
              </w:rPr>
              <w:t>Uygulamaları</w:t>
            </w:r>
            <w:proofErr w:type="spellEnd"/>
            <w:r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</w:p>
          <w:p w14:paraId="5DA5D37C" w14:textId="6A45E17F" w:rsidR="0049655B" w:rsidRPr="00585C88" w:rsidRDefault="00585C88" w:rsidP="00585C88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585C88">
              <w:rPr>
                <w:sz w:val="22"/>
                <w:szCs w:val="22"/>
              </w:rPr>
              <w:t>(G7)</w:t>
            </w:r>
          </w:p>
        </w:tc>
        <w:tc>
          <w:tcPr>
            <w:tcW w:w="5600" w:type="dxa"/>
            <w:tcBorders>
              <w:left w:val="triple" w:sz="4" w:space="0" w:color="auto"/>
            </w:tcBorders>
          </w:tcPr>
          <w:p w14:paraId="79378BD7" w14:textId="0F515F13" w:rsidR="00791E55" w:rsidRPr="00585C88" w:rsidRDefault="00791E55" w:rsidP="00791E55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585C88">
              <w:rPr>
                <w:sz w:val="22"/>
                <w:szCs w:val="22"/>
              </w:rPr>
              <w:t>Temel İşlemler Laboratuvarı</w:t>
            </w:r>
          </w:p>
        </w:tc>
      </w:tr>
      <w:tr w:rsidR="00585C88" w:rsidRPr="00585C88" w14:paraId="4628711D" w14:textId="62FCA70C" w:rsidTr="00585C88">
        <w:trPr>
          <w:trHeight w:val="201"/>
        </w:trPr>
        <w:tc>
          <w:tcPr>
            <w:tcW w:w="1739" w:type="dxa"/>
            <w:tcBorders>
              <w:left w:val="triple" w:sz="4" w:space="0" w:color="auto"/>
              <w:right w:val="triple" w:sz="4" w:space="0" w:color="auto"/>
            </w:tcBorders>
          </w:tcPr>
          <w:p w14:paraId="0234826B" w14:textId="321E43CE" w:rsidR="00585C88" w:rsidRPr="00585C88" w:rsidRDefault="00585C88" w:rsidP="00585C88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15.15-16.00</w:t>
            </w:r>
          </w:p>
        </w:tc>
        <w:tc>
          <w:tcPr>
            <w:tcW w:w="5608" w:type="dxa"/>
            <w:tcBorders>
              <w:left w:val="triple" w:sz="4" w:space="0" w:color="auto"/>
            </w:tcBorders>
          </w:tcPr>
          <w:p w14:paraId="796B6D93" w14:textId="77777777" w:rsidR="00445A8B" w:rsidRDefault="00585C88" w:rsidP="00585C88">
            <w:pPr>
              <w:jc w:val="center"/>
              <w:rPr>
                <w:sz w:val="22"/>
                <w:szCs w:val="22"/>
              </w:rPr>
            </w:pPr>
            <w:r w:rsidRPr="00585C88">
              <w:rPr>
                <w:sz w:val="22"/>
                <w:szCs w:val="22"/>
              </w:rPr>
              <w:t xml:space="preserve">Genel Mikrobiyoloji </w:t>
            </w:r>
          </w:p>
          <w:p w14:paraId="4C087B3F" w14:textId="18F7E726" w:rsidR="00585C88" w:rsidRPr="00585C88" w:rsidRDefault="00585C88" w:rsidP="00585C8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  <w:r w:rsidRPr="00585C88">
              <w:rPr>
                <w:sz w:val="22"/>
                <w:szCs w:val="22"/>
              </w:rPr>
              <w:t>(G7)</w:t>
            </w:r>
          </w:p>
        </w:tc>
        <w:tc>
          <w:tcPr>
            <w:tcW w:w="5600" w:type="dxa"/>
            <w:tcBorders>
              <w:left w:val="triple" w:sz="4" w:space="0" w:color="auto"/>
            </w:tcBorders>
          </w:tcPr>
          <w:p w14:paraId="11A15F96" w14:textId="72A0BFB1" w:rsidR="00585C88" w:rsidRPr="00585C88" w:rsidRDefault="00585C88" w:rsidP="00585C88">
            <w:pPr>
              <w:jc w:val="center"/>
              <w:rPr>
                <w:sz w:val="22"/>
                <w:szCs w:val="22"/>
              </w:rPr>
            </w:pPr>
            <w:r w:rsidRPr="00585C88">
              <w:rPr>
                <w:sz w:val="22"/>
                <w:szCs w:val="22"/>
              </w:rPr>
              <w:t>Temel İşlemler Laboratuvarı</w:t>
            </w:r>
          </w:p>
        </w:tc>
      </w:tr>
      <w:tr w:rsidR="00585C88" w:rsidRPr="00585C88" w14:paraId="63AF315D" w14:textId="76DCCA5E" w:rsidTr="00585C88">
        <w:trPr>
          <w:trHeight w:val="201"/>
        </w:trPr>
        <w:tc>
          <w:tcPr>
            <w:tcW w:w="1739" w:type="dxa"/>
            <w:tcBorders>
              <w:left w:val="triple" w:sz="4" w:space="0" w:color="auto"/>
              <w:right w:val="triple" w:sz="4" w:space="0" w:color="auto"/>
            </w:tcBorders>
          </w:tcPr>
          <w:p w14:paraId="3D0CB1FF" w14:textId="5210C7A9" w:rsidR="00585C88" w:rsidRPr="00585C88" w:rsidRDefault="00585C88" w:rsidP="00585C88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16.15-17.00</w:t>
            </w:r>
          </w:p>
        </w:tc>
        <w:tc>
          <w:tcPr>
            <w:tcW w:w="5608" w:type="dxa"/>
            <w:tcBorders>
              <w:left w:val="triple" w:sz="4" w:space="0" w:color="auto"/>
            </w:tcBorders>
          </w:tcPr>
          <w:p w14:paraId="209F78BB" w14:textId="77777777" w:rsidR="00445A8B" w:rsidRDefault="00585C88" w:rsidP="00585C88">
            <w:pPr>
              <w:jc w:val="center"/>
              <w:rPr>
                <w:sz w:val="22"/>
                <w:szCs w:val="22"/>
              </w:rPr>
            </w:pPr>
            <w:r w:rsidRPr="00585C88">
              <w:rPr>
                <w:sz w:val="22"/>
                <w:szCs w:val="22"/>
              </w:rPr>
              <w:t xml:space="preserve">Genel Mikrobiyoloji </w:t>
            </w:r>
            <w:r>
              <w:rPr>
                <w:sz w:val="22"/>
                <w:szCs w:val="22"/>
              </w:rPr>
              <w:t xml:space="preserve"> </w:t>
            </w:r>
          </w:p>
          <w:p w14:paraId="21AECD83" w14:textId="29579943" w:rsidR="00585C88" w:rsidRPr="00585C88" w:rsidRDefault="00585C88" w:rsidP="00585C88">
            <w:pPr>
              <w:jc w:val="center"/>
              <w:rPr>
                <w:sz w:val="22"/>
                <w:szCs w:val="22"/>
              </w:rPr>
            </w:pPr>
            <w:r w:rsidRPr="00585C88">
              <w:rPr>
                <w:color w:val="000000" w:themeColor="text1"/>
                <w:sz w:val="22"/>
                <w:szCs w:val="22"/>
                <w:lang w:val="en-US"/>
              </w:rPr>
              <w:t>(G7)</w:t>
            </w:r>
          </w:p>
        </w:tc>
        <w:tc>
          <w:tcPr>
            <w:tcW w:w="5600" w:type="dxa"/>
            <w:tcBorders>
              <w:left w:val="triple" w:sz="4" w:space="0" w:color="auto"/>
            </w:tcBorders>
          </w:tcPr>
          <w:p w14:paraId="0F4C5FED" w14:textId="77777777" w:rsidR="00585C88" w:rsidRPr="00585C88" w:rsidRDefault="00585C88" w:rsidP="00585C88">
            <w:pPr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</w:tr>
    </w:tbl>
    <w:p w14:paraId="7728C5D3" w14:textId="0BD5BD3F" w:rsidR="00EF6E80" w:rsidRPr="00585C88" w:rsidRDefault="000E589A" w:rsidP="00531B36">
      <w:pPr>
        <w:tabs>
          <w:tab w:val="left" w:pos="15026"/>
        </w:tabs>
        <w:rPr>
          <w:b/>
          <w:sz w:val="22"/>
          <w:szCs w:val="22"/>
          <w:lang w:val="en-US"/>
        </w:rPr>
      </w:pPr>
      <w:r w:rsidRPr="00585C88">
        <w:rPr>
          <w:b/>
          <w:sz w:val="22"/>
          <w:szCs w:val="22"/>
          <w:lang w:val="en-US"/>
        </w:rPr>
        <w:br w:type="textWrapping" w:clear="all"/>
      </w:r>
    </w:p>
    <w:p w14:paraId="723A2596" w14:textId="01DEFFE7" w:rsidR="00EF6E80" w:rsidRPr="00585C88" w:rsidRDefault="006A6BA4" w:rsidP="006A6BA4">
      <w:pPr>
        <w:tabs>
          <w:tab w:val="left" w:pos="15026"/>
        </w:tabs>
        <w:jc w:val="center"/>
        <w:rPr>
          <w:b/>
          <w:sz w:val="22"/>
          <w:szCs w:val="22"/>
          <w:lang w:val="en-US"/>
        </w:rPr>
      </w:pPr>
      <w:r w:rsidRPr="00585C88">
        <w:rPr>
          <w:b/>
          <w:sz w:val="22"/>
          <w:szCs w:val="22"/>
          <w:lang w:val="en-US"/>
        </w:rPr>
        <w:t>SALI</w:t>
      </w:r>
    </w:p>
    <w:tbl>
      <w:tblPr>
        <w:tblW w:w="129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29"/>
        <w:gridCol w:w="5595"/>
        <w:gridCol w:w="5585"/>
      </w:tblGrid>
      <w:tr w:rsidR="007A7EBF" w:rsidRPr="00585C88" w14:paraId="7EA5B1C3" w14:textId="77777777" w:rsidTr="00585C88">
        <w:trPr>
          <w:trHeight w:val="298"/>
          <w:jc w:val="center"/>
        </w:trPr>
        <w:tc>
          <w:tcPr>
            <w:tcW w:w="1729" w:type="dxa"/>
            <w:tcBorders>
              <w:left w:val="triple" w:sz="4" w:space="0" w:color="auto"/>
              <w:right w:val="triple" w:sz="4" w:space="0" w:color="auto"/>
            </w:tcBorders>
          </w:tcPr>
          <w:p w14:paraId="284FDD41" w14:textId="77777777" w:rsidR="006F5102" w:rsidRPr="00585C88" w:rsidRDefault="006F5102" w:rsidP="006F5102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SAAT</w:t>
            </w:r>
          </w:p>
        </w:tc>
        <w:tc>
          <w:tcPr>
            <w:tcW w:w="5595" w:type="dxa"/>
            <w:tcBorders>
              <w:left w:val="triple" w:sz="4" w:space="0" w:color="auto"/>
            </w:tcBorders>
          </w:tcPr>
          <w:p w14:paraId="1AE7E1F4" w14:textId="18E62A81" w:rsidR="006F5102" w:rsidRPr="00585C88" w:rsidRDefault="006F5102" w:rsidP="006F5102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2.SINIF</w:t>
            </w:r>
          </w:p>
        </w:tc>
        <w:tc>
          <w:tcPr>
            <w:tcW w:w="5585" w:type="dxa"/>
            <w:tcBorders>
              <w:left w:val="triple" w:sz="4" w:space="0" w:color="auto"/>
            </w:tcBorders>
          </w:tcPr>
          <w:p w14:paraId="4CD4113A" w14:textId="0954BE5F" w:rsidR="006F5102" w:rsidRPr="00585C88" w:rsidRDefault="006F5102" w:rsidP="006F5102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3.SINIF</w:t>
            </w:r>
          </w:p>
        </w:tc>
      </w:tr>
      <w:tr w:rsidR="007A7EBF" w:rsidRPr="00585C88" w14:paraId="5CB936A9" w14:textId="77777777" w:rsidTr="00585C88">
        <w:trPr>
          <w:trHeight w:val="218"/>
          <w:jc w:val="center"/>
        </w:trPr>
        <w:tc>
          <w:tcPr>
            <w:tcW w:w="1729" w:type="dxa"/>
            <w:tcBorders>
              <w:left w:val="triple" w:sz="4" w:space="0" w:color="auto"/>
              <w:right w:val="triple" w:sz="4" w:space="0" w:color="auto"/>
            </w:tcBorders>
          </w:tcPr>
          <w:p w14:paraId="35A181EC" w14:textId="77777777" w:rsidR="00E175D2" w:rsidRPr="00585C88" w:rsidRDefault="00E175D2" w:rsidP="00E175D2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8.30-9.15</w:t>
            </w:r>
          </w:p>
        </w:tc>
        <w:tc>
          <w:tcPr>
            <w:tcW w:w="5595" w:type="dxa"/>
            <w:tcBorders>
              <w:left w:val="triple" w:sz="4" w:space="0" w:color="auto"/>
            </w:tcBorders>
          </w:tcPr>
          <w:p w14:paraId="10020CC9" w14:textId="12343461" w:rsidR="00E175D2" w:rsidRPr="00585C88" w:rsidRDefault="00E175D2" w:rsidP="00E175D2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5585" w:type="dxa"/>
            <w:tcBorders>
              <w:left w:val="triple" w:sz="4" w:space="0" w:color="auto"/>
            </w:tcBorders>
          </w:tcPr>
          <w:p w14:paraId="0C21DAAE" w14:textId="47335799" w:rsidR="00E175D2" w:rsidRPr="00585C88" w:rsidRDefault="00E175D2" w:rsidP="00E175D2">
            <w:pPr>
              <w:jc w:val="center"/>
              <w:rPr>
                <w:sz w:val="22"/>
                <w:szCs w:val="22"/>
              </w:rPr>
            </w:pPr>
            <w:r w:rsidRPr="00585C88">
              <w:rPr>
                <w:sz w:val="22"/>
                <w:szCs w:val="22"/>
              </w:rPr>
              <w:t xml:space="preserve">Hububat Teknolojisi </w:t>
            </w:r>
          </w:p>
          <w:p w14:paraId="39B12A86" w14:textId="57EE9988" w:rsidR="002E7489" w:rsidRPr="00585C88" w:rsidRDefault="002E7489" w:rsidP="00585C88">
            <w:pPr>
              <w:jc w:val="center"/>
              <w:rPr>
                <w:color w:val="EE0000"/>
                <w:sz w:val="22"/>
                <w:szCs w:val="22"/>
              </w:rPr>
            </w:pPr>
            <w:r w:rsidRPr="00585C88">
              <w:rPr>
                <w:sz w:val="22"/>
                <w:szCs w:val="22"/>
              </w:rPr>
              <w:t>(G7)</w:t>
            </w:r>
          </w:p>
        </w:tc>
      </w:tr>
      <w:tr w:rsidR="007A7EBF" w:rsidRPr="00585C88" w14:paraId="40AF6AB0" w14:textId="77777777" w:rsidTr="00585C88">
        <w:trPr>
          <w:trHeight w:val="296"/>
          <w:jc w:val="center"/>
        </w:trPr>
        <w:tc>
          <w:tcPr>
            <w:tcW w:w="1729" w:type="dxa"/>
            <w:tcBorders>
              <w:left w:val="triple" w:sz="4" w:space="0" w:color="auto"/>
              <w:right w:val="triple" w:sz="4" w:space="0" w:color="auto"/>
            </w:tcBorders>
          </w:tcPr>
          <w:p w14:paraId="4872E562" w14:textId="77777777" w:rsidR="00E175D2" w:rsidRPr="00585C88" w:rsidRDefault="00E175D2" w:rsidP="00E175D2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9.30-10.15</w:t>
            </w:r>
          </w:p>
        </w:tc>
        <w:tc>
          <w:tcPr>
            <w:tcW w:w="5595" w:type="dxa"/>
            <w:tcBorders>
              <w:left w:val="triple" w:sz="4" w:space="0" w:color="auto"/>
            </w:tcBorders>
          </w:tcPr>
          <w:p w14:paraId="7AD6C155" w14:textId="58214EFC" w:rsidR="00E175D2" w:rsidRPr="00585C88" w:rsidRDefault="00E175D2" w:rsidP="00585C88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5585" w:type="dxa"/>
            <w:tcBorders>
              <w:left w:val="triple" w:sz="4" w:space="0" w:color="auto"/>
            </w:tcBorders>
          </w:tcPr>
          <w:p w14:paraId="255ACBC0" w14:textId="77777777" w:rsidR="00E175D2" w:rsidRPr="00585C88" w:rsidRDefault="00E175D2" w:rsidP="00E175D2">
            <w:pPr>
              <w:jc w:val="center"/>
              <w:rPr>
                <w:sz w:val="22"/>
                <w:szCs w:val="22"/>
              </w:rPr>
            </w:pPr>
            <w:r w:rsidRPr="00585C88">
              <w:rPr>
                <w:sz w:val="22"/>
                <w:szCs w:val="22"/>
              </w:rPr>
              <w:t xml:space="preserve">Hububat Teknolojisi </w:t>
            </w:r>
          </w:p>
          <w:p w14:paraId="1BC3C6D4" w14:textId="7192C7C4" w:rsidR="002E7489" w:rsidRPr="00585C88" w:rsidRDefault="002E7489" w:rsidP="00585C88">
            <w:pPr>
              <w:jc w:val="center"/>
              <w:rPr>
                <w:color w:val="EE0000"/>
                <w:sz w:val="22"/>
                <w:szCs w:val="22"/>
              </w:rPr>
            </w:pPr>
            <w:r w:rsidRPr="00585C88">
              <w:rPr>
                <w:sz w:val="22"/>
                <w:szCs w:val="22"/>
              </w:rPr>
              <w:t>(G7)</w:t>
            </w:r>
          </w:p>
        </w:tc>
      </w:tr>
      <w:tr w:rsidR="007A7EBF" w:rsidRPr="00585C88" w14:paraId="0D05026B" w14:textId="77777777" w:rsidTr="00585C88">
        <w:trPr>
          <w:trHeight w:val="212"/>
          <w:jc w:val="center"/>
        </w:trPr>
        <w:tc>
          <w:tcPr>
            <w:tcW w:w="1729" w:type="dxa"/>
            <w:tcBorders>
              <w:left w:val="triple" w:sz="4" w:space="0" w:color="auto"/>
              <w:bottom w:val="single" w:sz="4" w:space="0" w:color="auto"/>
              <w:right w:val="triple" w:sz="4" w:space="0" w:color="auto"/>
            </w:tcBorders>
          </w:tcPr>
          <w:p w14:paraId="249CBA34" w14:textId="77777777" w:rsidR="00E175D2" w:rsidRPr="00585C88" w:rsidRDefault="00E175D2" w:rsidP="00E175D2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10.30-11.15</w:t>
            </w:r>
          </w:p>
        </w:tc>
        <w:tc>
          <w:tcPr>
            <w:tcW w:w="5595" w:type="dxa"/>
            <w:tcBorders>
              <w:top w:val="single" w:sz="4" w:space="0" w:color="auto"/>
              <w:left w:val="triple" w:sz="4" w:space="0" w:color="auto"/>
            </w:tcBorders>
          </w:tcPr>
          <w:p w14:paraId="3C38376B" w14:textId="6F484445" w:rsidR="00E175D2" w:rsidRPr="00585C88" w:rsidRDefault="00E175D2" w:rsidP="00E175D2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5585" w:type="dxa"/>
            <w:tcBorders>
              <w:top w:val="single" w:sz="4" w:space="0" w:color="auto"/>
              <w:left w:val="triple" w:sz="4" w:space="0" w:color="auto"/>
            </w:tcBorders>
          </w:tcPr>
          <w:p w14:paraId="0841966C" w14:textId="77777777" w:rsidR="00E175D2" w:rsidRPr="00585C88" w:rsidRDefault="00E175D2" w:rsidP="00E175D2">
            <w:pPr>
              <w:jc w:val="center"/>
              <w:rPr>
                <w:sz w:val="22"/>
                <w:szCs w:val="22"/>
              </w:rPr>
            </w:pPr>
            <w:r w:rsidRPr="00585C88">
              <w:rPr>
                <w:sz w:val="22"/>
                <w:szCs w:val="22"/>
              </w:rPr>
              <w:t xml:space="preserve">Yağ Teknolojisi </w:t>
            </w:r>
          </w:p>
          <w:p w14:paraId="53B2CA3A" w14:textId="222037FF" w:rsidR="00E175D2" w:rsidRPr="00585C88" w:rsidRDefault="00585C88" w:rsidP="00585C88">
            <w:pPr>
              <w:jc w:val="center"/>
              <w:rPr>
                <w:color w:val="EE0000"/>
                <w:sz w:val="22"/>
                <w:szCs w:val="22"/>
              </w:rPr>
            </w:pPr>
            <w:r>
              <w:rPr>
                <w:color w:val="EE0000"/>
                <w:sz w:val="22"/>
                <w:szCs w:val="22"/>
              </w:rPr>
              <w:t xml:space="preserve"> </w:t>
            </w:r>
            <w:r w:rsidR="002E7489" w:rsidRPr="00585C88">
              <w:rPr>
                <w:sz w:val="22"/>
                <w:szCs w:val="22"/>
              </w:rPr>
              <w:t>(G7)</w:t>
            </w:r>
          </w:p>
        </w:tc>
      </w:tr>
      <w:tr w:rsidR="007A7EBF" w:rsidRPr="00585C88" w14:paraId="62E966DC" w14:textId="77777777" w:rsidTr="00585C88">
        <w:trPr>
          <w:trHeight w:val="218"/>
          <w:jc w:val="center"/>
        </w:trPr>
        <w:tc>
          <w:tcPr>
            <w:tcW w:w="1729" w:type="dxa"/>
            <w:tcBorders>
              <w:left w:val="triple" w:sz="4" w:space="0" w:color="auto"/>
              <w:bottom w:val="single" w:sz="24" w:space="0" w:color="auto"/>
              <w:right w:val="triple" w:sz="4" w:space="0" w:color="auto"/>
            </w:tcBorders>
          </w:tcPr>
          <w:p w14:paraId="143A7334" w14:textId="77777777" w:rsidR="00E175D2" w:rsidRPr="00585C88" w:rsidRDefault="00E175D2" w:rsidP="00E175D2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11.30-12.15</w:t>
            </w:r>
          </w:p>
        </w:tc>
        <w:tc>
          <w:tcPr>
            <w:tcW w:w="5595" w:type="dxa"/>
            <w:tcBorders>
              <w:left w:val="triple" w:sz="4" w:space="0" w:color="auto"/>
              <w:bottom w:val="single" w:sz="4" w:space="0" w:color="auto"/>
            </w:tcBorders>
          </w:tcPr>
          <w:p w14:paraId="52F4CE58" w14:textId="427005E0" w:rsidR="00E175D2" w:rsidRPr="00585C88" w:rsidRDefault="00E175D2" w:rsidP="00E175D2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5585" w:type="dxa"/>
            <w:tcBorders>
              <w:left w:val="triple" w:sz="4" w:space="0" w:color="auto"/>
              <w:bottom w:val="single" w:sz="4" w:space="0" w:color="auto"/>
            </w:tcBorders>
          </w:tcPr>
          <w:p w14:paraId="10B988EB" w14:textId="77777777" w:rsidR="00E175D2" w:rsidRPr="00585C88" w:rsidRDefault="00E175D2" w:rsidP="00E175D2">
            <w:pPr>
              <w:jc w:val="center"/>
              <w:rPr>
                <w:sz w:val="22"/>
                <w:szCs w:val="22"/>
              </w:rPr>
            </w:pPr>
            <w:r w:rsidRPr="00585C88">
              <w:rPr>
                <w:sz w:val="22"/>
                <w:szCs w:val="22"/>
              </w:rPr>
              <w:t xml:space="preserve">Yağ Teknolojisi </w:t>
            </w:r>
          </w:p>
          <w:p w14:paraId="149CEAD3" w14:textId="6CACFF5E" w:rsidR="002E7489" w:rsidRPr="00585C88" w:rsidRDefault="002E7489" w:rsidP="00585C88">
            <w:pPr>
              <w:jc w:val="center"/>
              <w:rPr>
                <w:color w:val="EE0000"/>
                <w:sz w:val="22"/>
                <w:szCs w:val="22"/>
              </w:rPr>
            </w:pPr>
            <w:r w:rsidRPr="00585C88">
              <w:rPr>
                <w:sz w:val="22"/>
                <w:szCs w:val="22"/>
              </w:rPr>
              <w:t>(G7)</w:t>
            </w:r>
          </w:p>
        </w:tc>
      </w:tr>
      <w:tr w:rsidR="007A7EBF" w:rsidRPr="00585C88" w14:paraId="1C5FB616" w14:textId="77777777" w:rsidTr="00585C88">
        <w:trPr>
          <w:trHeight w:val="296"/>
          <w:jc w:val="center"/>
        </w:trPr>
        <w:tc>
          <w:tcPr>
            <w:tcW w:w="1729" w:type="dxa"/>
            <w:tcBorders>
              <w:top w:val="single" w:sz="24" w:space="0" w:color="auto"/>
              <w:left w:val="triple" w:sz="4" w:space="0" w:color="auto"/>
              <w:right w:val="triple" w:sz="4" w:space="0" w:color="auto"/>
            </w:tcBorders>
          </w:tcPr>
          <w:p w14:paraId="2F1BE754" w14:textId="77777777" w:rsidR="008C3FA5" w:rsidRPr="00585C88" w:rsidRDefault="008C3FA5" w:rsidP="008C3FA5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13.15-14.00</w:t>
            </w:r>
          </w:p>
        </w:tc>
        <w:tc>
          <w:tcPr>
            <w:tcW w:w="5595" w:type="dxa"/>
            <w:tcBorders>
              <w:top w:val="single" w:sz="24" w:space="0" w:color="auto"/>
              <w:left w:val="triple" w:sz="4" w:space="0" w:color="auto"/>
            </w:tcBorders>
          </w:tcPr>
          <w:p w14:paraId="6EEBFC39" w14:textId="77777777" w:rsidR="008C3FA5" w:rsidRPr="00585C88" w:rsidRDefault="008C3FA5" w:rsidP="008C3FA5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85C88">
              <w:rPr>
                <w:color w:val="000000" w:themeColor="text1"/>
                <w:sz w:val="22"/>
                <w:szCs w:val="22"/>
                <w:lang w:val="en-US"/>
              </w:rPr>
              <w:t>İstatistik</w:t>
            </w:r>
            <w:proofErr w:type="spellEnd"/>
            <w:r w:rsidRPr="00585C88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</w:p>
          <w:p w14:paraId="675D96E3" w14:textId="6E37FB8F" w:rsidR="009267D4" w:rsidRPr="00585C88" w:rsidRDefault="009267D4" w:rsidP="008C3FA5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585C88">
              <w:rPr>
                <w:color w:val="000000" w:themeColor="text1"/>
                <w:sz w:val="22"/>
                <w:szCs w:val="22"/>
                <w:lang w:val="en-US"/>
              </w:rPr>
              <w:t>(G7)</w:t>
            </w:r>
          </w:p>
        </w:tc>
        <w:tc>
          <w:tcPr>
            <w:tcW w:w="5585" w:type="dxa"/>
            <w:tcBorders>
              <w:top w:val="single" w:sz="24" w:space="0" w:color="auto"/>
              <w:left w:val="triple" w:sz="4" w:space="0" w:color="auto"/>
            </w:tcBorders>
          </w:tcPr>
          <w:p w14:paraId="0C726A2B" w14:textId="35769F91" w:rsidR="008C3FA5" w:rsidRPr="00585C88" w:rsidRDefault="008C3FA5" w:rsidP="008C3FA5">
            <w:pPr>
              <w:jc w:val="center"/>
              <w:rPr>
                <w:sz w:val="22"/>
                <w:szCs w:val="22"/>
              </w:rPr>
            </w:pPr>
            <w:r w:rsidRPr="00585C88">
              <w:rPr>
                <w:sz w:val="22"/>
                <w:szCs w:val="22"/>
              </w:rPr>
              <w:t xml:space="preserve">Hububat </w:t>
            </w:r>
            <w:proofErr w:type="gramStart"/>
            <w:r w:rsidRPr="00585C88">
              <w:rPr>
                <w:sz w:val="22"/>
                <w:szCs w:val="22"/>
              </w:rPr>
              <w:t xml:space="preserve">Teknolojisi  </w:t>
            </w:r>
            <w:proofErr w:type="spellStart"/>
            <w:r w:rsidRPr="00585C88">
              <w:rPr>
                <w:sz w:val="22"/>
                <w:szCs w:val="22"/>
              </w:rPr>
              <w:t>Lab</w:t>
            </w:r>
            <w:proofErr w:type="spellEnd"/>
            <w:proofErr w:type="gramEnd"/>
            <w:r w:rsidRPr="00585C88">
              <w:rPr>
                <w:sz w:val="22"/>
                <w:szCs w:val="22"/>
              </w:rPr>
              <w:t>.</w:t>
            </w:r>
          </w:p>
        </w:tc>
      </w:tr>
      <w:tr w:rsidR="007A7EBF" w:rsidRPr="00585C88" w14:paraId="0D21C895" w14:textId="77777777" w:rsidTr="00585C88">
        <w:trPr>
          <w:trHeight w:val="289"/>
          <w:jc w:val="center"/>
        </w:trPr>
        <w:tc>
          <w:tcPr>
            <w:tcW w:w="1729" w:type="dxa"/>
            <w:tcBorders>
              <w:left w:val="triple" w:sz="4" w:space="0" w:color="auto"/>
              <w:right w:val="triple" w:sz="4" w:space="0" w:color="auto"/>
            </w:tcBorders>
          </w:tcPr>
          <w:p w14:paraId="1ED921E4" w14:textId="77777777" w:rsidR="008C3FA5" w:rsidRPr="00585C88" w:rsidRDefault="008C3FA5" w:rsidP="008C3FA5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14.15-15.00</w:t>
            </w:r>
          </w:p>
        </w:tc>
        <w:tc>
          <w:tcPr>
            <w:tcW w:w="5595" w:type="dxa"/>
            <w:tcBorders>
              <w:left w:val="triple" w:sz="4" w:space="0" w:color="auto"/>
            </w:tcBorders>
          </w:tcPr>
          <w:p w14:paraId="3340548A" w14:textId="77777777" w:rsidR="008C3FA5" w:rsidRPr="00585C88" w:rsidRDefault="008C3FA5" w:rsidP="008C3FA5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85C88">
              <w:rPr>
                <w:color w:val="000000" w:themeColor="text1"/>
                <w:sz w:val="22"/>
                <w:szCs w:val="22"/>
                <w:lang w:val="en-US"/>
              </w:rPr>
              <w:t>İstatistik</w:t>
            </w:r>
            <w:proofErr w:type="spellEnd"/>
            <w:r w:rsidRPr="00585C88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</w:p>
          <w:p w14:paraId="3BEF0AE8" w14:textId="45F80FDE" w:rsidR="009267D4" w:rsidRPr="00585C88" w:rsidRDefault="009267D4" w:rsidP="008C3FA5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585C88">
              <w:rPr>
                <w:color w:val="000000" w:themeColor="text1"/>
                <w:sz w:val="22"/>
                <w:szCs w:val="22"/>
                <w:lang w:val="en-US"/>
              </w:rPr>
              <w:t>(G7)</w:t>
            </w:r>
          </w:p>
        </w:tc>
        <w:tc>
          <w:tcPr>
            <w:tcW w:w="5585" w:type="dxa"/>
            <w:tcBorders>
              <w:left w:val="triple" w:sz="4" w:space="0" w:color="auto"/>
            </w:tcBorders>
          </w:tcPr>
          <w:p w14:paraId="5C824870" w14:textId="072C0AAF" w:rsidR="008C3FA5" w:rsidRPr="00585C88" w:rsidRDefault="008C3FA5" w:rsidP="00EB4B84">
            <w:pPr>
              <w:jc w:val="center"/>
              <w:rPr>
                <w:sz w:val="22"/>
                <w:szCs w:val="22"/>
              </w:rPr>
            </w:pPr>
            <w:r w:rsidRPr="00585C88">
              <w:rPr>
                <w:sz w:val="22"/>
                <w:szCs w:val="22"/>
              </w:rPr>
              <w:t xml:space="preserve">Hububat </w:t>
            </w:r>
            <w:proofErr w:type="gramStart"/>
            <w:r w:rsidRPr="00585C88">
              <w:rPr>
                <w:sz w:val="22"/>
                <w:szCs w:val="22"/>
              </w:rPr>
              <w:t xml:space="preserve">Teknolojisi  </w:t>
            </w:r>
            <w:proofErr w:type="spellStart"/>
            <w:r w:rsidRPr="00585C88">
              <w:rPr>
                <w:sz w:val="22"/>
                <w:szCs w:val="22"/>
              </w:rPr>
              <w:t>Lab</w:t>
            </w:r>
            <w:proofErr w:type="spellEnd"/>
            <w:proofErr w:type="gramEnd"/>
            <w:r w:rsidRPr="00585C88">
              <w:rPr>
                <w:sz w:val="22"/>
                <w:szCs w:val="22"/>
              </w:rPr>
              <w:t>.</w:t>
            </w:r>
          </w:p>
        </w:tc>
      </w:tr>
      <w:tr w:rsidR="007A7EBF" w:rsidRPr="00585C88" w14:paraId="01711853" w14:textId="77777777" w:rsidTr="00585C88">
        <w:trPr>
          <w:trHeight w:val="218"/>
          <w:jc w:val="center"/>
        </w:trPr>
        <w:tc>
          <w:tcPr>
            <w:tcW w:w="1729" w:type="dxa"/>
            <w:tcBorders>
              <w:left w:val="triple" w:sz="4" w:space="0" w:color="auto"/>
              <w:right w:val="triple" w:sz="4" w:space="0" w:color="auto"/>
            </w:tcBorders>
          </w:tcPr>
          <w:p w14:paraId="6418B213" w14:textId="77777777" w:rsidR="00887757" w:rsidRPr="00585C88" w:rsidRDefault="00887757" w:rsidP="00887757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15.15-16.00</w:t>
            </w:r>
          </w:p>
        </w:tc>
        <w:tc>
          <w:tcPr>
            <w:tcW w:w="5595" w:type="dxa"/>
            <w:tcBorders>
              <w:left w:val="triple" w:sz="4" w:space="0" w:color="auto"/>
            </w:tcBorders>
          </w:tcPr>
          <w:p w14:paraId="22747AB7" w14:textId="7CB2AEE8" w:rsidR="00887757" w:rsidRPr="00585C88" w:rsidRDefault="00887757" w:rsidP="00EB4B84">
            <w:pPr>
              <w:jc w:val="center"/>
              <w:rPr>
                <w:color w:val="EE0000"/>
                <w:sz w:val="22"/>
                <w:szCs w:val="22"/>
              </w:rPr>
            </w:pPr>
          </w:p>
        </w:tc>
        <w:tc>
          <w:tcPr>
            <w:tcW w:w="5585" w:type="dxa"/>
            <w:tcBorders>
              <w:left w:val="triple" w:sz="4" w:space="0" w:color="auto"/>
            </w:tcBorders>
          </w:tcPr>
          <w:p w14:paraId="47D564FA" w14:textId="77777777" w:rsidR="00887757" w:rsidRDefault="00887757" w:rsidP="00445A8B">
            <w:pPr>
              <w:jc w:val="center"/>
              <w:rPr>
                <w:sz w:val="22"/>
                <w:szCs w:val="22"/>
              </w:rPr>
            </w:pPr>
            <w:r w:rsidRPr="00585C88">
              <w:rPr>
                <w:sz w:val="22"/>
                <w:szCs w:val="22"/>
              </w:rPr>
              <w:t xml:space="preserve">GM Dizayn ve Ekonomisi </w:t>
            </w:r>
            <w:proofErr w:type="spellStart"/>
            <w:r w:rsidRPr="00585C88">
              <w:rPr>
                <w:sz w:val="22"/>
                <w:szCs w:val="22"/>
              </w:rPr>
              <w:t>Uyg</w:t>
            </w:r>
            <w:proofErr w:type="spellEnd"/>
            <w:r w:rsidRPr="00585C88">
              <w:rPr>
                <w:sz w:val="22"/>
                <w:szCs w:val="22"/>
              </w:rPr>
              <w:t xml:space="preserve">. </w:t>
            </w:r>
            <w:r w:rsidR="00445A8B">
              <w:rPr>
                <w:sz w:val="22"/>
                <w:szCs w:val="22"/>
              </w:rPr>
              <w:t xml:space="preserve"> </w:t>
            </w:r>
          </w:p>
          <w:p w14:paraId="699482F6" w14:textId="155F7A26" w:rsidR="00445A8B" w:rsidRPr="00585C88" w:rsidRDefault="00445A8B" w:rsidP="00445A8B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G7)</w:t>
            </w:r>
          </w:p>
        </w:tc>
      </w:tr>
      <w:tr w:rsidR="007A7EBF" w:rsidRPr="00585C88" w14:paraId="7D6480CB" w14:textId="77777777" w:rsidTr="00585C88">
        <w:trPr>
          <w:trHeight w:val="218"/>
          <w:jc w:val="center"/>
        </w:trPr>
        <w:tc>
          <w:tcPr>
            <w:tcW w:w="1729" w:type="dxa"/>
            <w:tcBorders>
              <w:left w:val="triple" w:sz="4" w:space="0" w:color="auto"/>
              <w:right w:val="triple" w:sz="4" w:space="0" w:color="auto"/>
            </w:tcBorders>
          </w:tcPr>
          <w:p w14:paraId="6ABECC6A" w14:textId="77777777" w:rsidR="00887757" w:rsidRPr="00585C88" w:rsidRDefault="00887757" w:rsidP="00887757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16.15-17.00</w:t>
            </w:r>
          </w:p>
        </w:tc>
        <w:tc>
          <w:tcPr>
            <w:tcW w:w="5595" w:type="dxa"/>
            <w:tcBorders>
              <w:left w:val="triple" w:sz="4" w:space="0" w:color="auto"/>
            </w:tcBorders>
          </w:tcPr>
          <w:p w14:paraId="34B4FB6A" w14:textId="31197560" w:rsidR="00887757" w:rsidRPr="00585C88" w:rsidRDefault="00887757" w:rsidP="00EB4B84">
            <w:pPr>
              <w:jc w:val="center"/>
              <w:rPr>
                <w:color w:val="EE0000"/>
                <w:sz w:val="22"/>
                <w:szCs w:val="22"/>
              </w:rPr>
            </w:pPr>
          </w:p>
        </w:tc>
        <w:tc>
          <w:tcPr>
            <w:tcW w:w="5585" w:type="dxa"/>
            <w:tcBorders>
              <w:left w:val="triple" w:sz="4" w:space="0" w:color="auto"/>
            </w:tcBorders>
          </w:tcPr>
          <w:p w14:paraId="408D1BAD" w14:textId="654E1CFF" w:rsidR="00585C88" w:rsidRDefault="00887757" w:rsidP="00887757">
            <w:pPr>
              <w:jc w:val="center"/>
              <w:rPr>
                <w:sz w:val="22"/>
                <w:szCs w:val="22"/>
              </w:rPr>
            </w:pPr>
            <w:r w:rsidRPr="00585C88">
              <w:rPr>
                <w:sz w:val="22"/>
                <w:szCs w:val="22"/>
              </w:rPr>
              <w:t xml:space="preserve">GM Dizayn ve Ekonomisi </w:t>
            </w:r>
            <w:proofErr w:type="spellStart"/>
            <w:r w:rsidRPr="00585C88">
              <w:rPr>
                <w:sz w:val="22"/>
                <w:szCs w:val="22"/>
              </w:rPr>
              <w:t>Uyg</w:t>
            </w:r>
            <w:proofErr w:type="spellEnd"/>
            <w:r w:rsidRPr="00585C88">
              <w:rPr>
                <w:sz w:val="22"/>
                <w:szCs w:val="22"/>
              </w:rPr>
              <w:t xml:space="preserve">.           </w:t>
            </w:r>
          </w:p>
          <w:p w14:paraId="1E1DEEF2" w14:textId="6D88B113" w:rsidR="00887757" w:rsidRPr="00585C88" w:rsidRDefault="00445A8B" w:rsidP="0088775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G7)</w:t>
            </w:r>
          </w:p>
        </w:tc>
      </w:tr>
    </w:tbl>
    <w:p w14:paraId="3BC0E819" w14:textId="77777777" w:rsidR="00EF6E80" w:rsidRPr="00585C88" w:rsidRDefault="00EF6E80" w:rsidP="00531B36">
      <w:pPr>
        <w:tabs>
          <w:tab w:val="left" w:pos="15026"/>
        </w:tabs>
        <w:rPr>
          <w:b/>
          <w:sz w:val="22"/>
          <w:szCs w:val="22"/>
          <w:lang w:val="en-US"/>
        </w:rPr>
      </w:pPr>
    </w:p>
    <w:p w14:paraId="1F4E930E" w14:textId="77777777" w:rsidR="004D1D16" w:rsidRPr="00585C88" w:rsidRDefault="004D1D16" w:rsidP="00531B36">
      <w:pPr>
        <w:tabs>
          <w:tab w:val="left" w:pos="15026"/>
        </w:tabs>
        <w:rPr>
          <w:b/>
          <w:sz w:val="22"/>
          <w:szCs w:val="22"/>
          <w:lang w:val="en-US"/>
        </w:rPr>
      </w:pPr>
    </w:p>
    <w:p w14:paraId="012093A7" w14:textId="77777777" w:rsidR="009267D4" w:rsidRDefault="009267D4" w:rsidP="00531B36">
      <w:pPr>
        <w:tabs>
          <w:tab w:val="left" w:pos="15026"/>
        </w:tabs>
        <w:rPr>
          <w:b/>
          <w:sz w:val="22"/>
          <w:szCs w:val="22"/>
          <w:lang w:val="en-US"/>
        </w:rPr>
      </w:pPr>
    </w:p>
    <w:p w14:paraId="37A871A6" w14:textId="77777777" w:rsidR="00585C88" w:rsidRDefault="00585C88" w:rsidP="00531B36">
      <w:pPr>
        <w:tabs>
          <w:tab w:val="left" w:pos="15026"/>
        </w:tabs>
        <w:rPr>
          <w:b/>
          <w:sz w:val="22"/>
          <w:szCs w:val="22"/>
          <w:lang w:val="en-US"/>
        </w:rPr>
      </w:pPr>
    </w:p>
    <w:p w14:paraId="0E8862E0" w14:textId="2C15F717" w:rsidR="00EF6E80" w:rsidRPr="00585C88" w:rsidRDefault="00EF6E80" w:rsidP="00531B36">
      <w:pPr>
        <w:tabs>
          <w:tab w:val="left" w:pos="15026"/>
        </w:tabs>
        <w:rPr>
          <w:b/>
          <w:sz w:val="22"/>
          <w:szCs w:val="22"/>
          <w:lang w:val="en-US"/>
        </w:rPr>
      </w:pPr>
    </w:p>
    <w:p w14:paraId="77D9CC2B" w14:textId="7EB6E628" w:rsidR="00E87020" w:rsidRPr="00585C88" w:rsidRDefault="006A6BA4" w:rsidP="008B224F">
      <w:pPr>
        <w:tabs>
          <w:tab w:val="left" w:pos="1741"/>
        </w:tabs>
        <w:jc w:val="center"/>
        <w:rPr>
          <w:b/>
          <w:sz w:val="22"/>
          <w:szCs w:val="22"/>
          <w:lang w:val="en-US"/>
        </w:rPr>
      </w:pPr>
      <w:r w:rsidRPr="00585C88">
        <w:rPr>
          <w:b/>
          <w:sz w:val="22"/>
          <w:szCs w:val="22"/>
          <w:lang w:val="en-US"/>
        </w:rPr>
        <w:t>ÇARŞAMBA</w:t>
      </w:r>
    </w:p>
    <w:tbl>
      <w:tblPr>
        <w:tblW w:w="120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22"/>
        <w:gridCol w:w="5223"/>
        <w:gridCol w:w="5215"/>
      </w:tblGrid>
      <w:tr w:rsidR="006F5102" w:rsidRPr="00585C88" w14:paraId="36F365B8" w14:textId="77777777" w:rsidTr="00585C88">
        <w:trPr>
          <w:trHeight w:val="404"/>
          <w:jc w:val="center"/>
        </w:trPr>
        <w:tc>
          <w:tcPr>
            <w:tcW w:w="1622" w:type="dxa"/>
            <w:tcBorders>
              <w:left w:val="triple" w:sz="4" w:space="0" w:color="auto"/>
              <w:right w:val="triple" w:sz="4" w:space="0" w:color="auto"/>
            </w:tcBorders>
          </w:tcPr>
          <w:p w14:paraId="3941DFC2" w14:textId="77777777" w:rsidR="006F5102" w:rsidRPr="00585C88" w:rsidRDefault="006F5102" w:rsidP="006F5102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SAAT</w:t>
            </w:r>
          </w:p>
        </w:tc>
        <w:tc>
          <w:tcPr>
            <w:tcW w:w="5223" w:type="dxa"/>
            <w:tcBorders>
              <w:left w:val="triple" w:sz="4" w:space="0" w:color="auto"/>
            </w:tcBorders>
          </w:tcPr>
          <w:p w14:paraId="2F31EBB8" w14:textId="5A80A9EA" w:rsidR="006F5102" w:rsidRPr="00585C88" w:rsidRDefault="006F5102" w:rsidP="006F5102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2.SINIF</w:t>
            </w:r>
          </w:p>
        </w:tc>
        <w:tc>
          <w:tcPr>
            <w:tcW w:w="5215" w:type="dxa"/>
            <w:tcBorders>
              <w:left w:val="triple" w:sz="4" w:space="0" w:color="auto"/>
            </w:tcBorders>
          </w:tcPr>
          <w:p w14:paraId="292CCE4F" w14:textId="3AB38E29" w:rsidR="006F5102" w:rsidRPr="00585C88" w:rsidRDefault="006F5102" w:rsidP="006F5102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3.SINIF</w:t>
            </w:r>
          </w:p>
        </w:tc>
      </w:tr>
      <w:tr w:rsidR="007B6CFC" w:rsidRPr="00585C88" w14:paraId="27562FBE" w14:textId="77777777" w:rsidTr="00585C88">
        <w:trPr>
          <w:trHeight w:val="282"/>
          <w:jc w:val="center"/>
        </w:trPr>
        <w:tc>
          <w:tcPr>
            <w:tcW w:w="1622" w:type="dxa"/>
            <w:tcBorders>
              <w:left w:val="triple" w:sz="4" w:space="0" w:color="auto"/>
              <w:right w:val="triple" w:sz="4" w:space="0" w:color="auto"/>
            </w:tcBorders>
          </w:tcPr>
          <w:p w14:paraId="32922673" w14:textId="77777777" w:rsidR="007B6CFC" w:rsidRPr="00585C88" w:rsidRDefault="007B6CFC" w:rsidP="007B6CFC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8.30-9.15</w:t>
            </w:r>
          </w:p>
        </w:tc>
        <w:tc>
          <w:tcPr>
            <w:tcW w:w="5223" w:type="dxa"/>
            <w:tcBorders>
              <w:left w:val="triple" w:sz="4" w:space="0" w:color="auto"/>
            </w:tcBorders>
          </w:tcPr>
          <w:p w14:paraId="2BD9E51E" w14:textId="42196D66" w:rsidR="007B6CFC" w:rsidRPr="00585C88" w:rsidRDefault="007B6CFC" w:rsidP="007B6CFC">
            <w:pPr>
              <w:jc w:val="center"/>
              <w:rPr>
                <w:color w:val="EE0000"/>
                <w:sz w:val="22"/>
                <w:szCs w:val="22"/>
                <w:lang w:val="en-US"/>
              </w:rPr>
            </w:pPr>
          </w:p>
        </w:tc>
        <w:tc>
          <w:tcPr>
            <w:tcW w:w="5215" w:type="dxa"/>
            <w:tcBorders>
              <w:left w:val="triple" w:sz="4" w:space="0" w:color="auto"/>
            </w:tcBorders>
          </w:tcPr>
          <w:p w14:paraId="6137737B" w14:textId="74BE18E8" w:rsidR="007B6CFC" w:rsidRPr="00585C88" w:rsidRDefault="007B6CFC" w:rsidP="007B6CFC">
            <w:pPr>
              <w:jc w:val="center"/>
              <w:rPr>
                <w:color w:val="EE0000"/>
                <w:sz w:val="22"/>
                <w:szCs w:val="22"/>
                <w:lang w:val="en-US"/>
              </w:rPr>
            </w:pPr>
          </w:p>
        </w:tc>
      </w:tr>
      <w:tr w:rsidR="007B6CFC" w:rsidRPr="00585C88" w14:paraId="43BFA5C4" w14:textId="77777777" w:rsidTr="00585C88">
        <w:trPr>
          <w:trHeight w:val="331"/>
          <w:jc w:val="center"/>
        </w:trPr>
        <w:tc>
          <w:tcPr>
            <w:tcW w:w="1622" w:type="dxa"/>
            <w:tcBorders>
              <w:left w:val="triple" w:sz="4" w:space="0" w:color="auto"/>
              <w:right w:val="triple" w:sz="4" w:space="0" w:color="auto"/>
            </w:tcBorders>
          </w:tcPr>
          <w:p w14:paraId="307261BE" w14:textId="77777777" w:rsidR="007B6CFC" w:rsidRPr="00585C88" w:rsidRDefault="007B6CFC" w:rsidP="007B6CFC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9.30-10.15</w:t>
            </w:r>
          </w:p>
        </w:tc>
        <w:tc>
          <w:tcPr>
            <w:tcW w:w="5223" w:type="dxa"/>
            <w:tcBorders>
              <w:left w:val="triple" w:sz="4" w:space="0" w:color="auto"/>
            </w:tcBorders>
          </w:tcPr>
          <w:p w14:paraId="2F1C8812" w14:textId="479986AF" w:rsidR="007B6CFC" w:rsidRPr="00585C88" w:rsidRDefault="007B6CFC" w:rsidP="00445A8B">
            <w:pPr>
              <w:rPr>
                <w:color w:val="EE0000"/>
                <w:sz w:val="22"/>
                <w:szCs w:val="22"/>
                <w:lang w:val="en-US"/>
              </w:rPr>
            </w:pPr>
          </w:p>
        </w:tc>
        <w:tc>
          <w:tcPr>
            <w:tcW w:w="5215" w:type="dxa"/>
            <w:tcBorders>
              <w:left w:val="triple" w:sz="4" w:space="0" w:color="auto"/>
            </w:tcBorders>
          </w:tcPr>
          <w:p w14:paraId="3CB70696" w14:textId="77777777" w:rsidR="00756CF9" w:rsidRPr="00585C88" w:rsidRDefault="007B6CFC" w:rsidP="007B6CFC">
            <w:pPr>
              <w:jc w:val="center"/>
              <w:rPr>
                <w:sz w:val="22"/>
                <w:szCs w:val="22"/>
              </w:rPr>
            </w:pPr>
            <w:r w:rsidRPr="00585C88">
              <w:rPr>
                <w:sz w:val="22"/>
                <w:szCs w:val="22"/>
              </w:rPr>
              <w:t xml:space="preserve">GM Dizayn ve Ekonomisi </w:t>
            </w:r>
          </w:p>
          <w:p w14:paraId="749CF067" w14:textId="7C35F2F8" w:rsidR="007B6CFC" w:rsidRPr="00585C88" w:rsidRDefault="007B6CFC" w:rsidP="007B6CFC">
            <w:pPr>
              <w:jc w:val="center"/>
              <w:rPr>
                <w:color w:val="EE0000"/>
                <w:sz w:val="22"/>
                <w:szCs w:val="22"/>
                <w:lang w:val="en-US"/>
              </w:rPr>
            </w:pPr>
            <w:r w:rsidRPr="00585C88">
              <w:rPr>
                <w:sz w:val="22"/>
                <w:szCs w:val="22"/>
              </w:rPr>
              <w:t>(G7)</w:t>
            </w:r>
          </w:p>
        </w:tc>
      </w:tr>
      <w:tr w:rsidR="007B6CFC" w:rsidRPr="00585C88" w14:paraId="572FE4F7" w14:textId="77777777" w:rsidTr="00585C88">
        <w:trPr>
          <w:trHeight w:val="274"/>
          <w:jc w:val="center"/>
        </w:trPr>
        <w:tc>
          <w:tcPr>
            <w:tcW w:w="1622" w:type="dxa"/>
            <w:tcBorders>
              <w:left w:val="triple" w:sz="4" w:space="0" w:color="auto"/>
              <w:bottom w:val="single" w:sz="4" w:space="0" w:color="auto"/>
              <w:right w:val="triple" w:sz="4" w:space="0" w:color="auto"/>
            </w:tcBorders>
          </w:tcPr>
          <w:p w14:paraId="2A471DE8" w14:textId="77777777" w:rsidR="007B6CFC" w:rsidRPr="00585C88" w:rsidRDefault="007B6CFC" w:rsidP="007B6CFC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10.30-11.15</w:t>
            </w:r>
          </w:p>
        </w:tc>
        <w:tc>
          <w:tcPr>
            <w:tcW w:w="5223" w:type="dxa"/>
            <w:tcBorders>
              <w:top w:val="single" w:sz="4" w:space="0" w:color="auto"/>
              <w:left w:val="triple" w:sz="4" w:space="0" w:color="auto"/>
            </w:tcBorders>
          </w:tcPr>
          <w:p w14:paraId="1DAFAB37" w14:textId="77777777" w:rsidR="00445A8B" w:rsidRDefault="007B6CFC" w:rsidP="00585C88">
            <w:pPr>
              <w:jc w:val="center"/>
              <w:rPr>
                <w:sz w:val="22"/>
                <w:szCs w:val="22"/>
              </w:rPr>
            </w:pPr>
            <w:r w:rsidRPr="00585C88">
              <w:rPr>
                <w:sz w:val="22"/>
                <w:szCs w:val="22"/>
              </w:rPr>
              <w:t xml:space="preserve">Numerik Analiz </w:t>
            </w:r>
            <w:r w:rsidR="00585C88">
              <w:rPr>
                <w:sz w:val="22"/>
                <w:szCs w:val="22"/>
              </w:rPr>
              <w:t xml:space="preserve"> </w:t>
            </w:r>
          </w:p>
          <w:p w14:paraId="05530E9F" w14:textId="6486AD35" w:rsidR="007B6CFC" w:rsidRPr="00585C88" w:rsidRDefault="007B6CFC" w:rsidP="00585C88">
            <w:pPr>
              <w:jc w:val="center"/>
              <w:rPr>
                <w:sz w:val="22"/>
                <w:szCs w:val="22"/>
              </w:rPr>
            </w:pPr>
            <w:r w:rsidRPr="00585C88">
              <w:rPr>
                <w:sz w:val="22"/>
                <w:szCs w:val="22"/>
              </w:rPr>
              <w:t>(G6)</w:t>
            </w:r>
          </w:p>
        </w:tc>
        <w:tc>
          <w:tcPr>
            <w:tcW w:w="5215" w:type="dxa"/>
            <w:tcBorders>
              <w:top w:val="single" w:sz="4" w:space="0" w:color="auto"/>
              <w:left w:val="triple" w:sz="4" w:space="0" w:color="auto"/>
            </w:tcBorders>
          </w:tcPr>
          <w:p w14:paraId="5C529B6E" w14:textId="77777777" w:rsidR="00756CF9" w:rsidRPr="00585C88" w:rsidRDefault="007B6CFC" w:rsidP="007B6CFC">
            <w:pPr>
              <w:jc w:val="center"/>
              <w:rPr>
                <w:sz w:val="22"/>
                <w:szCs w:val="22"/>
              </w:rPr>
            </w:pPr>
            <w:r w:rsidRPr="00585C88">
              <w:rPr>
                <w:sz w:val="22"/>
                <w:szCs w:val="22"/>
              </w:rPr>
              <w:t>GM Dizayn ve Ekonomisi</w:t>
            </w:r>
          </w:p>
          <w:p w14:paraId="5E64AC39" w14:textId="6D7C804A" w:rsidR="007B6CFC" w:rsidRPr="00585C88" w:rsidRDefault="00756CF9" w:rsidP="007B6CFC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585C88">
              <w:rPr>
                <w:sz w:val="22"/>
                <w:szCs w:val="22"/>
              </w:rPr>
              <w:t>(G7)</w:t>
            </w:r>
          </w:p>
        </w:tc>
      </w:tr>
      <w:tr w:rsidR="007B6CFC" w:rsidRPr="00585C88" w14:paraId="105497C5" w14:textId="77777777" w:rsidTr="00585C88">
        <w:trPr>
          <w:trHeight w:val="282"/>
          <w:jc w:val="center"/>
        </w:trPr>
        <w:tc>
          <w:tcPr>
            <w:tcW w:w="1622" w:type="dxa"/>
            <w:tcBorders>
              <w:left w:val="triple" w:sz="4" w:space="0" w:color="auto"/>
              <w:bottom w:val="single" w:sz="24" w:space="0" w:color="auto"/>
              <w:right w:val="triple" w:sz="4" w:space="0" w:color="auto"/>
            </w:tcBorders>
          </w:tcPr>
          <w:p w14:paraId="636FC4E6" w14:textId="77777777" w:rsidR="007B6CFC" w:rsidRPr="00585C88" w:rsidRDefault="007B6CFC" w:rsidP="007B6CFC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11.30-12.15</w:t>
            </w:r>
          </w:p>
        </w:tc>
        <w:tc>
          <w:tcPr>
            <w:tcW w:w="5223" w:type="dxa"/>
            <w:tcBorders>
              <w:left w:val="triple" w:sz="4" w:space="0" w:color="auto"/>
              <w:bottom w:val="single" w:sz="4" w:space="0" w:color="auto"/>
            </w:tcBorders>
          </w:tcPr>
          <w:p w14:paraId="22EB6755" w14:textId="77777777" w:rsidR="00445A8B" w:rsidRDefault="007B6CFC" w:rsidP="00585C88">
            <w:pPr>
              <w:jc w:val="center"/>
              <w:rPr>
                <w:sz w:val="22"/>
                <w:szCs w:val="22"/>
              </w:rPr>
            </w:pPr>
            <w:r w:rsidRPr="00585C88">
              <w:rPr>
                <w:sz w:val="22"/>
                <w:szCs w:val="22"/>
              </w:rPr>
              <w:t>Numerik Analiz</w:t>
            </w:r>
            <w:r w:rsidR="00585C88">
              <w:rPr>
                <w:sz w:val="22"/>
                <w:szCs w:val="22"/>
              </w:rPr>
              <w:t xml:space="preserve"> </w:t>
            </w:r>
          </w:p>
          <w:p w14:paraId="51E19E58" w14:textId="7748121A" w:rsidR="007B6CFC" w:rsidRPr="00585C88" w:rsidRDefault="009267D4" w:rsidP="00585C88">
            <w:pPr>
              <w:jc w:val="center"/>
              <w:rPr>
                <w:sz w:val="22"/>
                <w:szCs w:val="22"/>
              </w:rPr>
            </w:pPr>
            <w:r w:rsidRPr="00585C88">
              <w:rPr>
                <w:sz w:val="22"/>
                <w:szCs w:val="22"/>
              </w:rPr>
              <w:t>(G6)</w:t>
            </w:r>
          </w:p>
        </w:tc>
        <w:tc>
          <w:tcPr>
            <w:tcW w:w="5215" w:type="dxa"/>
            <w:tcBorders>
              <w:left w:val="triple" w:sz="4" w:space="0" w:color="auto"/>
              <w:bottom w:val="single" w:sz="4" w:space="0" w:color="auto"/>
            </w:tcBorders>
          </w:tcPr>
          <w:p w14:paraId="6F9948AC" w14:textId="77777777" w:rsidR="007B6CFC" w:rsidRPr="00585C88" w:rsidRDefault="007B6CFC" w:rsidP="007B6CFC">
            <w:pPr>
              <w:jc w:val="center"/>
              <w:rPr>
                <w:sz w:val="22"/>
                <w:szCs w:val="22"/>
              </w:rPr>
            </w:pPr>
            <w:r w:rsidRPr="00585C88">
              <w:rPr>
                <w:sz w:val="22"/>
                <w:szCs w:val="22"/>
              </w:rPr>
              <w:t>GM Dizayn ve Ekonomisi</w:t>
            </w:r>
          </w:p>
          <w:p w14:paraId="57847A4C" w14:textId="6685F4AE" w:rsidR="00756CF9" w:rsidRPr="00585C88" w:rsidRDefault="00756CF9" w:rsidP="007B6CFC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585C88">
              <w:rPr>
                <w:sz w:val="22"/>
                <w:szCs w:val="22"/>
              </w:rPr>
              <w:t>(G7)</w:t>
            </w:r>
          </w:p>
        </w:tc>
      </w:tr>
      <w:tr w:rsidR="007B6CFC" w:rsidRPr="00585C88" w14:paraId="2C7E3916" w14:textId="77777777" w:rsidTr="00585C88">
        <w:trPr>
          <w:trHeight w:val="408"/>
          <w:jc w:val="center"/>
        </w:trPr>
        <w:tc>
          <w:tcPr>
            <w:tcW w:w="1622" w:type="dxa"/>
            <w:tcBorders>
              <w:top w:val="single" w:sz="24" w:space="0" w:color="auto"/>
              <w:left w:val="triple" w:sz="4" w:space="0" w:color="auto"/>
              <w:right w:val="triple" w:sz="4" w:space="0" w:color="auto"/>
            </w:tcBorders>
          </w:tcPr>
          <w:p w14:paraId="184F1219" w14:textId="77777777" w:rsidR="007B6CFC" w:rsidRPr="00585C88" w:rsidRDefault="007B6CFC" w:rsidP="007B6CFC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13.15-14.00</w:t>
            </w:r>
          </w:p>
        </w:tc>
        <w:tc>
          <w:tcPr>
            <w:tcW w:w="5223" w:type="dxa"/>
            <w:tcBorders>
              <w:top w:val="single" w:sz="24" w:space="0" w:color="auto"/>
              <w:left w:val="triple" w:sz="4" w:space="0" w:color="auto"/>
            </w:tcBorders>
          </w:tcPr>
          <w:p w14:paraId="57708DFA" w14:textId="77777777" w:rsidR="009267D4" w:rsidRPr="00585C88" w:rsidRDefault="007B6CFC" w:rsidP="009267D4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85C88">
              <w:rPr>
                <w:color w:val="000000" w:themeColor="text1"/>
                <w:sz w:val="22"/>
                <w:szCs w:val="22"/>
                <w:lang w:val="en-US"/>
              </w:rPr>
              <w:t>Akışkanlar</w:t>
            </w:r>
            <w:proofErr w:type="spellEnd"/>
            <w:r w:rsidRPr="00585C88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85C88">
              <w:rPr>
                <w:color w:val="000000" w:themeColor="text1"/>
                <w:sz w:val="22"/>
                <w:szCs w:val="22"/>
                <w:lang w:val="en-US"/>
              </w:rPr>
              <w:t>Mekaniği</w:t>
            </w:r>
            <w:proofErr w:type="spellEnd"/>
            <w:r w:rsidRPr="00585C88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</w:p>
          <w:p w14:paraId="45C5A75A" w14:textId="7C941181" w:rsidR="007B6CFC" w:rsidRPr="00585C88" w:rsidRDefault="007B6CFC" w:rsidP="009267D4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585C88">
              <w:rPr>
                <w:color w:val="000000" w:themeColor="text1"/>
                <w:sz w:val="22"/>
                <w:szCs w:val="22"/>
                <w:lang w:val="en-US"/>
              </w:rPr>
              <w:t>(G6)</w:t>
            </w:r>
          </w:p>
        </w:tc>
        <w:tc>
          <w:tcPr>
            <w:tcW w:w="5215" w:type="dxa"/>
            <w:tcBorders>
              <w:top w:val="single" w:sz="24" w:space="0" w:color="auto"/>
              <w:left w:val="triple" w:sz="4" w:space="0" w:color="auto"/>
            </w:tcBorders>
          </w:tcPr>
          <w:p w14:paraId="09258827" w14:textId="77777777" w:rsidR="00756CF9" w:rsidRPr="00585C88" w:rsidRDefault="007B6CFC" w:rsidP="007B6CFC">
            <w:pPr>
              <w:jc w:val="center"/>
              <w:rPr>
                <w:sz w:val="22"/>
                <w:szCs w:val="22"/>
              </w:rPr>
            </w:pPr>
            <w:r w:rsidRPr="00585C88">
              <w:rPr>
                <w:sz w:val="22"/>
                <w:szCs w:val="22"/>
              </w:rPr>
              <w:t xml:space="preserve">Beslenme </w:t>
            </w:r>
          </w:p>
          <w:p w14:paraId="0DE93147" w14:textId="0B3847C2" w:rsidR="007B6CFC" w:rsidRPr="00585C88" w:rsidRDefault="007B6CFC" w:rsidP="007B6CFC">
            <w:pPr>
              <w:jc w:val="center"/>
              <w:rPr>
                <w:sz w:val="22"/>
                <w:szCs w:val="22"/>
              </w:rPr>
            </w:pPr>
            <w:r w:rsidRPr="00585C88">
              <w:rPr>
                <w:sz w:val="22"/>
                <w:szCs w:val="22"/>
              </w:rPr>
              <w:t>(G7)</w:t>
            </w:r>
          </w:p>
          <w:p w14:paraId="4AB2128B" w14:textId="09955AA7" w:rsidR="007B6CFC" w:rsidRPr="00585C88" w:rsidRDefault="007B6CFC" w:rsidP="007B6CFC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</w:tr>
      <w:tr w:rsidR="007B6CFC" w:rsidRPr="00585C88" w14:paraId="35C28DC5" w14:textId="77777777" w:rsidTr="00585C88">
        <w:trPr>
          <w:trHeight w:val="499"/>
          <w:jc w:val="center"/>
        </w:trPr>
        <w:tc>
          <w:tcPr>
            <w:tcW w:w="1622" w:type="dxa"/>
            <w:tcBorders>
              <w:left w:val="triple" w:sz="4" w:space="0" w:color="auto"/>
              <w:right w:val="triple" w:sz="4" w:space="0" w:color="auto"/>
            </w:tcBorders>
          </w:tcPr>
          <w:p w14:paraId="0160CBA0" w14:textId="77777777" w:rsidR="007B6CFC" w:rsidRPr="00585C88" w:rsidRDefault="007B6CFC" w:rsidP="007B6CFC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14.15-15.00</w:t>
            </w:r>
          </w:p>
        </w:tc>
        <w:tc>
          <w:tcPr>
            <w:tcW w:w="5223" w:type="dxa"/>
            <w:tcBorders>
              <w:left w:val="triple" w:sz="4" w:space="0" w:color="auto"/>
            </w:tcBorders>
          </w:tcPr>
          <w:p w14:paraId="0AAA5A1A" w14:textId="77777777" w:rsidR="00756CF9" w:rsidRPr="00585C88" w:rsidRDefault="007B6CFC" w:rsidP="009267D4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85C88">
              <w:rPr>
                <w:color w:val="000000" w:themeColor="text1"/>
                <w:sz w:val="22"/>
                <w:szCs w:val="22"/>
                <w:lang w:val="en-US"/>
              </w:rPr>
              <w:t>Akışkanlar</w:t>
            </w:r>
            <w:proofErr w:type="spellEnd"/>
            <w:r w:rsidRPr="00585C88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85C88">
              <w:rPr>
                <w:color w:val="000000" w:themeColor="text1"/>
                <w:sz w:val="22"/>
                <w:szCs w:val="22"/>
                <w:lang w:val="en-US"/>
              </w:rPr>
              <w:t>Mekaniği</w:t>
            </w:r>
            <w:proofErr w:type="spellEnd"/>
            <w:r w:rsidR="009267D4" w:rsidRPr="00585C88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</w:p>
          <w:p w14:paraId="6884A74E" w14:textId="5CA03F54" w:rsidR="007B6CFC" w:rsidRPr="00585C88" w:rsidRDefault="009267D4" w:rsidP="009267D4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585C88">
              <w:rPr>
                <w:color w:val="000000" w:themeColor="text1"/>
                <w:sz w:val="22"/>
                <w:szCs w:val="22"/>
                <w:lang w:val="en-US"/>
              </w:rPr>
              <w:t>(G6)</w:t>
            </w:r>
          </w:p>
        </w:tc>
        <w:tc>
          <w:tcPr>
            <w:tcW w:w="5215" w:type="dxa"/>
            <w:tcBorders>
              <w:left w:val="triple" w:sz="4" w:space="0" w:color="auto"/>
            </w:tcBorders>
          </w:tcPr>
          <w:p w14:paraId="02BCE095" w14:textId="77777777" w:rsidR="00756CF9" w:rsidRPr="00585C88" w:rsidRDefault="007B6CFC" w:rsidP="007B6CFC">
            <w:pPr>
              <w:jc w:val="center"/>
              <w:rPr>
                <w:sz w:val="22"/>
                <w:szCs w:val="22"/>
              </w:rPr>
            </w:pPr>
            <w:r w:rsidRPr="00585C88">
              <w:rPr>
                <w:sz w:val="22"/>
                <w:szCs w:val="22"/>
              </w:rPr>
              <w:t>Beslenme</w:t>
            </w:r>
          </w:p>
          <w:p w14:paraId="45BE92BC" w14:textId="0D11E64D" w:rsidR="007B6CFC" w:rsidRPr="00585C88" w:rsidRDefault="00756CF9" w:rsidP="007B6CFC">
            <w:pPr>
              <w:jc w:val="center"/>
              <w:rPr>
                <w:sz w:val="22"/>
                <w:szCs w:val="22"/>
              </w:rPr>
            </w:pPr>
            <w:r w:rsidRPr="00585C88">
              <w:rPr>
                <w:sz w:val="22"/>
                <w:szCs w:val="22"/>
              </w:rPr>
              <w:t>(G7)</w:t>
            </w:r>
          </w:p>
          <w:p w14:paraId="44135C23" w14:textId="27C32746" w:rsidR="007B6CFC" w:rsidRPr="00585C88" w:rsidRDefault="007B6CFC" w:rsidP="007B6CFC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</w:tr>
      <w:tr w:rsidR="007B6CFC" w:rsidRPr="00585C88" w14:paraId="1F7F2304" w14:textId="77777777" w:rsidTr="00585C88">
        <w:trPr>
          <w:trHeight w:val="282"/>
          <w:jc w:val="center"/>
        </w:trPr>
        <w:tc>
          <w:tcPr>
            <w:tcW w:w="1622" w:type="dxa"/>
            <w:tcBorders>
              <w:left w:val="triple" w:sz="4" w:space="0" w:color="auto"/>
              <w:right w:val="triple" w:sz="4" w:space="0" w:color="auto"/>
            </w:tcBorders>
          </w:tcPr>
          <w:p w14:paraId="03C59D5B" w14:textId="77777777" w:rsidR="007B6CFC" w:rsidRPr="00585C88" w:rsidRDefault="007B6CFC" w:rsidP="007B6CFC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15.15-16.00</w:t>
            </w:r>
          </w:p>
        </w:tc>
        <w:tc>
          <w:tcPr>
            <w:tcW w:w="5223" w:type="dxa"/>
            <w:tcBorders>
              <w:left w:val="triple" w:sz="4" w:space="0" w:color="auto"/>
            </w:tcBorders>
          </w:tcPr>
          <w:p w14:paraId="31C1AA09" w14:textId="77777777" w:rsidR="00756CF9" w:rsidRPr="00585C88" w:rsidRDefault="007B6CFC" w:rsidP="009267D4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85C88">
              <w:rPr>
                <w:color w:val="000000" w:themeColor="text1"/>
                <w:sz w:val="22"/>
                <w:szCs w:val="22"/>
                <w:lang w:val="en-US"/>
              </w:rPr>
              <w:t>Akışkanlar</w:t>
            </w:r>
            <w:proofErr w:type="spellEnd"/>
            <w:r w:rsidRPr="00585C88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85C88">
              <w:rPr>
                <w:color w:val="000000" w:themeColor="text1"/>
                <w:sz w:val="22"/>
                <w:szCs w:val="22"/>
                <w:lang w:val="en-US"/>
              </w:rPr>
              <w:t>Mekaniği</w:t>
            </w:r>
            <w:proofErr w:type="spellEnd"/>
            <w:r w:rsidRPr="00585C88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85C88">
              <w:rPr>
                <w:color w:val="000000" w:themeColor="text1"/>
                <w:sz w:val="22"/>
                <w:szCs w:val="22"/>
                <w:lang w:val="en-US"/>
              </w:rPr>
              <w:t>Uyg</w:t>
            </w:r>
            <w:proofErr w:type="spellEnd"/>
            <w:r w:rsidRPr="00585C88">
              <w:rPr>
                <w:color w:val="000000" w:themeColor="text1"/>
                <w:sz w:val="22"/>
                <w:szCs w:val="22"/>
                <w:lang w:val="en-US"/>
              </w:rPr>
              <w:t>.</w:t>
            </w:r>
            <w:r w:rsidR="00756CF9" w:rsidRPr="00585C88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</w:p>
          <w:p w14:paraId="4F3256EB" w14:textId="090F79D6" w:rsidR="007B6CFC" w:rsidRPr="00585C88" w:rsidRDefault="00756CF9" w:rsidP="009267D4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585C88">
              <w:rPr>
                <w:color w:val="000000" w:themeColor="text1"/>
                <w:sz w:val="22"/>
                <w:szCs w:val="22"/>
                <w:lang w:val="en-US"/>
              </w:rPr>
              <w:t>(G6)</w:t>
            </w:r>
          </w:p>
        </w:tc>
        <w:tc>
          <w:tcPr>
            <w:tcW w:w="5215" w:type="dxa"/>
            <w:tcBorders>
              <w:left w:val="triple" w:sz="4" w:space="0" w:color="auto"/>
            </w:tcBorders>
          </w:tcPr>
          <w:p w14:paraId="593D4B50" w14:textId="42768475" w:rsidR="007B6CFC" w:rsidRPr="00585C88" w:rsidRDefault="007B6CFC" w:rsidP="007B6CFC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</w:tr>
      <w:tr w:rsidR="007B6CFC" w:rsidRPr="00585C88" w14:paraId="59385ADC" w14:textId="77777777" w:rsidTr="00585C88">
        <w:trPr>
          <w:trHeight w:val="282"/>
          <w:jc w:val="center"/>
        </w:trPr>
        <w:tc>
          <w:tcPr>
            <w:tcW w:w="1622" w:type="dxa"/>
            <w:tcBorders>
              <w:left w:val="triple" w:sz="4" w:space="0" w:color="auto"/>
              <w:right w:val="triple" w:sz="4" w:space="0" w:color="auto"/>
            </w:tcBorders>
          </w:tcPr>
          <w:p w14:paraId="6B6F19F5" w14:textId="77777777" w:rsidR="007B6CFC" w:rsidRPr="00585C88" w:rsidRDefault="007B6CFC" w:rsidP="007B6CFC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16.15-17.00</w:t>
            </w:r>
          </w:p>
        </w:tc>
        <w:tc>
          <w:tcPr>
            <w:tcW w:w="5223" w:type="dxa"/>
            <w:tcBorders>
              <w:left w:val="triple" w:sz="4" w:space="0" w:color="auto"/>
            </w:tcBorders>
          </w:tcPr>
          <w:p w14:paraId="69C9C275" w14:textId="77777777" w:rsidR="00756CF9" w:rsidRPr="00585C88" w:rsidRDefault="007B6CFC" w:rsidP="009267D4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85C88">
              <w:rPr>
                <w:color w:val="000000" w:themeColor="text1"/>
                <w:sz w:val="22"/>
                <w:szCs w:val="22"/>
                <w:lang w:val="en-US"/>
              </w:rPr>
              <w:t>Akışkanlar</w:t>
            </w:r>
            <w:proofErr w:type="spellEnd"/>
            <w:r w:rsidRPr="00585C88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85C88">
              <w:rPr>
                <w:color w:val="000000" w:themeColor="text1"/>
                <w:sz w:val="22"/>
                <w:szCs w:val="22"/>
                <w:lang w:val="en-US"/>
              </w:rPr>
              <w:t>Mekaniği</w:t>
            </w:r>
            <w:proofErr w:type="spellEnd"/>
            <w:r w:rsidRPr="00585C88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85C88">
              <w:rPr>
                <w:color w:val="000000" w:themeColor="text1"/>
                <w:sz w:val="22"/>
                <w:szCs w:val="22"/>
                <w:lang w:val="en-US"/>
              </w:rPr>
              <w:t>Uyg</w:t>
            </w:r>
            <w:proofErr w:type="spellEnd"/>
            <w:r w:rsidRPr="00585C88">
              <w:rPr>
                <w:color w:val="000000" w:themeColor="text1"/>
                <w:sz w:val="22"/>
                <w:szCs w:val="22"/>
                <w:lang w:val="en-US"/>
              </w:rPr>
              <w:t>.</w:t>
            </w:r>
            <w:r w:rsidR="00756CF9" w:rsidRPr="00585C88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</w:p>
          <w:p w14:paraId="2043AD1D" w14:textId="6DA4E3F3" w:rsidR="007B6CFC" w:rsidRPr="00585C88" w:rsidRDefault="00756CF9" w:rsidP="009267D4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585C88">
              <w:rPr>
                <w:color w:val="000000" w:themeColor="text1"/>
                <w:sz w:val="22"/>
                <w:szCs w:val="22"/>
                <w:lang w:val="en-US"/>
              </w:rPr>
              <w:t>(G6)</w:t>
            </w:r>
          </w:p>
        </w:tc>
        <w:tc>
          <w:tcPr>
            <w:tcW w:w="5215" w:type="dxa"/>
            <w:tcBorders>
              <w:left w:val="triple" w:sz="4" w:space="0" w:color="auto"/>
            </w:tcBorders>
          </w:tcPr>
          <w:p w14:paraId="5F54F498" w14:textId="57C45CA3" w:rsidR="007B6CFC" w:rsidRPr="00585C88" w:rsidRDefault="007B6CFC" w:rsidP="007B6CFC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</w:tr>
    </w:tbl>
    <w:p w14:paraId="4071966A" w14:textId="77777777" w:rsidR="00756CF9" w:rsidRPr="00585C88" w:rsidRDefault="00756CF9" w:rsidP="00445A8B">
      <w:pPr>
        <w:tabs>
          <w:tab w:val="left" w:pos="15026"/>
        </w:tabs>
        <w:rPr>
          <w:b/>
          <w:sz w:val="22"/>
          <w:szCs w:val="22"/>
          <w:lang w:val="en-US"/>
        </w:rPr>
      </w:pPr>
    </w:p>
    <w:p w14:paraId="1414FFE6" w14:textId="77777777" w:rsidR="00756CF9" w:rsidRPr="00585C88" w:rsidRDefault="00756CF9" w:rsidP="006A6BA4">
      <w:pPr>
        <w:tabs>
          <w:tab w:val="left" w:pos="15026"/>
        </w:tabs>
        <w:jc w:val="center"/>
        <w:rPr>
          <w:b/>
          <w:sz w:val="22"/>
          <w:szCs w:val="22"/>
          <w:lang w:val="en-US"/>
        </w:rPr>
      </w:pPr>
    </w:p>
    <w:p w14:paraId="591F84A7" w14:textId="24C3532F" w:rsidR="00E87020" w:rsidRPr="00585C88" w:rsidRDefault="006A6BA4" w:rsidP="006A6BA4">
      <w:pPr>
        <w:tabs>
          <w:tab w:val="left" w:pos="15026"/>
        </w:tabs>
        <w:jc w:val="center"/>
        <w:rPr>
          <w:b/>
          <w:sz w:val="22"/>
          <w:szCs w:val="22"/>
          <w:lang w:val="en-US"/>
        </w:rPr>
      </w:pPr>
      <w:r w:rsidRPr="00585C88">
        <w:rPr>
          <w:b/>
          <w:sz w:val="22"/>
          <w:szCs w:val="22"/>
          <w:lang w:val="en-US"/>
        </w:rPr>
        <w:t>PERŞEMBE</w:t>
      </w:r>
    </w:p>
    <w:tbl>
      <w:tblPr>
        <w:tblW w:w="1215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35"/>
        <w:gridCol w:w="5265"/>
        <w:gridCol w:w="5257"/>
      </w:tblGrid>
      <w:tr w:rsidR="006F5102" w:rsidRPr="00585C88" w14:paraId="0A9DBF54" w14:textId="77777777" w:rsidTr="00F12BA3">
        <w:trPr>
          <w:trHeight w:val="526"/>
          <w:jc w:val="center"/>
        </w:trPr>
        <w:tc>
          <w:tcPr>
            <w:tcW w:w="1635" w:type="dxa"/>
            <w:tcBorders>
              <w:left w:val="triple" w:sz="4" w:space="0" w:color="auto"/>
              <w:right w:val="triple" w:sz="4" w:space="0" w:color="auto"/>
            </w:tcBorders>
          </w:tcPr>
          <w:p w14:paraId="1BED8D10" w14:textId="77777777" w:rsidR="006F5102" w:rsidRPr="00585C88" w:rsidRDefault="006F5102" w:rsidP="006F5102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SAAT</w:t>
            </w:r>
          </w:p>
        </w:tc>
        <w:tc>
          <w:tcPr>
            <w:tcW w:w="5265" w:type="dxa"/>
            <w:tcBorders>
              <w:left w:val="triple" w:sz="4" w:space="0" w:color="auto"/>
            </w:tcBorders>
          </w:tcPr>
          <w:p w14:paraId="0349578A" w14:textId="1F6182DA" w:rsidR="006F5102" w:rsidRPr="00585C88" w:rsidRDefault="006F5102" w:rsidP="006F5102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2.SINIF</w:t>
            </w:r>
          </w:p>
        </w:tc>
        <w:tc>
          <w:tcPr>
            <w:tcW w:w="5257" w:type="dxa"/>
            <w:tcBorders>
              <w:left w:val="triple" w:sz="4" w:space="0" w:color="auto"/>
            </w:tcBorders>
          </w:tcPr>
          <w:p w14:paraId="2FAFE981" w14:textId="577D54DE" w:rsidR="006F5102" w:rsidRPr="00585C88" w:rsidRDefault="006F5102" w:rsidP="006F5102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3.SINIF</w:t>
            </w:r>
          </w:p>
        </w:tc>
      </w:tr>
      <w:tr w:rsidR="00C4698D" w:rsidRPr="00585C88" w14:paraId="657AEA88" w14:textId="77777777" w:rsidTr="00F12BA3">
        <w:trPr>
          <w:trHeight w:val="353"/>
          <w:jc w:val="center"/>
        </w:trPr>
        <w:tc>
          <w:tcPr>
            <w:tcW w:w="1635" w:type="dxa"/>
            <w:tcBorders>
              <w:left w:val="triple" w:sz="4" w:space="0" w:color="auto"/>
              <w:right w:val="triple" w:sz="4" w:space="0" w:color="auto"/>
            </w:tcBorders>
          </w:tcPr>
          <w:p w14:paraId="60C1AC3E" w14:textId="77777777" w:rsidR="00C4698D" w:rsidRPr="00585C88" w:rsidRDefault="00C4698D" w:rsidP="00C4698D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8.30-9.15</w:t>
            </w:r>
          </w:p>
        </w:tc>
        <w:tc>
          <w:tcPr>
            <w:tcW w:w="5265" w:type="dxa"/>
            <w:tcBorders>
              <w:left w:val="triple" w:sz="4" w:space="0" w:color="auto"/>
            </w:tcBorders>
          </w:tcPr>
          <w:p w14:paraId="4C6EDA59" w14:textId="77777777" w:rsidR="00C4698D" w:rsidRDefault="00C4698D" w:rsidP="00C4698D">
            <w:pPr>
              <w:jc w:val="center"/>
              <w:rPr>
                <w:sz w:val="22"/>
                <w:szCs w:val="22"/>
              </w:rPr>
            </w:pPr>
            <w:r w:rsidRPr="00585C88">
              <w:rPr>
                <w:sz w:val="22"/>
                <w:szCs w:val="22"/>
              </w:rPr>
              <w:t>Termodinamik</w:t>
            </w:r>
          </w:p>
          <w:p w14:paraId="00F99F3E" w14:textId="4AC67E50" w:rsidR="00445A8B" w:rsidRPr="00585C88" w:rsidRDefault="00445A8B" w:rsidP="00C4698D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sz w:val="22"/>
                <w:szCs w:val="22"/>
              </w:rPr>
              <w:t>(G7)</w:t>
            </w:r>
          </w:p>
        </w:tc>
        <w:tc>
          <w:tcPr>
            <w:tcW w:w="5257" w:type="dxa"/>
            <w:tcBorders>
              <w:left w:val="triple" w:sz="4" w:space="0" w:color="auto"/>
            </w:tcBorders>
          </w:tcPr>
          <w:p w14:paraId="035EC367" w14:textId="6A39A604" w:rsidR="00C4698D" w:rsidRPr="00585C88" w:rsidRDefault="00C4698D" w:rsidP="00C4698D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</w:tr>
      <w:tr w:rsidR="00C4698D" w:rsidRPr="00585C88" w14:paraId="411C524A" w14:textId="77777777" w:rsidTr="00F12BA3">
        <w:trPr>
          <w:trHeight w:val="477"/>
          <w:jc w:val="center"/>
        </w:trPr>
        <w:tc>
          <w:tcPr>
            <w:tcW w:w="1635" w:type="dxa"/>
            <w:tcBorders>
              <w:left w:val="triple" w:sz="4" w:space="0" w:color="auto"/>
              <w:right w:val="triple" w:sz="4" w:space="0" w:color="auto"/>
            </w:tcBorders>
          </w:tcPr>
          <w:p w14:paraId="37845DDF" w14:textId="77777777" w:rsidR="00C4698D" w:rsidRPr="00585C88" w:rsidRDefault="00C4698D" w:rsidP="00C4698D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9.30-10.15</w:t>
            </w:r>
          </w:p>
        </w:tc>
        <w:tc>
          <w:tcPr>
            <w:tcW w:w="5265" w:type="dxa"/>
            <w:tcBorders>
              <w:left w:val="triple" w:sz="4" w:space="0" w:color="auto"/>
            </w:tcBorders>
          </w:tcPr>
          <w:p w14:paraId="77B2BFF5" w14:textId="77777777" w:rsidR="00C4698D" w:rsidRDefault="00C4698D" w:rsidP="00C4698D">
            <w:pPr>
              <w:jc w:val="center"/>
              <w:rPr>
                <w:sz w:val="22"/>
                <w:szCs w:val="22"/>
              </w:rPr>
            </w:pPr>
            <w:r w:rsidRPr="00585C88">
              <w:rPr>
                <w:sz w:val="22"/>
                <w:szCs w:val="22"/>
              </w:rPr>
              <w:t>Termodinamik</w:t>
            </w:r>
          </w:p>
          <w:p w14:paraId="6C121544" w14:textId="1F7B103E" w:rsidR="00445A8B" w:rsidRPr="00585C88" w:rsidRDefault="00445A8B" w:rsidP="00C4698D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sz w:val="22"/>
                <w:szCs w:val="22"/>
              </w:rPr>
              <w:t>(G7)</w:t>
            </w:r>
          </w:p>
        </w:tc>
        <w:tc>
          <w:tcPr>
            <w:tcW w:w="5257" w:type="dxa"/>
            <w:tcBorders>
              <w:left w:val="triple" w:sz="4" w:space="0" w:color="auto"/>
            </w:tcBorders>
          </w:tcPr>
          <w:p w14:paraId="0CC6C911" w14:textId="6485F580" w:rsidR="00C4698D" w:rsidRPr="00585C88" w:rsidRDefault="00C4698D" w:rsidP="00C4698D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</w:tr>
      <w:tr w:rsidR="00C4698D" w:rsidRPr="00585C88" w14:paraId="6EC38910" w14:textId="77777777" w:rsidTr="00F12BA3">
        <w:trPr>
          <w:trHeight w:val="344"/>
          <w:jc w:val="center"/>
        </w:trPr>
        <w:tc>
          <w:tcPr>
            <w:tcW w:w="1635" w:type="dxa"/>
            <w:tcBorders>
              <w:left w:val="triple" w:sz="4" w:space="0" w:color="auto"/>
              <w:bottom w:val="single" w:sz="4" w:space="0" w:color="auto"/>
              <w:right w:val="triple" w:sz="4" w:space="0" w:color="auto"/>
            </w:tcBorders>
          </w:tcPr>
          <w:p w14:paraId="768DB4CD" w14:textId="77777777" w:rsidR="00C4698D" w:rsidRPr="00585C88" w:rsidRDefault="00C4698D" w:rsidP="00C4698D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10.30-11.15</w:t>
            </w:r>
          </w:p>
        </w:tc>
        <w:tc>
          <w:tcPr>
            <w:tcW w:w="5265" w:type="dxa"/>
            <w:tcBorders>
              <w:top w:val="single" w:sz="4" w:space="0" w:color="auto"/>
              <w:left w:val="triple" w:sz="4" w:space="0" w:color="auto"/>
            </w:tcBorders>
          </w:tcPr>
          <w:p w14:paraId="3BD0FDC5" w14:textId="77777777" w:rsidR="00C4698D" w:rsidRDefault="00C4698D" w:rsidP="00C4698D">
            <w:pPr>
              <w:jc w:val="center"/>
              <w:rPr>
                <w:sz w:val="22"/>
                <w:szCs w:val="22"/>
              </w:rPr>
            </w:pPr>
            <w:r w:rsidRPr="00585C88">
              <w:rPr>
                <w:sz w:val="22"/>
                <w:szCs w:val="22"/>
              </w:rPr>
              <w:t xml:space="preserve">Termodinamik </w:t>
            </w:r>
            <w:proofErr w:type="spellStart"/>
            <w:r w:rsidRPr="00585C88">
              <w:rPr>
                <w:sz w:val="22"/>
                <w:szCs w:val="22"/>
              </w:rPr>
              <w:t>Uyg</w:t>
            </w:r>
            <w:proofErr w:type="spellEnd"/>
            <w:r w:rsidRPr="00585C88">
              <w:rPr>
                <w:sz w:val="22"/>
                <w:szCs w:val="22"/>
              </w:rPr>
              <w:t>.</w:t>
            </w:r>
          </w:p>
          <w:p w14:paraId="355E0719" w14:textId="5BA44F73" w:rsidR="00445A8B" w:rsidRPr="00585C88" w:rsidRDefault="00445A8B" w:rsidP="00C4698D">
            <w:pPr>
              <w:jc w:val="center"/>
              <w:rPr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(G7)</w:t>
            </w:r>
          </w:p>
        </w:tc>
        <w:tc>
          <w:tcPr>
            <w:tcW w:w="5257" w:type="dxa"/>
            <w:tcBorders>
              <w:top w:val="single" w:sz="4" w:space="0" w:color="auto"/>
              <w:left w:val="triple" w:sz="4" w:space="0" w:color="auto"/>
            </w:tcBorders>
          </w:tcPr>
          <w:p w14:paraId="67E1A656" w14:textId="77777777" w:rsidR="00C4698D" w:rsidRPr="00585C88" w:rsidRDefault="00C4698D" w:rsidP="00C4698D">
            <w:pPr>
              <w:jc w:val="center"/>
              <w:rPr>
                <w:sz w:val="22"/>
                <w:szCs w:val="22"/>
              </w:rPr>
            </w:pPr>
            <w:r w:rsidRPr="00585C88">
              <w:rPr>
                <w:sz w:val="22"/>
                <w:szCs w:val="22"/>
              </w:rPr>
              <w:t xml:space="preserve">Yağ Teknolojisi </w:t>
            </w:r>
            <w:proofErr w:type="spellStart"/>
            <w:r w:rsidRPr="00585C88">
              <w:rPr>
                <w:sz w:val="22"/>
                <w:szCs w:val="22"/>
              </w:rPr>
              <w:t>Lab</w:t>
            </w:r>
            <w:proofErr w:type="spellEnd"/>
            <w:r w:rsidRPr="00585C88">
              <w:rPr>
                <w:sz w:val="22"/>
                <w:szCs w:val="22"/>
              </w:rPr>
              <w:t>.</w:t>
            </w:r>
          </w:p>
          <w:p w14:paraId="73430FD6" w14:textId="59CC48CC" w:rsidR="00C4698D" w:rsidRPr="00585C88" w:rsidRDefault="00C4698D" w:rsidP="00C4698D">
            <w:pPr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C4698D" w:rsidRPr="00585C88" w14:paraId="611E85DB" w14:textId="77777777" w:rsidTr="00F12BA3">
        <w:trPr>
          <w:trHeight w:val="353"/>
          <w:jc w:val="center"/>
        </w:trPr>
        <w:tc>
          <w:tcPr>
            <w:tcW w:w="1635" w:type="dxa"/>
            <w:tcBorders>
              <w:left w:val="triple" w:sz="4" w:space="0" w:color="auto"/>
              <w:bottom w:val="single" w:sz="24" w:space="0" w:color="auto"/>
              <w:right w:val="triple" w:sz="4" w:space="0" w:color="auto"/>
            </w:tcBorders>
          </w:tcPr>
          <w:p w14:paraId="5E6E229F" w14:textId="77777777" w:rsidR="00C4698D" w:rsidRPr="00585C88" w:rsidRDefault="00C4698D" w:rsidP="00C4698D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11.30-12.15</w:t>
            </w:r>
          </w:p>
        </w:tc>
        <w:tc>
          <w:tcPr>
            <w:tcW w:w="5265" w:type="dxa"/>
            <w:tcBorders>
              <w:left w:val="triple" w:sz="4" w:space="0" w:color="auto"/>
              <w:bottom w:val="single" w:sz="4" w:space="0" w:color="auto"/>
            </w:tcBorders>
          </w:tcPr>
          <w:p w14:paraId="1EB91041" w14:textId="77777777" w:rsidR="00C4698D" w:rsidRDefault="00C4698D" w:rsidP="00C4698D">
            <w:pPr>
              <w:jc w:val="center"/>
              <w:rPr>
                <w:sz w:val="22"/>
                <w:szCs w:val="22"/>
              </w:rPr>
            </w:pPr>
            <w:r w:rsidRPr="00585C88">
              <w:rPr>
                <w:sz w:val="22"/>
                <w:szCs w:val="22"/>
              </w:rPr>
              <w:t xml:space="preserve">Termodinamik </w:t>
            </w:r>
            <w:proofErr w:type="spellStart"/>
            <w:r w:rsidRPr="00585C88">
              <w:rPr>
                <w:sz w:val="22"/>
                <w:szCs w:val="22"/>
              </w:rPr>
              <w:t>Uyg</w:t>
            </w:r>
            <w:proofErr w:type="spellEnd"/>
            <w:r w:rsidRPr="00585C88">
              <w:rPr>
                <w:sz w:val="22"/>
                <w:szCs w:val="22"/>
              </w:rPr>
              <w:t>.</w:t>
            </w:r>
          </w:p>
          <w:p w14:paraId="423318AF" w14:textId="3CB158B1" w:rsidR="00445A8B" w:rsidRPr="00585C88" w:rsidRDefault="00445A8B" w:rsidP="00C4698D">
            <w:pPr>
              <w:jc w:val="center"/>
              <w:rPr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(G7)</w:t>
            </w:r>
          </w:p>
        </w:tc>
        <w:tc>
          <w:tcPr>
            <w:tcW w:w="5257" w:type="dxa"/>
            <w:tcBorders>
              <w:left w:val="triple" w:sz="4" w:space="0" w:color="auto"/>
              <w:bottom w:val="single" w:sz="4" w:space="0" w:color="auto"/>
            </w:tcBorders>
          </w:tcPr>
          <w:p w14:paraId="56B722D5" w14:textId="77777777" w:rsidR="00C4698D" w:rsidRPr="00585C88" w:rsidRDefault="00C4698D" w:rsidP="00C4698D">
            <w:pPr>
              <w:jc w:val="center"/>
              <w:rPr>
                <w:sz w:val="22"/>
                <w:szCs w:val="22"/>
              </w:rPr>
            </w:pPr>
            <w:r w:rsidRPr="00585C88">
              <w:rPr>
                <w:sz w:val="22"/>
                <w:szCs w:val="22"/>
              </w:rPr>
              <w:t xml:space="preserve">Yağ Teknolojisi </w:t>
            </w:r>
            <w:proofErr w:type="spellStart"/>
            <w:r w:rsidRPr="00585C88">
              <w:rPr>
                <w:sz w:val="22"/>
                <w:szCs w:val="22"/>
              </w:rPr>
              <w:t>Lab</w:t>
            </w:r>
            <w:proofErr w:type="spellEnd"/>
            <w:r w:rsidRPr="00585C88">
              <w:rPr>
                <w:sz w:val="22"/>
                <w:szCs w:val="22"/>
              </w:rPr>
              <w:t>.</w:t>
            </w:r>
          </w:p>
          <w:p w14:paraId="3D46D322" w14:textId="0011A06A" w:rsidR="00C4698D" w:rsidRPr="00585C88" w:rsidRDefault="00C4698D" w:rsidP="00C4698D">
            <w:pPr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C4698D" w:rsidRPr="00585C88" w14:paraId="627BE95F" w14:textId="77777777" w:rsidTr="00F12BA3">
        <w:trPr>
          <w:trHeight w:val="381"/>
          <w:jc w:val="center"/>
        </w:trPr>
        <w:tc>
          <w:tcPr>
            <w:tcW w:w="1635" w:type="dxa"/>
            <w:tcBorders>
              <w:top w:val="single" w:sz="24" w:space="0" w:color="auto"/>
              <w:left w:val="triple" w:sz="4" w:space="0" w:color="auto"/>
              <w:right w:val="triple" w:sz="4" w:space="0" w:color="auto"/>
            </w:tcBorders>
          </w:tcPr>
          <w:p w14:paraId="6B021FD6" w14:textId="77777777" w:rsidR="00C4698D" w:rsidRPr="00585C88" w:rsidRDefault="00C4698D" w:rsidP="00C4698D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13.15-14.00</w:t>
            </w:r>
          </w:p>
        </w:tc>
        <w:tc>
          <w:tcPr>
            <w:tcW w:w="5265" w:type="dxa"/>
            <w:tcBorders>
              <w:top w:val="single" w:sz="24" w:space="0" w:color="auto"/>
              <w:left w:val="triple" w:sz="4" w:space="0" w:color="auto"/>
            </w:tcBorders>
          </w:tcPr>
          <w:p w14:paraId="4B8C498E" w14:textId="3CAD449B" w:rsidR="00C4698D" w:rsidRPr="00585C88" w:rsidRDefault="00C4698D" w:rsidP="00C4698D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5257" w:type="dxa"/>
            <w:tcBorders>
              <w:top w:val="single" w:sz="24" w:space="0" w:color="auto"/>
              <w:left w:val="triple" w:sz="4" w:space="0" w:color="auto"/>
            </w:tcBorders>
          </w:tcPr>
          <w:p w14:paraId="5FEEAD51" w14:textId="27CC090F" w:rsidR="00C4698D" w:rsidRPr="00585C88" w:rsidRDefault="00C4698D" w:rsidP="00C4698D">
            <w:pPr>
              <w:jc w:val="center"/>
              <w:rPr>
                <w:color w:val="EE0000"/>
                <w:sz w:val="22"/>
                <w:szCs w:val="22"/>
                <w:lang w:val="en-US"/>
              </w:rPr>
            </w:pPr>
          </w:p>
        </w:tc>
      </w:tr>
      <w:tr w:rsidR="00C4698D" w:rsidRPr="00585C88" w14:paraId="3F5A1F4F" w14:textId="77777777" w:rsidTr="00F12BA3">
        <w:trPr>
          <w:trHeight w:val="467"/>
          <w:jc w:val="center"/>
        </w:trPr>
        <w:tc>
          <w:tcPr>
            <w:tcW w:w="1635" w:type="dxa"/>
            <w:tcBorders>
              <w:left w:val="triple" w:sz="4" w:space="0" w:color="auto"/>
              <w:right w:val="triple" w:sz="4" w:space="0" w:color="auto"/>
            </w:tcBorders>
          </w:tcPr>
          <w:p w14:paraId="46B4BF66" w14:textId="77777777" w:rsidR="00C4698D" w:rsidRPr="00585C88" w:rsidRDefault="00C4698D" w:rsidP="00C4698D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14.15-15.00</w:t>
            </w:r>
          </w:p>
        </w:tc>
        <w:tc>
          <w:tcPr>
            <w:tcW w:w="5265" w:type="dxa"/>
            <w:tcBorders>
              <w:left w:val="triple" w:sz="4" w:space="0" w:color="auto"/>
            </w:tcBorders>
          </w:tcPr>
          <w:p w14:paraId="1F1F7663" w14:textId="5E2DB471" w:rsidR="00C4698D" w:rsidRPr="00585C88" w:rsidRDefault="00C4698D" w:rsidP="00C4698D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5257" w:type="dxa"/>
            <w:tcBorders>
              <w:left w:val="triple" w:sz="4" w:space="0" w:color="auto"/>
            </w:tcBorders>
          </w:tcPr>
          <w:p w14:paraId="150D6EA3" w14:textId="59845C90" w:rsidR="00C4698D" w:rsidRPr="00585C88" w:rsidRDefault="00C4698D" w:rsidP="00C4698D">
            <w:pPr>
              <w:jc w:val="center"/>
              <w:rPr>
                <w:color w:val="EE0000"/>
                <w:sz w:val="22"/>
                <w:szCs w:val="22"/>
                <w:lang w:val="en-US"/>
              </w:rPr>
            </w:pPr>
          </w:p>
        </w:tc>
      </w:tr>
      <w:tr w:rsidR="00C4698D" w:rsidRPr="00585C88" w14:paraId="58E2CBA3" w14:textId="77777777" w:rsidTr="00F12BA3">
        <w:trPr>
          <w:trHeight w:val="353"/>
          <w:jc w:val="center"/>
        </w:trPr>
        <w:tc>
          <w:tcPr>
            <w:tcW w:w="1635" w:type="dxa"/>
            <w:tcBorders>
              <w:left w:val="triple" w:sz="4" w:space="0" w:color="auto"/>
              <w:right w:val="triple" w:sz="4" w:space="0" w:color="auto"/>
            </w:tcBorders>
          </w:tcPr>
          <w:p w14:paraId="7F6FE719" w14:textId="77777777" w:rsidR="00C4698D" w:rsidRPr="00585C88" w:rsidRDefault="00C4698D" w:rsidP="00C4698D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15.15-16.00</w:t>
            </w:r>
          </w:p>
        </w:tc>
        <w:tc>
          <w:tcPr>
            <w:tcW w:w="5265" w:type="dxa"/>
            <w:tcBorders>
              <w:left w:val="triple" w:sz="4" w:space="0" w:color="auto"/>
            </w:tcBorders>
          </w:tcPr>
          <w:p w14:paraId="7A2BD94D" w14:textId="77777777" w:rsidR="00C4698D" w:rsidRPr="00585C88" w:rsidRDefault="00C4698D" w:rsidP="00C4698D">
            <w:pPr>
              <w:jc w:val="center"/>
              <w:rPr>
                <w:sz w:val="22"/>
                <w:szCs w:val="22"/>
              </w:rPr>
            </w:pPr>
            <w:r w:rsidRPr="00585C88">
              <w:rPr>
                <w:sz w:val="22"/>
                <w:szCs w:val="22"/>
              </w:rPr>
              <w:t xml:space="preserve">Gıda Kimyası II </w:t>
            </w:r>
            <w:proofErr w:type="spellStart"/>
            <w:r w:rsidRPr="00585C88">
              <w:rPr>
                <w:sz w:val="22"/>
                <w:szCs w:val="22"/>
              </w:rPr>
              <w:t>Lab</w:t>
            </w:r>
            <w:proofErr w:type="spellEnd"/>
            <w:r w:rsidRPr="00585C88">
              <w:rPr>
                <w:sz w:val="22"/>
                <w:szCs w:val="22"/>
              </w:rPr>
              <w:t>.</w:t>
            </w:r>
          </w:p>
          <w:p w14:paraId="03019C47" w14:textId="36BEB9B7" w:rsidR="00C4698D" w:rsidRPr="00585C88" w:rsidRDefault="00C4698D" w:rsidP="00C4698D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5257" w:type="dxa"/>
            <w:tcBorders>
              <w:left w:val="triple" w:sz="4" w:space="0" w:color="auto"/>
            </w:tcBorders>
          </w:tcPr>
          <w:p w14:paraId="0DDBEE7F" w14:textId="77777777" w:rsidR="00C4698D" w:rsidRDefault="00C4698D" w:rsidP="00C4698D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585C88">
              <w:rPr>
                <w:color w:val="000000" w:themeColor="text1"/>
                <w:sz w:val="22"/>
                <w:szCs w:val="22"/>
              </w:rPr>
              <w:t>Proses Kontrol</w:t>
            </w:r>
          </w:p>
          <w:p w14:paraId="6FD4FC5F" w14:textId="495928EC" w:rsidR="00445A8B" w:rsidRPr="00585C88" w:rsidRDefault="00445A8B" w:rsidP="00C4698D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sz w:val="22"/>
                <w:szCs w:val="22"/>
              </w:rPr>
              <w:t>(G7)</w:t>
            </w:r>
          </w:p>
        </w:tc>
      </w:tr>
      <w:tr w:rsidR="00C4698D" w:rsidRPr="00585C88" w14:paraId="04ED1AF2" w14:textId="77777777" w:rsidTr="00F12BA3">
        <w:trPr>
          <w:trHeight w:val="353"/>
          <w:jc w:val="center"/>
        </w:trPr>
        <w:tc>
          <w:tcPr>
            <w:tcW w:w="1635" w:type="dxa"/>
            <w:tcBorders>
              <w:left w:val="triple" w:sz="4" w:space="0" w:color="auto"/>
              <w:right w:val="triple" w:sz="4" w:space="0" w:color="auto"/>
            </w:tcBorders>
          </w:tcPr>
          <w:p w14:paraId="0FAB1831" w14:textId="77777777" w:rsidR="00C4698D" w:rsidRPr="00585C88" w:rsidRDefault="00C4698D" w:rsidP="00C4698D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16.15-17.00</w:t>
            </w:r>
          </w:p>
        </w:tc>
        <w:tc>
          <w:tcPr>
            <w:tcW w:w="5265" w:type="dxa"/>
            <w:tcBorders>
              <w:left w:val="triple" w:sz="4" w:space="0" w:color="auto"/>
            </w:tcBorders>
          </w:tcPr>
          <w:p w14:paraId="7F3C525C" w14:textId="77777777" w:rsidR="00C4698D" w:rsidRPr="00585C88" w:rsidRDefault="00C4698D" w:rsidP="00C4698D">
            <w:pPr>
              <w:jc w:val="center"/>
              <w:rPr>
                <w:sz w:val="22"/>
                <w:szCs w:val="22"/>
              </w:rPr>
            </w:pPr>
            <w:r w:rsidRPr="00585C88">
              <w:rPr>
                <w:sz w:val="22"/>
                <w:szCs w:val="22"/>
              </w:rPr>
              <w:t xml:space="preserve">Gıda Kimyası II </w:t>
            </w:r>
            <w:proofErr w:type="spellStart"/>
            <w:r w:rsidRPr="00585C88">
              <w:rPr>
                <w:sz w:val="22"/>
                <w:szCs w:val="22"/>
              </w:rPr>
              <w:t>Lab</w:t>
            </w:r>
            <w:proofErr w:type="spellEnd"/>
            <w:r w:rsidRPr="00585C88">
              <w:rPr>
                <w:sz w:val="22"/>
                <w:szCs w:val="22"/>
              </w:rPr>
              <w:t>.</w:t>
            </w:r>
          </w:p>
          <w:p w14:paraId="31CBB976" w14:textId="4DE76C2F" w:rsidR="00C4698D" w:rsidRPr="00585C88" w:rsidRDefault="00C4698D" w:rsidP="00C4698D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5257" w:type="dxa"/>
            <w:tcBorders>
              <w:left w:val="triple" w:sz="4" w:space="0" w:color="auto"/>
            </w:tcBorders>
          </w:tcPr>
          <w:p w14:paraId="63B86ED3" w14:textId="77777777" w:rsidR="00C4698D" w:rsidRDefault="00C4698D" w:rsidP="00C4698D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585C88">
              <w:rPr>
                <w:color w:val="000000" w:themeColor="text1"/>
                <w:sz w:val="22"/>
                <w:szCs w:val="22"/>
              </w:rPr>
              <w:t>Proses Kontrol</w:t>
            </w:r>
          </w:p>
          <w:p w14:paraId="6F96BD67" w14:textId="35808439" w:rsidR="00445A8B" w:rsidRPr="00585C88" w:rsidRDefault="00445A8B" w:rsidP="00C4698D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sz w:val="22"/>
                <w:szCs w:val="22"/>
              </w:rPr>
              <w:t>(G7)</w:t>
            </w:r>
          </w:p>
        </w:tc>
      </w:tr>
    </w:tbl>
    <w:p w14:paraId="545BFE15" w14:textId="682F4A69" w:rsidR="00E87020" w:rsidRPr="00585C88" w:rsidRDefault="00E87020" w:rsidP="00531B36">
      <w:pPr>
        <w:tabs>
          <w:tab w:val="left" w:pos="15026"/>
        </w:tabs>
        <w:rPr>
          <w:b/>
          <w:sz w:val="22"/>
          <w:szCs w:val="22"/>
          <w:lang w:val="en-US"/>
        </w:rPr>
      </w:pPr>
    </w:p>
    <w:p w14:paraId="794695BA" w14:textId="23EAFCE1" w:rsidR="00E87020" w:rsidRPr="00585C88" w:rsidRDefault="00E87020" w:rsidP="00531B36">
      <w:pPr>
        <w:tabs>
          <w:tab w:val="left" w:pos="15026"/>
        </w:tabs>
        <w:rPr>
          <w:b/>
          <w:sz w:val="22"/>
          <w:szCs w:val="22"/>
          <w:lang w:val="en-US"/>
        </w:rPr>
      </w:pPr>
    </w:p>
    <w:p w14:paraId="1FBD0233" w14:textId="77777777" w:rsidR="007E44C7" w:rsidRPr="00585C88" w:rsidRDefault="007E44C7" w:rsidP="00531B36">
      <w:pPr>
        <w:tabs>
          <w:tab w:val="left" w:pos="15026"/>
        </w:tabs>
        <w:rPr>
          <w:b/>
          <w:sz w:val="22"/>
          <w:szCs w:val="22"/>
          <w:lang w:val="en-US"/>
        </w:rPr>
      </w:pPr>
    </w:p>
    <w:p w14:paraId="6C754A1C" w14:textId="77777777" w:rsidR="007E44C7" w:rsidRPr="00585C88" w:rsidRDefault="007E44C7" w:rsidP="00531B36">
      <w:pPr>
        <w:tabs>
          <w:tab w:val="left" w:pos="15026"/>
        </w:tabs>
        <w:rPr>
          <w:b/>
          <w:sz w:val="22"/>
          <w:szCs w:val="22"/>
          <w:lang w:val="en-US"/>
        </w:rPr>
      </w:pPr>
    </w:p>
    <w:p w14:paraId="2659F7CE" w14:textId="77777777" w:rsidR="00E87020" w:rsidRPr="00585C88" w:rsidRDefault="00E87020" w:rsidP="00531B36">
      <w:pPr>
        <w:tabs>
          <w:tab w:val="left" w:pos="15026"/>
        </w:tabs>
        <w:rPr>
          <w:b/>
          <w:sz w:val="22"/>
          <w:szCs w:val="22"/>
          <w:lang w:val="en-US"/>
        </w:rPr>
      </w:pPr>
    </w:p>
    <w:p w14:paraId="5113388E" w14:textId="310DF528" w:rsidR="00EB3C33" w:rsidRPr="00585C88" w:rsidRDefault="00CC75AF" w:rsidP="00CC75AF">
      <w:pPr>
        <w:tabs>
          <w:tab w:val="left" w:pos="15026"/>
        </w:tabs>
        <w:jc w:val="center"/>
        <w:rPr>
          <w:b/>
          <w:sz w:val="22"/>
          <w:szCs w:val="22"/>
          <w:lang w:val="en-US"/>
        </w:rPr>
      </w:pPr>
      <w:r w:rsidRPr="00585C88">
        <w:rPr>
          <w:b/>
          <w:sz w:val="22"/>
          <w:szCs w:val="22"/>
          <w:lang w:val="en-US"/>
        </w:rPr>
        <w:t>CUMA</w:t>
      </w:r>
    </w:p>
    <w:tbl>
      <w:tblPr>
        <w:tblW w:w="123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68"/>
        <w:gridCol w:w="5369"/>
        <w:gridCol w:w="5361"/>
      </w:tblGrid>
      <w:tr w:rsidR="006F5102" w:rsidRPr="00585C88" w14:paraId="57335604" w14:textId="77777777" w:rsidTr="006F5102">
        <w:trPr>
          <w:trHeight w:val="585"/>
          <w:jc w:val="center"/>
        </w:trPr>
        <w:tc>
          <w:tcPr>
            <w:tcW w:w="1668" w:type="dxa"/>
            <w:tcBorders>
              <w:left w:val="triple" w:sz="4" w:space="0" w:color="auto"/>
              <w:right w:val="triple" w:sz="4" w:space="0" w:color="auto"/>
            </w:tcBorders>
          </w:tcPr>
          <w:p w14:paraId="4C35BA98" w14:textId="77777777" w:rsidR="006F5102" w:rsidRPr="00585C88" w:rsidRDefault="006F5102" w:rsidP="006F5102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SAAT</w:t>
            </w:r>
          </w:p>
        </w:tc>
        <w:tc>
          <w:tcPr>
            <w:tcW w:w="5369" w:type="dxa"/>
            <w:tcBorders>
              <w:left w:val="triple" w:sz="4" w:space="0" w:color="auto"/>
            </w:tcBorders>
          </w:tcPr>
          <w:p w14:paraId="44444291" w14:textId="3AAF4C6A" w:rsidR="006F5102" w:rsidRPr="00585C88" w:rsidRDefault="006F5102" w:rsidP="006F5102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2.SINIF</w:t>
            </w:r>
          </w:p>
        </w:tc>
        <w:tc>
          <w:tcPr>
            <w:tcW w:w="5361" w:type="dxa"/>
            <w:tcBorders>
              <w:left w:val="triple" w:sz="4" w:space="0" w:color="auto"/>
            </w:tcBorders>
          </w:tcPr>
          <w:p w14:paraId="09BA9D5B" w14:textId="6776CAF0" w:rsidR="006F5102" w:rsidRPr="00585C88" w:rsidRDefault="006F5102" w:rsidP="006F5102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3.SINIF</w:t>
            </w:r>
          </w:p>
        </w:tc>
      </w:tr>
      <w:tr w:rsidR="007B6CFC" w:rsidRPr="00585C88" w14:paraId="408A94C2" w14:textId="77777777" w:rsidTr="00345E69">
        <w:trPr>
          <w:trHeight w:val="366"/>
          <w:jc w:val="center"/>
        </w:trPr>
        <w:tc>
          <w:tcPr>
            <w:tcW w:w="1668" w:type="dxa"/>
            <w:tcBorders>
              <w:left w:val="triple" w:sz="4" w:space="0" w:color="auto"/>
              <w:right w:val="triple" w:sz="4" w:space="0" w:color="auto"/>
            </w:tcBorders>
          </w:tcPr>
          <w:p w14:paraId="6777CCDD" w14:textId="77777777" w:rsidR="007B6CFC" w:rsidRPr="00585C88" w:rsidRDefault="007B6CFC" w:rsidP="007B6CFC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8.30-9.15</w:t>
            </w:r>
          </w:p>
        </w:tc>
        <w:tc>
          <w:tcPr>
            <w:tcW w:w="5369" w:type="dxa"/>
            <w:tcBorders>
              <w:left w:val="triple" w:sz="4" w:space="0" w:color="auto"/>
            </w:tcBorders>
          </w:tcPr>
          <w:p w14:paraId="79FB2C53" w14:textId="19A77152" w:rsidR="007B6CFC" w:rsidRPr="00585C88" w:rsidRDefault="007B6CFC" w:rsidP="007B6CFC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5361" w:type="dxa"/>
            <w:tcBorders>
              <w:left w:val="triple" w:sz="4" w:space="0" w:color="auto"/>
            </w:tcBorders>
          </w:tcPr>
          <w:p w14:paraId="33E05787" w14:textId="7B044818" w:rsidR="007B6CFC" w:rsidRPr="00585C88" w:rsidRDefault="007B6CFC" w:rsidP="007B6CFC">
            <w:pPr>
              <w:jc w:val="center"/>
              <w:rPr>
                <w:color w:val="EE0000"/>
                <w:sz w:val="22"/>
                <w:szCs w:val="22"/>
                <w:lang w:val="en-US"/>
              </w:rPr>
            </w:pPr>
          </w:p>
        </w:tc>
      </w:tr>
      <w:tr w:rsidR="007B6CFC" w:rsidRPr="00585C88" w14:paraId="5C2148A1" w14:textId="77777777" w:rsidTr="00345E69">
        <w:trPr>
          <w:trHeight w:val="494"/>
          <w:jc w:val="center"/>
        </w:trPr>
        <w:tc>
          <w:tcPr>
            <w:tcW w:w="1668" w:type="dxa"/>
            <w:tcBorders>
              <w:left w:val="triple" w:sz="4" w:space="0" w:color="auto"/>
              <w:right w:val="triple" w:sz="4" w:space="0" w:color="auto"/>
            </w:tcBorders>
          </w:tcPr>
          <w:p w14:paraId="1F79B197" w14:textId="77777777" w:rsidR="007B6CFC" w:rsidRPr="00585C88" w:rsidRDefault="007B6CFC" w:rsidP="007B6CFC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9.30-10.15</w:t>
            </w:r>
          </w:p>
        </w:tc>
        <w:tc>
          <w:tcPr>
            <w:tcW w:w="5369" w:type="dxa"/>
            <w:tcBorders>
              <w:left w:val="triple" w:sz="4" w:space="0" w:color="auto"/>
            </w:tcBorders>
          </w:tcPr>
          <w:p w14:paraId="1A9EC2E7" w14:textId="47B30E63" w:rsidR="007B6CFC" w:rsidRPr="00585C88" w:rsidRDefault="007B6CFC" w:rsidP="007B6CFC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5361" w:type="dxa"/>
            <w:tcBorders>
              <w:left w:val="triple" w:sz="4" w:space="0" w:color="auto"/>
            </w:tcBorders>
          </w:tcPr>
          <w:p w14:paraId="57A7D19D" w14:textId="6E4EAEDC" w:rsidR="007B6CFC" w:rsidRPr="00585C88" w:rsidRDefault="007B6CFC" w:rsidP="007B6CFC">
            <w:pPr>
              <w:jc w:val="center"/>
              <w:rPr>
                <w:color w:val="EE0000"/>
                <w:sz w:val="22"/>
                <w:szCs w:val="22"/>
                <w:lang w:val="en-US"/>
              </w:rPr>
            </w:pPr>
          </w:p>
        </w:tc>
      </w:tr>
      <w:tr w:rsidR="007B6CFC" w:rsidRPr="00585C88" w14:paraId="19DF1EBF" w14:textId="77777777" w:rsidTr="00345E69">
        <w:trPr>
          <w:trHeight w:val="357"/>
          <w:jc w:val="center"/>
        </w:trPr>
        <w:tc>
          <w:tcPr>
            <w:tcW w:w="1668" w:type="dxa"/>
            <w:tcBorders>
              <w:left w:val="triple" w:sz="4" w:space="0" w:color="auto"/>
              <w:bottom w:val="single" w:sz="4" w:space="0" w:color="auto"/>
              <w:right w:val="triple" w:sz="4" w:space="0" w:color="auto"/>
            </w:tcBorders>
          </w:tcPr>
          <w:p w14:paraId="03EC251B" w14:textId="77777777" w:rsidR="007B6CFC" w:rsidRPr="00585C88" w:rsidRDefault="007B6CFC" w:rsidP="007B6CFC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10.30-11.15</w:t>
            </w:r>
          </w:p>
        </w:tc>
        <w:tc>
          <w:tcPr>
            <w:tcW w:w="5369" w:type="dxa"/>
            <w:tcBorders>
              <w:top w:val="single" w:sz="4" w:space="0" w:color="auto"/>
              <w:left w:val="triple" w:sz="4" w:space="0" w:color="auto"/>
            </w:tcBorders>
          </w:tcPr>
          <w:p w14:paraId="51E85256" w14:textId="77777777" w:rsidR="007B6CFC" w:rsidRDefault="007B6CFC" w:rsidP="007B6CFC">
            <w:pPr>
              <w:jc w:val="center"/>
              <w:rPr>
                <w:sz w:val="22"/>
                <w:szCs w:val="22"/>
              </w:rPr>
            </w:pPr>
            <w:r w:rsidRPr="00585C88">
              <w:rPr>
                <w:sz w:val="22"/>
                <w:szCs w:val="22"/>
              </w:rPr>
              <w:t xml:space="preserve">Numerik Analiz </w:t>
            </w:r>
            <w:proofErr w:type="spellStart"/>
            <w:r w:rsidRPr="00585C88">
              <w:rPr>
                <w:sz w:val="22"/>
                <w:szCs w:val="22"/>
              </w:rPr>
              <w:t>Uyg</w:t>
            </w:r>
            <w:proofErr w:type="spellEnd"/>
            <w:r w:rsidRPr="00585C88">
              <w:rPr>
                <w:sz w:val="22"/>
                <w:szCs w:val="22"/>
              </w:rPr>
              <w:t>.</w:t>
            </w:r>
          </w:p>
          <w:p w14:paraId="15581D68" w14:textId="0824FDB9" w:rsidR="00445A8B" w:rsidRPr="00585C88" w:rsidRDefault="00445A8B" w:rsidP="007B6CFC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(G7)</w:t>
            </w:r>
          </w:p>
        </w:tc>
        <w:tc>
          <w:tcPr>
            <w:tcW w:w="5361" w:type="dxa"/>
            <w:tcBorders>
              <w:top w:val="single" w:sz="4" w:space="0" w:color="auto"/>
              <w:left w:val="triple" w:sz="4" w:space="0" w:color="auto"/>
            </w:tcBorders>
          </w:tcPr>
          <w:p w14:paraId="706CD2C7" w14:textId="4313D691" w:rsidR="007B6CFC" w:rsidRPr="00585C88" w:rsidRDefault="007B6CFC" w:rsidP="007B6CFC">
            <w:pPr>
              <w:jc w:val="center"/>
              <w:rPr>
                <w:color w:val="EE0000"/>
                <w:sz w:val="22"/>
                <w:szCs w:val="22"/>
                <w:lang w:val="en-US"/>
              </w:rPr>
            </w:pPr>
          </w:p>
        </w:tc>
      </w:tr>
      <w:tr w:rsidR="007B6CFC" w:rsidRPr="00585C88" w14:paraId="057738A8" w14:textId="77777777" w:rsidTr="00345E69">
        <w:trPr>
          <w:trHeight w:val="366"/>
          <w:jc w:val="center"/>
        </w:trPr>
        <w:tc>
          <w:tcPr>
            <w:tcW w:w="1668" w:type="dxa"/>
            <w:tcBorders>
              <w:left w:val="triple" w:sz="4" w:space="0" w:color="auto"/>
              <w:bottom w:val="single" w:sz="24" w:space="0" w:color="auto"/>
              <w:right w:val="triple" w:sz="4" w:space="0" w:color="auto"/>
            </w:tcBorders>
          </w:tcPr>
          <w:p w14:paraId="1FAB4202" w14:textId="77777777" w:rsidR="007B6CFC" w:rsidRPr="00585C88" w:rsidRDefault="007B6CFC" w:rsidP="007B6CFC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11.30-12.15</w:t>
            </w:r>
          </w:p>
        </w:tc>
        <w:tc>
          <w:tcPr>
            <w:tcW w:w="5369" w:type="dxa"/>
            <w:tcBorders>
              <w:left w:val="triple" w:sz="4" w:space="0" w:color="auto"/>
              <w:bottom w:val="single" w:sz="4" w:space="0" w:color="auto"/>
            </w:tcBorders>
          </w:tcPr>
          <w:p w14:paraId="717AF7AE" w14:textId="77777777" w:rsidR="007B6CFC" w:rsidRDefault="007B6CFC" w:rsidP="007B6CFC">
            <w:pPr>
              <w:tabs>
                <w:tab w:val="center" w:pos="2576"/>
                <w:tab w:val="left" w:pos="3766"/>
              </w:tabs>
              <w:jc w:val="center"/>
              <w:rPr>
                <w:sz w:val="22"/>
                <w:szCs w:val="22"/>
              </w:rPr>
            </w:pPr>
            <w:r w:rsidRPr="00585C88">
              <w:rPr>
                <w:sz w:val="22"/>
                <w:szCs w:val="22"/>
              </w:rPr>
              <w:t xml:space="preserve">Numerik Analiz </w:t>
            </w:r>
            <w:proofErr w:type="spellStart"/>
            <w:r w:rsidRPr="00585C88">
              <w:rPr>
                <w:sz w:val="22"/>
                <w:szCs w:val="22"/>
              </w:rPr>
              <w:t>Uyg</w:t>
            </w:r>
            <w:proofErr w:type="spellEnd"/>
            <w:r w:rsidRPr="00585C88">
              <w:rPr>
                <w:sz w:val="22"/>
                <w:szCs w:val="22"/>
              </w:rPr>
              <w:t>.</w:t>
            </w:r>
          </w:p>
          <w:p w14:paraId="080FF82F" w14:textId="413B5A4A" w:rsidR="00445A8B" w:rsidRPr="00585C88" w:rsidRDefault="00445A8B" w:rsidP="007B6CFC">
            <w:pPr>
              <w:tabs>
                <w:tab w:val="center" w:pos="2576"/>
                <w:tab w:val="left" w:pos="3766"/>
              </w:tabs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(G7)</w:t>
            </w:r>
          </w:p>
        </w:tc>
        <w:tc>
          <w:tcPr>
            <w:tcW w:w="5361" w:type="dxa"/>
            <w:tcBorders>
              <w:left w:val="triple" w:sz="4" w:space="0" w:color="auto"/>
              <w:bottom w:val="single" w:sz="4" w:space="0" w:color="auto"/>
            </w:tcBorders>
          </w:tcPr>
          <w:p w14:paraId="67B0D20D" w14:textId="6B1B54E9" w:rsidR="007B6CFC" w:rsidRPr="00585C88" w:rsidRDefault="007B6CFC" w:rsidP="007B6CFC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</w:tr>
      <w:tr w:rsidR="00A16267" w:rsidRPr="00585C88" w14:paraId="62807327" w14:textId="77777777" w:rsidTr="00382D7A">
        <w:trPr>
          <w:trHeight w:val="435"/>
          <w:jc w:val="center"/>
        </w:trPr>
        <w:tc>
          <w:tcPr>
            <w:tcW w:w="1668" w:type="dxa"/>
            <w:tcBorders>
              <w:top w:val="single" w:sz="24" w:space="0" w:color="auto"/>
              <w:left w:val="triple" w:sz="4" w:space="0" w:color="auto"/>
              <w:right w:val="triple" w:sz="4" w:space="0" w:color="auto"/>
            </w:tcBorders>
          </w:tcPr>
          <w:p w14:paraId="49C54924" w14:textId="77777777" w:rsidR="00A16267" w:rsidRPr="00585C88" w:rsidRDefault="00A16267" w:rsidP="00A16267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13.15-14.00</w:t>
            </w:r>
          </w:p>
        </w:tc>
        <w:tc>
          <w:tcPr>
            <w:tcW w:w="5369" w:type="dxa"/>
            <w:tcBorders>
              <w:top w:val="single" w:sz="24" w:space="0" w:color="auto"/>
              <w:left w:val="triple" w:sz="4" w:space="0" w:color="auto"/>
            </w:tcBorders>
          </w:tcPr>
          <w:p w14:paraId="3093C830" w14:textId="30C04300" w:rsidR="00A16267" w:rsidRPr="00585C88" w:rsidRDefault="00A24BBF" w:rsidP="00A16267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85C88">
              <w:rPr>
                <w:color w:val="000000" w:themeColor="text1"/>
                <w:sz w:val="22"/>
                <w:szCs w:val="22"/>
                <w:lang w:val="en-US"/>
              </w:rPr>
              <w:t>Genel</w:t>
            </w:r>
            <w:proofErr w:type="spellEnd"/>
            <w:r w:rsidRPr="00585C88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85C88">
              <w:rPr>
                <w:color w:val="000000" w:themeColor="text1"/>
                <w:sz w:val="22"/>
                <w:szCs w:val="22"/>
                <w:lang w:val="en-US"/>
              </w:rPr>
              <w:t>Mikrobiyoloji</w:t>
            </w:r>
            <w:proofErr w:type="spellEnd"/>
            <w:r w:rsidRPr="00585C88">
              <w:rPr>
                <w:color w:val="000000" w:themeColor="text1"/>
                <w:sz w:val="22"/>
                <w:szCs w:val="22"/>
                <w:lang w:val="en-US"/>
              </w:rPr>
              <w:t xml:space="preserve"> Lab.</w:t>
            </w:r>
          </w:p>
        </w:tc>
        <w:tc>
          <w:tcPr>
            <w:tcW w:w="5361" w:type="dxa"/>
            <w:tcBorders>
              <w:top w:val="single" w:sz="24" w:space="0" w:color="auto"/>
              <w:left w:val="triple" w:sz="4" w:space="0" w:color="auto"/>
            </w:tcBorders>
          </w:tcPr>
          <w:p w14:paraId="3073B8AC" w14:textId="1237720A" w:rsidR="00A16267" w:rsidRPr="00585C88" w:rsidRDefault="00A16267" w:rsidP="00A16267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</w:tr>
      <w:tr w:rsidR="00A16267" w:rsidRPr="00585C88" w14:paraId="6E25E2FF" w14:textId="77777777" w:rsidTr="00345E69">
        <w:trPr>
          <w:trHeight w:val="484"/>
          <w:jc w:val="center"/>
        </w:trPr>
        <w:tc>
          <w:tcPr>
            <w:tcW w:w="1668" w:type="dxa"/>
            <w:tcBorders>
              <w:left w:val="triple" w:sz="4" w:space="0" w:color="auto"/>
              <w:right w:val="triple" w:sz="4" w:space="0" w:color="auto"/>
            </w:tcBorders>
          </w:tcPr>
          <w:p w14:paraId="74CE82BF" w14:textId="77777777" w:rsidR="00A16267" w:rsidRPr="00585C88" w:rsidRDefault="00A16267" w:rsidP="00A16267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14.15-15.00</w:t>
            </w:r>
          </w:p>
        </w:tc>
        <w:tc>
          <w:tcPr>
            <w:tcW w:w="5369" w:type="dxa"/>
            <w:tcBorders>
              <w:left w:val="triple" w:sz="4" w:space="0" w:color="auto"/>
            </w:tcBorders>
          </w:tcPr>
          <w:p w14:paraId="54A78B48" w14:textId="61D11591" w:rsidR="00382D7A" w:rsidRPr="00585C88" w:rsidRDefault="00A24BBF" w:rsidP="00BB3F7B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85C88">
              <w:rPr>
                <w:color w:val="000000" w:themeColor="text1"/>
                <w:sz w:val="22"/>
                <w:szCs w:val="22"/>
                <w:lang w:val="en-US"/>
              </w:rPr>
              <w:t>Genel</w:t>
            </w:r>
            <w:proofErr w:type="spellEnd"/>
            <w:r w:rsidRPr="00585C88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85C88">
              <w:rPr>
                <w:color w:val="000000" w:themeColor="text1"/>
                <w:sz w:val="22"/>
                <w:szCs w:val="22"/>
                <w:lang w:val="en-US"/>
              </w:rPr>
              <w:t>Mikrobiyoloji</w:t>
            </w:r>
            <w:proofErr w:type="spellEnd"/>
            <w:r w:rsidRPr="00585C88">
              <w:rPr>
                <w:color w:val="000000" w:themeColor="text1"/>
                <w:sz w:val="22"/>
                <w:szCs w:val="22"/>
                <w:lang w:val="en-US"/>
              </w:rPr>
              <w:t xml:space="preserve"> Lab.</w:t>
            </w:r>
          </w:p>
          <w:p w14:paraId="317AC296" w14:textId="43985F18" w:rsidR="00382D7A" w:rsidRPr="00585C88" w:rsidRDefault="00382D7A" w:rsidP="00382D7A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5361" w:type="dxa"/>
            <w:tcBorders>
              <w:left w:val="triple" w:sz="4" w:space="0" w:color="auto"/>
            </w:tcBorders>
          </w:tcPr>
          <w:p w14:paraId="4D87CF3B" w14:textId="741EB575" w:rsidR="00A16267" w:rsidRPr="00585C88" w:rsidRDefault="00A16267" w:rsidP="00A16267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</w:tr>
      <w:tr w:rsidR="000E4E92" w:rsidRPr="00585C88" w14:paraId="0573F278" w14:textId="77777777" w:rsidTr="00345E69">
        <w:trPr>
          <w:trHeight w:val="366"/>
          <w:jc w:val="center"/>
        </w:trPr>
        <w:tc>
          <w:tcPr>
            <w:tcW w:w="1668" w:type="dxa"/>
            <w:tcBorders>
              <w:left w:val="triple" w:sz="4" w:space="0" w:color="auto"/>
              <w:right w:val="triple" w:sz="4" w:space="0" w:color="auto"/>
            </w:tcBorders>
          </w:tcPr>
          <w:p w14:paraId="3E82454D" w14:textId="77777777" w:rsidR="000E4E92" w:rsidRPr="00585C88" w:rsidRDefault="000E4E92" w:rsidP="000E4E92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15.15-16.00</w:t>
            </w:r>
          </w:p>
        </w:tc>
        <w:tc>
          <w:tcPr>
            <w:tcW w:w="5369" w:type="dxa"/>
            <w:tcBorders>
              <w:left w:val="triple" w:sz="4" w:space="0" w:color="auto"/>
            </w:tcBorders>
          </w:tcPr>
          <w:p w14:paraId="26A96DC5" w14:textId="7D9D428B" w:rsidR="00382D7A" w:rsidRPr="00585C88" w:rsidRDefault="00382D7A" w:rsidP="005E4D90">
            <w:pPr>
              <w:jc w:val="center"/>
              <w:rPr>
                <w:color w:val="EE0000"/>
                <w:sz w:val="22"/>
                <w:szCs w:val="22"/>
                <w:lang w:val="en-US"/>
              </w:rPr>
            </w:pPr>
          </w:p>
        </w:tc>
        <w:tc>
          <w:tcPr>
            <w:tcW w:w="5361" w:type="dxa"/>
            <w:tcBorders>
              <w:left w:val="triple" w:sz="4" w:space="0" w:color="auto"/>
            </w:tcBorders>
          </w:tcPr>
          <w:p w14:paraId="4CE4ED64" w14:textId="4D86AE02" w:rsidR="000E4E92" w:rsidRPr="00585C88" w:rsidRDefault="000E4E92" w:rsidP="000E4E92">
            <w:pPr>
              <w:jc w:val="center"/>
              <w:rPr>
                <w:color w:val="EE0000"/>
                <w:sz w:val="22"/>
                <w:szCs w:val="22"/>
                <w:lang w:val="en-US"/>
              </w:rPr>
            </w:pPr>
          </w:p>
        </w:tc>
      </w:tr>
      <w:tr w:rsidR="000E4E92" w:rsidRPr="00585C88" w14:paraId="5FB9E20A" w14:textId="77777777" w:rsidTr="00345E69">
        <w:trPr>
          <w:trHeight w:val="366"/>
          <w:jc w:val="center"/>
        </w:trPr>
        <w:tc>
          <w:tcPr>
            <w:tcW w:w="1668" w:type="dxa"/>
            <w:tcBorders>
              <w:left w:val="triple" w:sz="4" w:space="0" w:color="auto"/>
              <w:right w:val="triple" w:sz="4" w:space="0" w:color="auto"/>
            </w:tcBorders>
          </w:tcPr>
          <w:p w14:paraId="4C29909A" w14:textId="77777777" w:rsidR="000E4E92" w:rsidRPr="00585C88" w:rsidRDefault="000E4E92" w:rsidP="000E4E92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585C88">
              <w:rPr>
                <w:b/>
                <w:sz w:val="22"/>
                <w:szCs w:val="22"/>
                <w:lang w:val="en-US"/>
              </w:rPr>
              <w:t>16.15-17.00</w:t>
            </w:r>
          </w:p>
        </w:tc>
        <w:tc>
          <w:tcPr>
            <w:tcW w:w="5369" w:type="dxa"/>
            <w:tcBorders>
              <w:left w:val="triple" w:sz="4" w:space="0" w:color="auto"/>
            </w:tcBorders>
          </w:tcPr>
          <w:p w14:paraId="719D47D2" w14:textId="1E5D43F1" w:rsidR="000E4E92" w:rsidRPr="00585C88" w:rsidRDefault="000E4E92" w:rsidP="000E4E92">
            <w:pPr>
              <w:jc w:val="center"/>
              <w:rPr>
                <w:color w:val="EE0000"/>
                <w:sz w:val="22"/>
                <w:szCs w:val="22"/>
                <w:lang w:val="en-US"/>
              </w:rPr>
            </w:pPr>
          </w:p>
        </w:tc>
        <w:tc>
          <w:tcPr>
            <w:tcW w:w="5361" w:type="dxa"/>
            <w:tcBorders>
              <w:left w:val="triple" w:sz="4" w:space="0" w:color="auto"/>
            </w:tcBorders>
          </w:tcPr>
          <w:p w14:paraId="39D9485D" w14:textId="42CE6D0D" w:rsidR="000E4E92" w:rsidRPr="00585C88" w:rsidRDefault="000E4E92" w:rsidP="000E4E92">
            <w:pPr>
              <w:jc w:val="center"/>
              <w:rPr>
                <w:color w:val="EE0000"/>
                <w:sz w:val="22"/>
                <w:szCs w:val="22"/>
                <w:lang w:val="en-US"/>
              </w:rPr>
            </w:pPr>
          </w:p>
        </w:tc>
      </w:tr>
    </w:tbl>
    <w:p w14:paraId="696D74C7" w14:textId="77777777" w:rsidR="00FE71CA" w:rsidRPr="00585C88" w:rsidRDefault="00FE71CA" w:rsidP="008619B3">
      <w:pPr>
        <w:tabs>
          <w:tab w:val="left" w:pos="15026"/>
        </w:tabs>
        <w:jc w:val="center"/>
        <w:rPr>
          <w:b/>
          <w:sz w:val="22"/>
          <w:szCs w:val="22"/>
          <w:lang w:val="en-US"/>
        </w:rPr>
      </w:pPr>
    </w:p>
    <w:p w14:paraId="2725E44A" w14:textId="77777777" w:rsidR="00EF6E80" w:rsidRPr="00585C88" w:rsidRDefault="00EF6E80" w:rsidP="008619B3">
      <w:pPr>
        <w:tabs>
          <w:tab w:val="left" w:pos="15026"/>
        </w:tabs>
        <w:jc w:val="center"/>
        <w:rPr>
          <w:b/>
          <w:sz w:val="22"/>
          <w:szCs w:val="22"/>
          <w:lang w:val="en-US"/>
        </w:rPr>
      </w:pPr>
    </w:p>
    <w:p w14:paraId="73B3B73B" w14:textId="6E2C7171" w:rsidR="00EF6E80" w:rsidRPr="00585C88" w:rsidRDefault="00EF6E80" w:rsidP="008619B3">
      <w:pPr>
        <w:tabs>
          <w:tab w:val="left" w:pos="15026"/>
        </w:tabs>
        <w:jc w:val="center"/>
        <w:rPr>
          <w:b/>
          <w:sz w:val="22"/>
          <w:szCs w:val="22"/>
          <w:lang w:val="en-US"/>
        </w:rPr>
      </w:pPr>
    </w:p>
    <w:p w14:paraId="3A08DBE2" w14:textId="00E8533C" w:rsidR="00FC7DCC" w:rsidRPr="00585C88" w:rsidRDefault="00FC7DCC" w:rsidP="008619B3">
      <w:pPr>
        <w:tabs>
          <w:tab w:val="left" w:pos="15026"/>
        </w:tabs>
        <w:jc w:val="center"/>
        <w:rPr>
          <w:b/>
          <w:sz w:val="22"/>
          <w:szCs w:val="22"/>
          <w:lang w:val="en-US"/>
        </w:rPr>
      </w:pPr>
    </w:p>
    <w:p w14:paraId="6BCDC803" w14:textId="507F032A" w:rsidR="00FC7DCC" w:rsidRPr="00585C88" w:rsidRDefault="00FC7DCC" w:rsidP="008619B3">
      <w:pPr>
        <w:tabs>
          <w:tab w:val="left" w:pos="15026"/>
        </w:tabs>
        <w:jc w:val="center"/>
        <w:rPr>
          <w:b/>
          <w:sz w:val="22"/>
          <w:szCs w:val="22"/>
          <w:lang w:val="en-US"/>
        </w:rPr>
      </w:pPr>
    </w:p>
    <w:p w14:paraId="33A9532D" w14:textId="01E8B4ED" w:rsidR="00FC7DCC" w:rsidRPr="00585C88" w:rsidRDefault="00FC7DCC" w:rsidP="008619B3">
      <w:pPr>
        <w:tabs>
          <w:tab w:val="left" w:pos="15026"/>
        </w:tabs>
        <w:jc w:val="center"/>
        <w:rPr>
          <w:b/>
          <w:sz w:val="22"/>
          <w:szCs w:val="22"/>
          <w:lang w:val="en-US"/>
        </w:rPr>
      </w:pPr>
    </w:p>
    <w:p w14:paraId="577197D3" w14:textId="77777777" w:rsidR="00FC7DCC" w:rsidRPr="00585C88" w:rsidRDefault="00FC7DCC" w:rsidP="008619B3">
      <w:pPr>
        <w:tabs>
          <w:tab w:val="left" w:pos="15026"/>
        </w:tabs>
        <w:jc w:val="center"/>
        <w:rPr>
          <w:b/>
          <w:sz w:val="22"/>
          <w:szCs w:val="22"/>
          <w:lang w:val="en-US"/>
        </w:rPr>
      </w:pPr>
    </w:p>
    <w:p w14:paraId="50895628" w14:textId="77777777" w:rsidR="00EF6E80" w:rsidRPr="00585C88" w:rsidRDefault="00EF6E80" w:rsidP="008619B3">
      <w:pPr>
        <w:tabs>
          <w:tab w:val="left" w:pos="15026"/>
        </w:tabs>
        <w:jc w:val="center"/>
        <w:rPr>
          <w:b/>
          <w:sz w:val="22"/>
          <w:szCs w:val="22"/>
          <w:lang w:val="en-US"/>
        </w:rPr>
      </w:pPr>
    </w:p>
    <w:p w14:paraId="6C2E9001" w14:textId="5792A170" w:rsidR="008F2D59" w:rsidRPr="00585C88" w:rsidRDefault="008F2D59" w:rsidP="0045677E">
      <w:pPr>
        <w:tabs>
          <w:tab w:val="left" w:pos="2100"/>
          <w:tab w:val="left" w:pos="15026"/>
        </w:tabs>
        <w:rPr>
          <w:b/>
          <w:sz w:val="22"/>
          <w:szCs w:val="22"/>
          <w:lang w:val="en-US"/>
        </w:rPr>
      </w:pPr>
    </w:p>
    <w:p w14:paraId="03E0D4E1" w14:textId="7E42B194" w:rsidR="008619B3" w:rsidRPr="00585C88" w:rsidRDefault="008619B3" w:rsidP="008619B3">
      <w:pPr>
        <w:tabs>
          <w:tab w:val="left" w:pos="15026"/>
        </w:tabs>
        <w:jc w:val="center"/>
        <w:rPr>
          <w:b/>
          <w:sz w:val="22"/>
          <w:szCs w:val="22"/>
          <w:lang w:val="en-US"/>
        </w:rPr>
      </w:pPr>
    </w:p>
    <w:p w14:paraId="71A9DF0E" w14:textId="77777777" w:rsidR="00EF6E80" w:rsidRPr="00585C88" w:rsidRDefault="00EF6E80">
      <w:pPr>
        <w:rPr>
          <w:sz w:val="22"/>
          <w:szCs w:val="22"/>
          <w:lang w:val="en-US"/>
        </w:rPr>
      </w:pPr>
    </w:p>
    <w:p w14:paraId="1CDF1A1E" w14:textId="77777777" w:rsidR="00EF6E80" w:rsidRPr="00585C88" w:rsidRDefault="00EF6E80">
      <w:pPr>
        <w:rPr>
          <w:sz w:val="22"/>
          <w:szCs w:val="22"/>
          <w:lang w:val="en-US"/>
        </w:rPr>
      </w:pPr>
    </w:p>
    <w:p w14:paraId="35AB0324" w14:textId="41E9E518" w:rsidR="00AD1F93" w:rsidRPr="00585C88" w:rsidRDefault="00AD1F93">
      <w:pPr>
        <w:rPr>
          <w:sz w:val="22"/>
          <w:szCs w:val="22"/>
          <w:lang w:val="en-US"/>
        </w:rPr>
      </w:pPr>
    </w:p>
    <w:p w14:paraId="7CA43E3D" w14:textId="77777777" w:rsidR="00EF6E80" w:rsidRPr="00585C88" w:rsidRDefault="00EF6E80">
      <w:pPr>
        <w:rPr>
          <w:sz w:val="22"/>
          <w:szCs w:val="22"/>
          <w:lang w:val="en-US"/>
        </w:rPr>
      </w:pPr>
    </w:p>
    <w:p w14:paraId="6F053AAA" w14:textId="2CD0A5C5" w:rsidR="008619B3" w:rsidRPr="00585C88" w:rsidRDefault="008619B3" w:rsidP="00CC75AF">
      <w:pPr>
        <w:rPr>
          <w:b/>
          <w:sz w:val="22"/>
          <w:szCs w:val="22"/>
          <w:lang w:val="en-US"/>
        </w:rPr>
      </w:pPr>
      <w:r w:rsidRPr="00585C88">
        <w:rPr>
          <w:sz w:val="22"/>
          <w:szCs w:val="22"/>
          <w:lang w:val="en-US"/>
        </w:rPr>
        <w:tab/>
      </w:r>
      <w:r w:rsidRPr="00585C88">
        <w:rPr>
          <w:sz w:val="22"/>
          <w:szCs w:val="22"/>
          <w:lang w:val="en-US"/>
        </w:rPr>
        <w:tab/>
      </w:r>
      <w:r w:rsidRPr="00585C88">
        <w:rPr>
          <w:sz w:val="22"/>
          <w:szCs w:val="22"/>
          <w:lang w:val="en-US"/>
        </w:rPr>
        <w:tab/>
      </w:r>
      <w:r w:rsidR="0020245C" w:rsidRPr="00585C88">
        <w:rPr>
          <w:sz w:val="22"/>
          <w:szCs w:val="22"/>
          <w:lang w:val="en-US"/>
        </w:rPr>
        <w:tab/>
      </w:r>
      <w:r w:rsidR="0020245C" w:rsidRPr="00585C88">
        <w:rPr>
          <w:sz w:val="22"/>
          <w:szCs w:val="22"/>
          <w:lang w:val="en-US"/>
        </w:rPr>
        <w:tab/>
      </w:r>
      <w:r w:rsidR="0020245C" w:rsidRPr="00585C88">
        <w:rPr>
          <w:sz w:val="22"/>
          <w:szCs w:val="22"/>
          <w:lang w:val="en-US"/>
        </w:rPr>
        <w:tab/>
      </w:r>
      <w:r w:rsidR="0020245C" w:rsidRPr="00585C88">
        <w:rPr>
          <w:sz w:val="22"/>
          <w:szCs w:val="22"/>
          <w:lang w:val="en-US"/>
        </w:rPr>
        <w:tab/>
      </w:r>
      <w:r w:rsidR="0020245C" w:rsidRPr="00585C88">
        <w:rPr>
          <w:sz w:val="22"/>
          <w:szCs w:val="22"/>
          <w:lang w:val="en-US"/>
        </w:rPr>
        <w:tab/>
      </w:r>
      <w:r w:rsidR="0020245C" w:rsidRPr="00585C88">
        <w:rPr>
          <w:sz w:val="22"/>
          <w:szCs w:val="22"/>
          <w:lang w:val="en-US"/>
        </w:rPr>
        <w:tab/>
      </w:r>
      <w:r w:rsidR="0020245C" w:rsidRPr="00585C88">
        <w:rPr>
          <w:sz w:val="22"/>
          <w:szCs w:val="22"/>
          <w:lang w:val="en-US"/>
        </w:rPr>
        <w:tab/>
      </w:r>
    </w:p>
    <w:p w14:paraId="3B086F3C" w14:textId="77777777" w:rsidR="00016ED3" w:rsidRPr="00585C88" w:rsidRDefault="00016ED3">
      <w:pPr>
        <w:rPr>
          <w:sz w:val="22"/>
          <w:szCs w:val="22"/>
          <w:lang w:val="en-US"/>
        </w:rPr>
      </w:pPr>
    </w:p>
    <w:p w14:paraId="797C3E83" w14:textId="77777777" w:rsidR="001623EC" w:rsidRPr="00585C88" w:rsidRDefault="001623EC">
      <w:pPr>
        <w:rPr>
          <w:sz w:val="22"/>
          <w:szCs w:val="22"/>
          <w:lang w:val="en-US"/>
        </w:rPr>
      </w:pPr>
    </w:p>
    <w:p w14:paraId="2E771882" w14:textId="77777777" w:rsidR="001623EC" w:rsidRPr="00585C88" w:rsidRDefault="001623EC">
      <w:pPr>
        <w:rPr>
          <w:sz w:val="22"/>
          <w:szCs w:val="22"/>
          <w:lang w:val="en-US"/>
        </w:rPr>
      </w:pPr>
    </w:p>
    <w:p w14:paraId="29F402E1" w14:textId="77777777" w:rsidR="001623EC" w:rsidRPr="00585C88" w:rsidRDefault="001623EC">
      <w:pPr>
        <w:rPr>
          <w:sz w:val="22"/>
          <w:szCs w:val="22"/>
          <w:lang w:val="en-US"/>
        </w:rPr>
      </w:pPr>
    </w:p>
    <w:p w14:paraId="1E392399" w14:textId="6F8F5C53" w:rsidR="001623EC" w:rsidRPr="00585C88" w:rsidRDefault="001623EC" w:rsidP="00073B8F">
      <w:pPr>
        <w:tabs>
          <w:tab w:val="left" w:pos="1530"/>
        </w:tabs>
        <w:rPr>
          <w:sz w:val="22"/>
          <w:szCs w:val="22"/>
          <w:lang w:val="en-US"/>
        </w:rPr>
      </w:pPr>
    </w:p>
    <w:sectPr w:rsidR="001623EC" w:rsidRPr="00585C88" w:rsidSect="008D3556">
      <w:pgSz w:w="16838" w:h="11906" w:orient="landscape"/>
      <w:pgMar w:top="0" w:right="278" w:bottom="180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82FC92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yNDQxMzUwszAwMDRU0lEKTi0uzszPAykwqQUAyZbiPCwAAAA="/>
  </w:docVars>
  <w:rsids>
    <w:rsidRoot w:val="00E019F4"/>
    <w:rsid w:val="00011E42"/>
    <w:rsid w:val="0001431F"/>
    <w:rsid w:val="00016ED3"/>
    <w:rsid w:val="00033E6F"/>
    <w:rsid w:val="000344A6"/>
    <w:rsid w:val="00037822"/>
    <w:rsid w:val="00055DAB"/>
    <w:rsid w:val="00063153"/>
    <w:rsid w:val="00065222"/>
    <w:rsid w:val="00073380"/>
    <w:rsid w:val="00073B8F"/>
    <w:rsid w:val="0008716B"/>
    <w:rsid w:val="0009020B"/>
    <w:rsid w:val="00091D55"/>
    <w:rsid w:val="000939DD"/>
    <w:rsid w:val="00094409"/>
    <w:rsid w:val="000A23CD"/>
    <w:rsid w:val="000A39A2"/>
    <w:rsid w:val="000A5FEB"/>
    <w:rsid w:val="000A7228"/>
    <w:rsid w:val="000B71D5"/>
    <w:rsid w:val="000C017C"/>
    <w:rsid w:val="000C32D2"/>
    <w:rsid w:val="000C4F2C"/>
    <w:rsid w:val="000C68DA"/>
    <w:rsid w:val="000C7248"/>
    <w:rsid w:val="000E4E92"/>
    <w:rsid w:val="000E589A"/>
    <w:rsid w:val="000E7E27"/>
    <w:rsid w:val="000F32EB"/>
    <w:rsid w:val="00101940"/>
    <w:rsid w:val="00110674"/>
    <w:rsid w:val="00110CD7"/>
    <w:rsid w:val="001113EE"/>
    <w:rsid w:val="0012073C"/>
    <w:rsid w:val="00120A9F"/>
    <w:rsid w:val="00120DAD"/>
    <w:rsid w:val="00133578"/>
    <w:rsid w:val="00147F92"/>
    <w:rsid w:val="0015279E"/>
    <w:rsid w:val="00152C5A"/>
    <w:rsid w:val="00153BCA"/>
    <w:rsid w:val="00157A73"/>
    <w:rsid w:val="00161E45"/>
    <w:rsid w:val="001623EC"/>
    <w:rsid w:val="001637FE"/>
    <w:rsid w:val="001707BF"/>
    <w:rsid w:val="001712C7"/>
    <w:rsid w:val="00175852"/>
    <w:rsid w:val="001807D4"/>
    <w:rsid w:val="001827B4"/>
    <w:rsid w:val="00191E76"/>
    <w:rsid w:val="00195444"/>
    <w:rsid w:val="00197274"/>
    <w:rsid w:val="001A09EF"/>
    <w:rsid w:val="001A2618"/>
    <w:rsid w:val="001A5797"/>
    <w:rsid w:val="001A5CD7"/>
    <w:rsid w:val="001A789A"/>
    <w:rsid w:val="001B0EB4"/>
    <w:rsid w:val="001B2D77"/>
    <w:rsid w:val="001B2EAA"/>
    <w:rsid w:val="001B4CE5"/>
    <w:rsid w:val="001B5C06"/>
    <w:rsid w:val="001C6E5E"/>
    <w:rsid w:val="001D2B48"/>
    <w:rsid w:val="001D42B9"/>
    <w:rsid w:val="001D6901"/>
    <w:rsid w:val="001E29D5"/>
    <w:rsid w:val="001E3E58"/>
    <w:rsid w:val="001E6184"/>
    <w:rsid w:val="0020245C"/>
    <w:rsid w:val="00221552"/>
    <w:rsid w:val="002229F9"/>
    <w:rsid w:val="00234848"/>
    <w:rsid w:val="00245A99"/>
    <w:rsid w:val="00246CF1"/>
    <w:rsid w:val="00252364"/>
    <w:rsid w:val="002548D0"/>
    <w:rsid w:val="00262E5A"/>
    <w:rsid w:val="00273DD6"/>
    <w:rsid w:val="00277555"/>
    <w:rsid w:val="002874E5"/>
    <w:rsid w:val="00290A45"/>
    <w:rsid w:val="002A13A4"/>
    <w:rsid w:val="002A2638"/>
    <w:rsid w:val="002A38DC"/>
    <w:rsid w:val="002A5203"/>
    <w:rsid w:val="002A559D"/>
    <w:rsid w:val="002A57D0"/>
    <w:rsid w:val="002B75EC"/>
    <w:rsid w:val="002C1076"/>
    <w:rsid w:val="002C1569"/>
    <w:rsid w:val="002D2741"/>
    <w:rsid w:val="002D411D"/>
    <w:rsid w:val="002D47F2"/>
    <w:rsid w:val="002D596D"/>
    <w:rsid w:val="002E4A3A"/>
    <w:rsid w:val="002E5937"/>
    <w:rsid w:val="002E7489"/>
    <w:rsid w:val="002F162F"/>
    <w:rsid w:val="002F1FDD"/>
    <w:rsid w:val="002F3345"/>
    <w:rsid w:val="00300EAF"/>
    <w:rsid w:val="003033B6"/>
    <w:rsid w:val="00304F7B"/>
    <w:rsid w:val="00305234"/>
    <w:rsid w:val="00312EE3"/>
    <w:rsid w:val="00327A5A"/>
    <w:rsid w:val="00327CF9"/>
    <w:rsid w:val="00330D30"/>
    <w:rsid w:val="00334305"/>
    <w:rsid w:val="00340720"/>
    <w:rsid w:val="0034472E"/>
    <w:rsid w:val="00345DD9"/>
    <w:rsid w:val="00345E0E"/>
    <w:rsid w:val="00345E69"/>
    <w:rsid w:val="00346DE6"/>
    <w:rsid w:val="00346F45"/>
    <w:rsid w:val="003605FF"/>
    <w:rsid w:val="0036204C"/>
    <w:rsid w:val="003631F3"/>
    <w:rsid w:val="0036419F"/>
    <w:rsid w:val="00364576"/>
    <w:rsid w:val="00377983"/>
    <w:rsid w:val="00380F1E"/>
    <w:rsid w:val="003811BD"/>
    <w:rsid w:val="00382D7A"/>
    <w:rsid w:val="00385261"/>
    <w:rsid w:val="00395E82"/>
    <w:rsid w:val="00396186"/>
    <w:rsid w:val="00396468"/>
    <w:rsid w:val="003A339F"/>
    <w:rsid w:val="003B06E4"/>
    <w:rsid w:val="003B0A99"/>
    <w:rsid w:val="003C7AC1"/>
    <w:rsid w:val="003D0FC6"/>
    <w:rsid w:val="003D1B7C"/>
    <w:rsid w:val="003D4F5E"/>
    <w:rsid w:val="003D5823"/>
    <w:rsid w:val="003D6EFF"/>
    <w:rsid w:val="003E01EB"/>
    <w:rsid w:val="003E2431"/>
    <w:rsid w:val="003F292D"/>
    <w:rsid w:val="00406F59"/>
    <w:rsid w:val="004107D1"/>
    <w:rsid w:val="00411610"/>
    <w:rsid w:val="00424C68"/>
    <w:rsid w:val="004327CE"/>
    <w:rsid w:val="0044203E"/>
    <w:rsid w:val="004452C3"/>
    <w:rsid w:val="00445457"/>
    <w:rsid w:val="00445A8B"/>
    <w:rsid w:val="00453600"/>
    <w:rsid w:val="0045677E"/>
    <w:rsid w:val="004622A9"/>
    <w:rsid w:val="00464C35"/>
    <w:rsid w:val="00464F83"/>
    <w:rsid w:val="00471797"/>
    <w:rsid w:val="004801F1"/>
    <w:rsid w:val="00483D74"/>
    <w:rsid w:val="00485CF2"/>
    <w:rsid w:val="004941FD"/>
    <w:rsid w:val="0049655B"/>
    <w:rsid w:val="004A204E"/>
    <w:rsid w:val="004A56C7"/>
    <w:rsid w:val="004A587D"/>
    <w:rsid w:val="004B16BE"/>
    <w:rsid w:val="004B544A"/>
    <w:rsid w:val="004B578D"/>
    <w:rsid w:val="004C486E"/>
    <w:rsid w:val="004C6CC1"/>
    <w:rsid w:val="004D1D16"/>
    <w:rsid w:val="004D56B3"/>
    <w:rsid w:val="004E25D7"/>
    <w:rsid w:val="004E43E1"/>
    <w:rsid w:val="004E604C"/>
    <w:rsid w:val="004E7B65"/>
    <w:rsid w:val="004F27F7"/>
    <w:rsid w:val="004F33A2"/>
    <w:rsid w:val="004F3573"/>
    <w:rsid w:val="004F524A"/>
    <w:rsid w:val="004F5B4C"/>
    <w:rsid w:val="004F63FA"/>
    <w:rsid w:val="004F6CDB"/>
    <w:rsid w:val="00502964"/>
    <w:rsid w:val="00510984"/>
    <w:rsid w:val="00510CC6"/>
    <w:rsid w:val="00515703"/>
    <w:rsid w:val="0051659A"/>
    <w:rsid w:val="00516DA5"/>
    <w:rsid w:val="00531B36"/>
    <w:rsid w:val="00533E0E"/>
    <w:rsid w:val="0053441E"/>
    <w:rsid w:val="00535365"/>
    <w:rsid w:val="00540A35"/>
    <w:rsid w:val="0054718A"/>
    <w:rsid w:val="00550A4D"/>
    <w:rsid w:val="00561F67"/>
    <w:rsid w:val="0056294E"/>
    <w:rsid w:val="00564A77"/>
    <w:rsid w:val="00564B2A"/>
    <w:rsid w:val="005673F2"/>
    <w:rsid w:val="00570BBB"/>
    <w:rsid w:val="00577856"/>
    <w:rsid w:val="005831B1"/>
    <w:rsid w:val="00584EE5"/>
    <w:rsid w:val="00585C4B"/>
    <w:rsid w:val="00585C88"/>
    <w:rsid w:val="005957C8"/>
    <w:rsid w:val="005971D8"/>
    <w:rsid w:val="005A2FD7"/>
    <w:rsid w:val="005A45B4"/>
    <w:rsid w:val="005A7F67"/>
    <w:rsid w:val="005B0856"/>
    <w:rsid w:val="005B49AC"/>
    <w:rsid w:val="005B5EFD"/>
    <w:rsid w:val="005C0EEB"/>
    <w:rsid w:val="005C219C"/>
    <w:rsid w:val="005C25F8"/>
    <w:rsid w:val="005C73B0"/>
    <w:rsid w:val="005D3275"/>
    <w:rsid w:val="005E13FC"/>
    <w:rsid w:val="005E493D"/>
    <w:rsid w:val="005E4D90"/>
    <w:rsid w:val="005F1F98"/>
    <w:rsid w:val="0060745F"/>
    <w:rsid w:val="00607710"/>
    <w:rsid w:val="0061647B"/>
    <w:rsid w:val="0062016A"/>
    <w:rsid w:val="00621A87"/>
    <w:rsid w:val="00626E34"/>
    <w:rsid w:val="00627787"/>
    <w:rsid w:val="00634C3C"/>
    <w:rsid w:val="00640080"/>
    <w:rsid w:val="0064313C"/>
    <w:rsid w:val="00650878"/>
    <w:rsid w:val="00651D0E"/>
    <w:rsid w:val="0065304C"/>
    <w:rsid w:val="0065351C"/>
    <w:rsid w:val="00660D42"/>
    <w:rsid w:val="006611B1"/>
    <w:rsid w:val="00661882"/>
    <w:rsid w:val="006618CD"/>
    <w:rsid w:val="006624EF"/>
    <w:rsid w:val="00663B8E"/>
    <w:rsid w:val="006664E5"/>
    <w:rsid w:val="00675ECA"/>
    <w:rsid w:val="0067648B"/>
    <w:rsid w:val="006772AF"/>
    <w:rsid w:val="00682801"/>
    <w:rsid w:val="00683894"/>
    <w:rsid w:val="006853F5"/>
    <w:rsid w:val="0068558E"/>
    <w:rsid w:val="00691063"/>
    <w:rsid w:val="006A4558"/>
    <w:rsid w:val="006A6BA4"/>
    <w:rsid w:val="006B01EE"/>
    <w:rsid w:val="006B038B"/>
    <w:rsid w:val="006B1BF6"/>
    <w:rsid w:val="006B76C0"/>
    <w:rsid w:val="006C17DB"/>
    <w:rsid w:val="006C1A4D"/>
    <w:rsid w:val="006C6E7C"/>
    <w:rsid w:val="006D09F8"/>
    <w:rsid w:val="006D128A"/>
    <w:rsid w:val="006D45A7"/>
    <w:rsid w:val="006E0770"/>
    <w:rsid w:val="006E0A4A"/>
    <w:rsid w:val="006E309B"/>
    <w:rsid w:val="006F3BC1"/>
    <w:rsid w:val="006F5102"/>
    <w:rsid w:val="00700B1F"/>
    <w:rsid w:val="0070157B"/>
    <w:rsid w:val="0070393C"/>
    <w:rsid w:val="0070656B"/>
    <w:rsid w:val="00707C58"/>
    <w:rsid w:val="0071682A"/>
    <w:rsid w:val="00717722"/>
    <w:rsid w:val="00727405"/>
    <w:rsid w:val="007424F6"/>
    <w:rsid w:val="00744CFD"/>
    <w:rsid w:val="00745CC5"/>
    <w:rsid w:val="00747D9F"/>
    <w:rsid w:val="00751E7D"/>
    <w:rsid w:val="00755A85"/>
    <w:rsid w:val="00756CF9"/>
    <w:rsid w:val="0076179A"/>
    <w:rsid w:val="00771EAA"/>
    <w:rsid w:val="00774C23"/>
    <w:rsid w:val="00775C24"/>
    <w:rsid w:val="00781B11"/>
    <w:rsid w:val="00785E48"/>
    <w:rsid w:val="00791E55"/>
    <w:rsid w:val="007A2A92"/>
    <w:rsid w:val="007A4A64"/>
    <w:rsid w:val="007A7EBF"/>
    <w:rsid w:val="007B2BBF"/>
    <w:rsid w:val="007B359A"/>
    <w:rsid w:val="007B5BF2"/>
    <w:rsid w:val="007B6CFC"/>
    <w:rsid w:val="007C22F4"/>
    <w:rsid w:val="007D3D83"/>
    <w:rsid w:val="007D4642"/>
    <w:rsid w:val="007D659F"/>
    <w:rsid w:val="007E2DA8"/>
    <w:rsid w:val="007E36AF"/>
    <w:rsid w:val="007E3E1E"/>
    <w:rsid w:val="007E44C7"/>
    <w:rsid w:val="007F1E6B"/>
    <w:rsid w:val="007F262E"/>
    <w:rsid w:val="007F2EE7"/>
    <w:rsid w:val="008069BC"/>
    <w:rsid w:val="00810365"/>
    <w:rsid w:val="008138E9"/>
    <w:rsid w:val="00822CBF"/>
    <w:rsid w:val="00822D24"/>
    <w:rsid w:val="00826DAC"/>
    <w:rsid w:val="00830982"/>
    <w:rsid w:val="00834EC0"/>
    <w:rsid w:val="0083612C"/>
    <w:rsid w:val="008445F9"/>
    <w:rsid w:val="00845640"/>
    <w:rsid w:val="00853A2A"/>
    <w:rsid w:val="0085788E"/>
    <w:rsid w:val="008619B3"/>
    <w:rsid w:val="008643AB"/>
    <w:rsid w:val="0086709B"/>
    <w:rsid w:val="008718D5"/>
    <w:rsid w:val="00875946"/>
    <w:rsid w:val="0088753E"/>
    <w:rsid w:val="00887757"/>
    <w:rsid w:val="00887E9E"/>
    <w:rsid w:val="00894375"/>
    <w:rsid w:val="008959EA"/>
    <w:rsid w:val="0089696D"/>
    <w:rsid w:val="008969AD"/>
    <w:rsid w:val="008B224F"/>
    <w:rsid w:val="008B686C"/>
    <w:rsid w:val="008C3FA5"/>
    <w:rsid w:val="008C5D38"/>
    <w:rsid w:val="008C6861"/>
    <w:rsid w:val="008D2FD2"/>
    <w:rsid w:val="008D3556"/>
    <w:rsid w:val="008E0172"/>
    <w:rsid w:val="008F2D59"/>
    <w:rsid w:val="009007E9"/>
    <w:rsid w:val="00904967"/>
    <w:rsid w:val="009103EA"/>
    <w:rsid w:val="009111F2"/>
    <w:rsid w:val="00912694"/>
    <w:rsid w:val="00912901"/>
    <w:rsid w:val="00924AAC"/>
    <w:rsid w:val="009267D4"/>
    <w:rsid w:val="00926979"/>
    <w:rsid w:val="00927957"/>
    <w:rsid w:val="009362E7"/>
    <w:rsid w:val="00950362"/>
    <w:rsid w:val="00951F78"/>
    <w:rsid w:val="00954882"/>
    <w:rsid w:val="00956975"/>
    <w:rsid w:val="00965EC3"/>
    <w:rsid w:val="00965F17"/>
    <w:rsid w:val="00973FB2"/>
    <w:rsid w:val="0098254B"/>
    <w:rsid w:val="00983C8C"/>
    <w:rsid w:val="00984E06"/>
    <w:rsid w:val="00987E6D"/>
    <w:rsid w:val="00993EC9"/>
    <w:rsid w:val="00995FD4"/>
    <w:rsid w:val="00997C59"/>
    <w:rsid w:val="009A04FD"/>
    <w:rsid w:val="009A05AC"/>
    <w:rsid w:val="009A2474"/>
    <w:rsid w:val="009A7ED8"/>
    <w:rsid w:val="009B13ED"/>
    <w:rsid w:val="009B2DE1"/>
    <w:rsid w:val="009B5A7B"/>
    <w:rsid w:val="009B6B43"/>
    <w:rsid w:val="009C6D38"/>
    <w:rsid w:val="009C7027"/>
    <w:rsid w:val="009D0C3F"/>
    <w:rsid w:val="009D7035"/>
    <w:rsid w:val="009E0DD6"/>
    <w:rsid w:val="009E1874"/>
    <w:rsid w:val="009E27DC"/>
    <w:rsid w:val="009E4708"/>
    <w:rsid w:val="009E5ADF"/>
    <w:rsid w:val="009E6C25"/>
    <w:rsid w:val="009E6DFC"/>
    <w:rsid w:val="009E7E35"/>
    <w:rsid w:val="00A00780"/>
    <w:rsid w:val="00A07291"/>
    <w:rsid w:val="00A10ADA"/>
    <w:rsid w:val="00A13513"/>
    <w:rsid w:val="00A16267"/>
    <w:rsid w:val="00A24BBF"/>
    <w:rsid w:val="00A26C34"/>
    <w:rsid w:val="00A2710B"/>
    <w:rsid w:val="00A301F0"/>
    <w:rsid w:val="00A30526"/>
    <w:rsid w:val="00A41CB4"/>
    <w:rsid w:val="00A428A5"/>
    <w:rsid w:val="00A452FE"/>
    <w:rsid w:val="00A506C2"/>
    <w:rsid w:val="00A50F26"/>
    <w:rsid w:val="00A5310F"/>
    <w:rsid w:val="00A53C0F"/>
    <w:rsid w:val="00A57719"/>
    <w:rsid w:val="00A57889"/>
    <w:rsid w:val="00A57E92"/>
    <w:rsid w:val="00A616B2"/>
    <w:rsid w:val="00A626EF"/>
    <w:rsid w:val="00A66D71"/>
    <w:rsid w:val="00A70833"/>
    <w:rsid w:val="00A7172E"/>
    <w:rsid w:val="00A73542"/>
    <w:rsid w:val="00A738D1"/>
    <w:rsid w:val="00A76F07"/>
    <w:rsid w:val="00A80881"/>
    <w:rsid w:val="00A80899"/>
    <w:rsid w:val="00AA0954"/>
    <w:rsid w:val="00AA211A"/>
    <w:rsid w:val="00AB2E2B"/>
    <w:rsid w:val="00AB42EA"/>
    <w:rsid w:val="00AC55B5"/>
    <w:rsid w:val="00AD1F93"/>
    <w:rsid w:val="00AE1CB2"/>
    <w:rsid w:val="00AE511F"/>
    <w:rsid w:val="00AF6D9D"/>
    <w:rsid w:val="00AF79B3"/>
    <w:rsid w:val="00B027E5"/>
    <w:rsid w:val="00B26733"/>
    <w:rsid w:val="00B3311E"/>
    <w:rsid w:val="00B42FEA"/>
    <w:rsid w:val="00B449D8"/>
    <w:rsid w:val="00B51671"/>
    <w:rsid w:val="00B52D30"/>
    <w:rsid w:val="00B532C4"/>
    <w:rsid w:val="00B53367"/>
    <w:rsid w:val="00B54979"/>
    <w:rsid w:val="00B55640"/>
    <w:rsid w:val="00B56880"/>
    <w:rsid w:val="00B6057E"/>
    <w:rsid w:val="00B6476E"/>
    <w:rsid w:val="00B66E8C"/>
    <w:rsid w:val="00B7783D"/>
    <w:rsid w:val="00B80FC9"/>
    <w:rsid w:val="00B8122F"/>
    <w:rsid w:val="00B95018"/>
    <w:rsid w:val="00BB0105"/>
    <w:rsid w:val="00BB3F35"/>
    <w:rsid w:val="00BB3F7B"/>
    <w:rsid w:val="00BC0624"/>
    <w:rsid w:val="00BC576D"/>
    <w:rsid w:val="00BC6D3C"/>
    <w:rsid w:val="00BD1C13"/>
    <w:rsid w:val="00BD33A6"/>
    <w:rsid w:val="00BD6014"/>
    <w:rsid w:val="00BE2F72"/>
    <w:rsid w:val="00BE6DF2"/>
    <w:rsid w:val="00BF4378"/>
    <w:rsid w:val="00BF4D95"/>
    <w:rsid w:val="00C02830"/>
    <w:rsid w:val="00C03A8D"/>
    <w:rsid w:val="00C050BF"/>
    <w:rsid w:val="00C06FB6"/>
    <w:rsid w:val="00C14576"/>
    <w:rsid w:val="00C14948"/>
    <w:rsid w:val="00C15DF3"/>
    <w:rsid w:val="00C15EA4"/>
    <w:rsid w:val="00C16D7B"/>
    <w:rsid w:val="00C213D4"/>
    <w:rsid w:val="00C27B75"/>
    <w:rsid w:val="00C4698D"/>
    <w:rsid w:val="00C50D4B"/>
    <w:rsid w:val="00C612B7"/>
    <w:rsid w:val="00C627BC"/>
    <w:rsid w:val="00C678C9"/>
    <w:rsid w:val="00C77E74"/>
    <w:rsid w:val="00C833F9"/>
    <w:rsid w:val="00C85E8B"/>
    <w:rsid w:val="00C909CB"/>
    <w:rsid w:val="00C91035"/>
    <w:rsid w:val="00C96739"/>
    <w:rsid w:val="00CA08E4"/>
    <w:rsid w:val="00CB3B67"/>
    <w:rsid w:val="00CB4188"/>
    <w:rsid w:val="00CB5F47"/>
    <w:rsid w:val="00CC2A1E"/>
    <w:rsid w:val="00CC75AF"/>
    <w:rsid w:val="00CD1780"/>
    <w:rsid w:val="00CD39FF"/>
    <w:rsid w:val="00CD5173"/>
    <w:rsid w:val="00CE2DF8"/>
    <w:rsid w:val="00CE34BE"/>
    <w:rsid w:val="00CF5F2E"/>
    <w:rsid w:val="00CF6C50"/>
    <w:rsid w:val="00CF7C0B"/>
    <w:rsid w:val="00D03F12"/>
    <w:rsid w:val="00D05B32"/>
    <w:rsid w:val="00D07D4A"/>
    <w:rsid w:val="00D132FB"/>
    <w:rsid w:val="00D13344"/>
    <w:rsid w:val="00D13E52"/>
    <w:rsid w:val="00D17ECB"/>
    <w:rsid w:val="00D23356"/>
    <w:rsid w:val="00D25337"/>
    <w:rsid w:val="00D261E6"/>
    <w:rsid w:val="00D275B8"/>
    <w:rsid w:val="00D2790E"/>
    <w:rsid w:val="00D33D4A"/>
    <w:rsid w:val="00D36178"/>
    <w:rsid w:val="00D44502"/>
    <w:rsid w:val="00D45FEB"/>
    <w:rsid w:val="00D52D65"/>
    <w:rsid w:val="00D52D8D"/>
    <w:rsid w:val="00D53CBF"/>
    <w:rsid w:val="00D53CE4"/>
    <w:rsid w:val="00D62325"/>
    <w:rsid w:val="00D63215"/>
    <w:rsid w:val="00D82C72"/>
    <w:rsid w:val="00D85D42"/>
    <w:rsid w:val="00D92EF5"/>
    <w:rsid w:val="00DA5084"/>
    <w:rsid w:val="00DA6D14"/>
    <w:rsid w:val="00DB35F5"/>
    <w:rsid w:val="00DC0C2E"/>
    <w:rsid w:val="00DD03A8"/>
    <w:rsid w:val="00DD1681"/>
    <w:rsid w:val="00DD6A49"/>
    <w:rsid w:val="00DE46C7"/>
    <w:rsid w:val="00DF0A64"/>
    <w:rsid w:val="00DF1CCE"/>
    <w:rsid w:val="00DF396A"/>
    <w:rsid w:val="00E007DF"/>
    <w:rsid w:val="00E013F4"/>
    <w:rsid w:val="00E016E1"/>
    <w:rsid w:val="00E019F4"/>
    <w:rsid w:val="00E04DD4"/>
    <w:rsid w:val="00E0508A"/>
    <w:rsid w:val="00E05259"/>
    <w:rsid w:val="00E16506"/>
    <w:rsid w:val="00E175D2"/>
    <w:rsid w:val="00E2025B"/>
    <w:rsid w:val="00E21453"/>
    <w:rsid w:val="00E26C1F"/>
    <w:rsid w:val="00E3549E"/>
    <w:rsid w:val="00E35F16"/>
    <w:rsid w:val="00E37CB4"/>
    <w:rsid w:val="00E40BAB"/>
    <w:rsid w:val="00E40BDB"/>
    <w:rsid w:val="00E42734"/>
    <w:rsid w:val="00E43933"/>
    <w:rsid w:val="00E4405E"/>
    <w:rsid w:val="00E5350E"/>
    <w:rsid w:val="00E537C4"/>
    <w:rsid w:val="00E53EF8"/>
    <w:rsid w:val="00E557EB"/>
    <w:rsid w:val="00E60506"/>
    <w:rsid w:val="00E60BF4"/>
    <w:rsid w:val="00E6657D"/>
    <w:rsid w:val="00E731AA"/>
    <w:rsid w:val="00E76842"/>
    <w:rsid w:val="00E87020"/>
    <w:rsid w:val="00E90355"/>
    <w:rsid w:val="00E937B5"/>
    <w:rsid w:val="00EA6E1B"/>
    <w:rsid w:val="00EB3C33"/>
    <w:rsid w:val="00EB4B84"/>
    <w:rsid w:val="00EC3CA2"/>
    <w:rsid w:val="00EC4EE1"/>
    <w:rsid w:val="00EC5567"/>
    <w:rsid w:val="00ED658B"/>
    <w:rsid w:val="00ED68E4"/>
    <w:rsid w:val="00EE3305"/>
    <w:rsid w:val="00EE4694"/>
    <w:rsid w:val="00EE7CC5"/>
    <w:rsid w:val="00EF254E"/>
    <w:rsid w:val="00EF4BBA"/>
    <w:rsid w:val="00EF6E80"/>
    <w:rsid w:val="00F05344"/>
    <w:rsid w:val="00F06366"/>
    <w:rsid w:val="00F123FD"/>
    <w:rsid w:val="00F12BA3"/>
    <w:rsid w:val="00F14C81"/>
    <w:rsid w:val="00F17ACD"/>
    <w:rsid w:val="00F22757"/>
    <w:rsid w:val="00F22DC0"/>
    <w:rsid w:val="00F24326"/>
    <w:rsid w:val="00F3076F"/>
    <w:rsid w:val="00F3167F"/>
    <w:rsid w:val="00F35D39"/>
    <w:rsid w:val="00F36DB9"/>
    <w:rsid w:val="00F5117E"/>
    <w:rsid w:val="00F52B50"/>
    <w:rsid w:val="00F534F1"/>
    <w:rsid w:val="00F540A0"/>
    <w:rsid w:val="00F57170"/>
    <w:rsid w:val="00F621FD"/>
    <w:rsid w:val="00F62E53"/>
    <w:rsid w:val="00F644BD"/>
    <w:rsid w:val="00F77146"/>
    <w:rsid w:val="00F7763C"/>
    <w:rsid w:val="00F83F81"/>
    <w:rsid w:val="00F84BEE"/>
    <w:rsid w:val="00F8690A"/>
    <w:rsid w:val="00F86A3B"/>
    <w:rsid w:val="00F90AE1"/>
    <w:rsid w:val="00F9487D"/>
    <w:rsid w:val="00F9691F"/>
    <w:rsid w:val="00FA0FFF"/>
    <w:rsid w:val="00FA2334"/>
    <w:rsid w:val="00FA5AA9"/>
    <w:rsid w:val="00FB6833"/>
    <w:rsid w:val="00FB6F8F"/>
    <w:rsid w:val="00FB7CB1"/>
    <w:rsid w:val="00FC27B4"/>
    <w:rsid w:val="00FC7DCC"/>
    <w:rsid w:val="00FD222E"/>
    <w:rsid w:val="00FD2A0B"/>
    <w:rsid w:val="00FE2045"/>
    <w:rsid w:val="00FE71CA"/>
    <w:rsid w:val="00FF3D03"/>
    <w:rsid w:val="00FF4B1E"/>
    <w:rsid w:val="00FF4D9F"/>
    <w:rsid w:val="00FF78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A1EFE78"/>
  <w14:defaultImageDpi w14:val="300"/>
  <w15:chartTrackingRefBased/>
  <w15:docId w15:val="{EC048A29-E1A5-3A42-B596-D576B3A8D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691F"/>
    <w:rPr>
      <w:sz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8619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rsid w:val="0068558E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link w:val="BalonMetni"/>
    <w:rsid w:val="0068558E"/>
    <w:rPr>
      <w:rFonts w:ascii="Segoe UI" w:hAnsi="Segoe UI" w:cs="Segoe UI"/>
      <w:sz w:val="18"/>
      <w:szCs w:val="18"/>
    </w:rPr>
  </w:style>
  <w:style w:type="character" w:styleId="AklamaBavurusu">
    <w:name w:val="annotation reference"/>
    <w:rsid w:val="00234848"/>
    <w:rPr>
      <w:sz w:val="16"/>
      <w:szCs w:val="16"/>
    </w:rPr>
  </w:style>
  <w:style w:type="paragraph" w:styleId="AklamaMetni">
    <w:name w:val="annotation text"/>
    <w:basedOn w:val="Normal"/>
    <w:link w:val="AklamaMetniChar"/>
    <w:rsid w:val="00234848"/>
    <w:rPr>
      <w:sz w:val="20"/>
    </w:rPr>
  </w:style>
  <w:style w:type="character" w:customStyle="1" w:styleId="AklamaMetniChar">
    <w:name w:val="Açıklama Metni Char"/>
    <w:link w:val="AklamaMetni"/>
    <w:rsid w:val="00234848"/>
    <w:rPr>
      <w:lang w:eastAsia="tr-TR"/>
    </w:rPr>
  </w:style>
  <w:style w:type="paragraph" w:styleId="AklamaKonusu">
    <w:name w:val="annotation subject"/>
    <w:basedOn w:val="AklamaMetni"/>
    <w:next w:val="AklamaMetni"/>
    <w:link w:val="AklamaKonusuChar"/>
    <w:rsid w:val="00234848"/>
    <w:rPr>
      <w:b/>
      <w:bCs/>
    </w:rPr>
  </w:style>
  <w:style w:type="character" w:customStyle="1" w:styleId="AklamaKonusuChar">
    <w:name w:val="Açıklama Konusu Char"/>
    <w:link w:val="AklamaKonusu"/>
    <w:rsid w:val="00234848"/>
    <w:rPr>
      <w:b/>
      <w:bCs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31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2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3C0514-0463-4835-9C95-11D242C1AE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91</Words>
  <Characters>1660</Characters>
  <Application>Microsoft Office Word</Application>
  <DocSecurity>0</DocSecurity>
  <Lines>13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ZARTESİ</vt:lpstr>
      <vt:lpstr>PAZARTESİ</vt:lpstr>
    </vt:vector>
  </TitlesOfParts>
  <Company>gida</Company>
  <LinksUpToDate>false</LinksUpToDate>
  <CharactersWithSpaces>19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ZARTESİ</dc:title>
  <dc:subject/>
  <dc:creator>ege</dc:creator>
  <cp:keywords/>
  <dc:description/>
  <cp:lastModifiedBy>Microsoft hesabı</cp:lastModifiedBy>
  <cp:revision>2</cp:revision>
  <cp:lastPrinted>2022-09-29T07:05:00Z</cp:lastPrinted>
  <dcterms:created xsi:type="dcterms:W3CDTF">2026-01-26T16:22:00Z</dcterms:created>
  <dcterms:modified xsi:type="dcterms:W3CDTF">2026-01-26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2f84a1eb7684c550a7fec5d168633813802f086baae641ce8daa36a1d859b2</vt:lpwstr>
  </property>
</Properties>
</file>